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7E0F5D" w14:textId="025CD7E3" w:rsidR="00F420A6" w:rsidRPr="00FD65F4" w:rsidRDefault="009A7BC3" w:rsidP="00F420A6">
      <w:pPr>
        <w:pStyle w:val="BodyText"/>
        <w:jc w:val="left"/>
        <w:rPr>
          <w:rFonts w:ascii="Arial" w:hAnsi="Arial" w:cs="Arial"/>
          <w:sz w:val="22"/>
          <w:szCs w:val="22"/>
        </w:rPr>
      </w:pPr>
      <w:bookmarkStart w:id="0" w:name="_Hlk57818696"/>
      <w:bookmarkStart w:id="1" w:name="_Toc436039049"/>
      <w:bookmarkEnd w:id="0"/>
      <w:r w:rsidRPr="00FD65F4">
        <w:rPr>
          <w:rFonts w:ascii="Arial" w:hAnsi="Arial"/>
          <w:noProof/>
          <w:sz w:val="22"/>
          <w:lang w:val="en-US"/>
        </w:rPr>
        <mc:AlternateContent>
          <mc:Choice Requires="wps">
            <w:drawing>
              <wp:anchor distT="45720" distB="45720" distL="114300" distR="114300" simplePos="0" relativeHeight="251656192" behindDoc="0" locked="0" layoutInCell="1" allowOverlap="1" wp14:anchorId="5B7E1007" wp14:editId="1A0BA6A9">
                <wp:simplePos x="0" y="0"/>
                <wp:positionH relativeFrom="margin">
                  <wp:posOffset>-27215</wp:posOffset>
                </wp:positionH>
                <wp:positionV relativeFrom="paragraph">
                  <wp:posOffset>-440146</wp:posOffset>
                </wp:positionV>
                <wp:extent cx="1785257" cy="783772"/>
                <wp:effectExtent l="0" t="0" r="24765" b="165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5257" cy="783772"/>
                        </a:xfrm>
                        <a:prstGeom prst="rect">
                          <a:avLst/>
                        </a:prstGeom>
                        <a:noFill/>
                        <a:ln w="9525">
                          <a:solidFill>
                            <a:schemeClr val="tx1"/>
                          </a:solidFill>
                          <a:headEnd/>
                          <a:tailEnd/>
                        </a:ln>
                      </wps:spPr>
                      <wps:style>
                        <a:lnRef idx="2">
                          <a:schemeClr val="accent3"/>
                        </a:lnRef>
                        <a:fillRef idx="1">
                          <a:schemeClr val="lt1"/>
                        </a:fillRef>
                        <a:effectRef idx="0">
                          <a:schemeClr val="accent3"/>
                        </a:effectRef>
                        <a:fontRef idx="minor">
                          <a:schemeClr val="dk1"/>
                        </a:fontRef>
                      </wps:style>
                      <wps:txbx>
                        <w:txbxContent>
                          <w:p w14:paraId="5B7E102A" w14:textId="7B771869" w:rsidR="0064339A" w:rsidRDefault="00FD65F4" w:rsidP="001C7085">
                            <w:pPr>
                              <w:rPr>
                                <w:rFonts w:ascii="Arial" w:hAnsi="Arial" w:cs="Arial"/>
                                <w:color w:val="000000" w:themeColor="text1"/>
                              </w:rPr>
                            </w:pPr>
                            <w:r>
                              <w:rPr>
                                <w:rFonts w:ascii="Arial" w:hAnsi="Arial" w:cs="Arial"/>
                                <w:noProof/>
                                <w:color w:val="000000" w:themeColor="text1"/>
                                <w:lang w:val="en-US"/>
                              </w:rPr>
                              <w:drawing>
                                <wp:inline distT="0" distB="0" distL="0" distR="0" wp14:anchorId="22F0624B" wp14:editId="718FBBA7">
                                  <wp:extent cx="1495425" cy="683260"/>
                                  <wp:effectExtent l="0" t="0" r="952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logo KosADA.jpg"/>
                                          <pic:cNvPicPr/>
                                        </pic:nvPicPr>
                                        <pic:blipFill>
                                          <a:blip r:embed="rId11">
                                            <a:extLst>
                                              <a:ext uri="{28A0092B-C50C-407E-A947-70E740481C1C}">
                                                <a14:useLocalDpi xmlns:a14="http://schemas.microsoft.com/office/drawing/2010/main" val="0"/>
                                              </a:ext>
                                            </a:extLst>
                                          </a:blip>
                                          <a:stretch>
                                            <a:fillRect/>
                                          </a:stretch>
                                        </pic:blipFill>
                                        <pic:spPr>
                                          <a:xfrm>
                                            <a:off x="0" y="0"/>
                                            <a:ext cx="1495425" cy="683260"/>
                                          </a:xfrm>
                                          <a:prstGeom prst="rect">
                                            <a:avLst/>
                                          </a:prstGeom>
                                        </pic:spPr>
                                      </pic:pic>
                                    </a:graphicData>
                                  </a:graphic>
                                </wp:inline>
                              </w:drawing>
                            </w:r>
                          </w:p>
                          <w:p w14:paraId="0F73CB0E" w14:textId="6841A316" w:rsidR="001C7085" w:rsidRDefault="001C7085" w:rsidP="001C7085">
                            <w:pPr>
                              <w:rPr>
                                <w:rFonts w:ascii="Arial" w:hAnsi="Arial" w:cs="Arial"/>
                                <w:color w:val="000000" w:themeColor="text1"/>
                              </w:rPr>
                            </w:pPr>
                          </w:p>
                          <w:p w14:paraId="391A7C60" w14:textId="77777777" w:rsidR="001C7085" w:rsidRPr="00E14526" w:rsidRDefault="001C7085" w:rsidP="00D424EF">
                            <w:pPr>
                              <w:rPr>
                                <w:rFonts w:ascii="Arial" w:hAnsi="Arial" w:cs="Arial"/>
                                <w:color w:val="000000" w:themeColor="text1"/>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B7E1007" id="_x0000_t202" coordsize="21600,21600" o:spt="202" path="m,l,21600r21600,l21600,xe">
                <v:stroke joinstyle="miter"/>
                <v:path gradientshapeok="t" o:connecttype="rect"/>
              </v:shapetype>
              <v:shape id="Text Box 2" o:spid="_x0000_s1026" type="#_x0000_t202" style="position:absolute;margin-left:-2.15pt;margin-top:-34.65pt;width:140.55pt;height:61.7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" filled="f" strokecolor="black [3213]">
                <v:textbox>
                  <w:txbxContent>
                    <w:p w14:paraId="5B7E102A" w14:textId="7B771869" w:rsidR="0064339A" w:rsidRDefault="00FD65F4" w:rsidP="001C7085">
                      <w:pPr>
                        <w:rPr>
                          <w:rFonts w:ascii="Arial" w:hAnsi="Arial" w:cs="Arial"/>
                          <w:color w:val="000000" w:themeColor="text1"/>
                        </w:rPr>
                      </w:pPr>
                      <w:r>
                        <w:rPr>
                          <w:rFonts w:ascii="Arial" w:hAnsi="Arial" w:cs="Arial"/>
                          <w:noProof/>
                          <w:color w:val="000000" w:themeColor="text1"/>
                          <w:lang w:val="en-US"/>
                        </w:rPr>
                        <w:drawing>
                          <wp:inline distT="0" distB="0" distL="0" distR="0" wp14:anchorId="22F0624B" wp14:editId="718FBBA7">
                            <wp:extent cx="1495425" cy="683260"/>
                            <wp:effectExtent l="0" t="0" r="952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logo KosADA.jpg"/>
                                    <pic:cNvPicPr/>
                                  </pic:nvPicPr>
                                  <pic:blipFill>
                                    <a:blip r:embed="rId11">
                                      <a:extLst>
                                        <a:ext uri="{28A0092B-C50C-407E-A947-70E740481C1C}">
                                          <a14:useLocalDpi xmlns:a14="http://schemas.microsoft.com/office/drawing/2010/main" val="0"/>
                                        </a:ext>
                                      </a:extLst>
                                    </a:blip>
                                    <a:stretch>
                                      <a:fillRect/>
                                    </a:stretch>
                                  </pic:blipFill>
                                  <pic:spPr>
                                    <a:xfrm>
                                      <a:off x="0" y="0"/>
                                      <a:ext cx="1495425" cy="683260"/>
                                    </a:xfrm>
                                    <a:prstGeom prst="rect">
                                      <a:avLst/>
                                    </a:prstGeom>
                                  </pic:spPr>
                                </pic:pic>
                              </a:graphicData>
                            </a:graphic>
                          </wp:inline>
                        </w:drawing>
                      </w:r>
                    </w:p>
                    <w:p w14:paraId="0F73CB0E" w14:textId="6841A316" w:rsidR="001C7085" w:rsidRDefault="001C7085" w:rsidP="001C7085">
                      <w:pPr>
                        <w:rPr>
                          <w:rFonts w:ascii="Arial" w:hAnsi="Arial" w:cs="Arial"/>
                          <w:color w:val="000000" w:themeColor="text1"/>
                        </w:rPr>
                      </w:pPr>
                    </w:p>
                    <w:p w14:paraId="391A7C60" w14:textId="77777777" w:rsidR="001C7085" w:rsidRPr="00E14526" w:rsidRDefault="001C7085" w:rsidP="00D424EF">
                      <w:pPr>
                        <w:rPr>
                          <w:rFonts w:ascii="Arial" w:hAnsi="Arial" w:cs="Arial"/>
                          <w:color w:val="000000" w:themeColor="text1"/>
                        </w:rPr>
                      </w:pPr>
                    </w:p>
                  </w:txbxContent>
                </v:textbox>
                <w10:wrap anchorx="margin"/>
              </v:shape>
            </w:pict>
          </mc:Fallback>
        </mc:AlternateContent>
      </w:r>
    </w:p>
    <w:p w14:paraId="13D8EE5E" w14:textId="51B9F477" w:rsidR="009A7BC3" w:rsidRPr="00FD65F4" w:rsidRDefault="009A7BC3" w:rsidP="00F420A6">
      <w:pPr>
        <w:pStyle w:val="BodyText"/>
        <w:jc w:val="left"/>
        <w:rPr>
          <w:rFonts w:ascii="Arial" w:hAnsi="Arial" w:cs="Arial"/>
          <w:sz w:val="22"/>
          <w:szCs w:val="22"/>
        </w:rPr>
      </w:pPr>
    </w:p>
    <w:p w14:paraId="5B7E0F5E" w14:textId="1636F8CB" w:rsidR="005F2D4B" w:rsidRPr="00FD65F4" w:rsidRDefault="00E9377B" w:rsidP="00D424EF">
      <w:pPr>
        <w:pStyle w:val="TitleDoc"/>
        <w:keepNext w:val="0"/>
        <w:spacing w:before="120" w:after="0"/>
        <w:rPr>
          <w:rFonts w:ascii="Arial" w:hAnsi="Arial" w:cs="Arial"/>
          <w:color w:val="000000" w:themeColor="text1"/>
          <w:szCs w:val="22"/>
        </w:rPr>
      </w:pPr>
      <w:sdt>
        <w:sdtPr>
          <w:rPr>
            <w:rFonts w:ascii="Arial" w:hAnsi="Arial" w:cs="Arial"/>
            <w:color w:val="000000" w:themeColor="text1"/>
            <w:szCs w:val="22"/>
          </w:rPr>
          <w:alias w:val="Fute emrin e ADO-së tuaj"/>
          <w:tag w:val="Insert the name of your ADO"/>
          <w:id w:val="430090922"/>
          <w:placeholder>
            <w:docPart w:val="DefaultPlaceholder_-1854013440"/>
          </w:placeholder>
        </w:sdtPr>
        <w:sdtEndPr/>
        <w:sdtContent>
          <w:r w:rsidR="00FD65F4">
            <w:rPr>
              <w:rFonts w:ascii="Arial" w:hAnsi="Arial" w:cs="Arial"/>
              <w:color w:val="000000" w:themeColor="text1"/>
              <w:szCs w:val="22"/>
            </w:rPr>
            <w:t>KOsada</w:t>
          </w:r>
        </w:sdtContent>
      </w:sdt>
      <w:bookmarkEnd w:id="1"/>
    </w:p>
    <w:p w14:paraId="5B7E0F5F" w14:textId="5CF7E936" w:rsidR="005F2D4B" w:rsidRPr="00FD65F4" w:rsidRDefault="005F2D4B" w:rsidP="00E14526">
      <w:pPr>
        <w:pStyle w:val="Title"/>
        <w:keepNext w:val="0"/>
        <w:rPr>
          <w:rFonts w:ascii="Arial" w:hAnsi="Arial" w:cs="Arial"/>
          <w:sz w:val="24"/>
          <w:szCs w:val="22"/>
        </w:rPr>
      </w:pPr>
      <w:bookmarkStart w:id="2" w:name="_Toc241680064"/>
      <w:bookmarkStart w:id="3" w:name="_Toc241680311"/>
      <w:r w:rsidRPr="00FD65F4">
        <w:rPr>
          <w:rFonts w:ascii="Arial" w:hAnsi="Arial"/>
          <w:sz w:val="24"/>
        </w:rPr>
        <w:t>Përjashtimi nga përdorimi terapeutik (TUE</w:t>
      </w:r>
      <w:bookmarkEnd w:id="2"/>
      <w:bookmarkEnd w:id="3"/>
      <w:r w:rsidRPr="00FD65F4">
        <w:rPr>
          <w:rFonts w:ascii="Arial" w:hAnsi="Arial"/>
          <w:sz w:val="24"/>
        </w:rPr>
        <w:t xml:space="preserve">) Formulari i aplikimit </w:t>
      </w:r>
    </w:p>
    <w:p w14:paraId="719ECDC1" w14:textId="77777777" w:rsidR="002F6C14" w:rsidRPr="00FD65F4" w:rsidRDefault="002F6C14" w:rsidP="002F6C14">
      <w:pPr>
        <w:pStyle w:val="BodyText"/>
        <w:spacing w:after="360" w:line="276" w:lineRule="auto"/>
        <w:ind w:right="357"/>
        <w:rPr>
          <w:rFonts w:ascii="Arial" w:hAnsi="Arial" w:cs="Arial"/>
          <w:sz w:val="22"/>
          <w:szCs w:val="22"/>
        </w:rPr>
      </w:pPr>
      <w:r w:rsidRPr="00FD65F4">
        <w:rPr>
          <w:rFonts w:ascii="Arial" w:hAnsi="Arial"/>
          <w:sz w:val="22"/>
        </w:rPr>
        <w:t xml:space="preserve">Ju lutem plotësoni të gjitha pjesët </w:t>
      </w:r>
      <w:r w:rsidRPr="00FD65F4">
        <w:rPr>
          <w:rFonts w:ascii="Arial" w:hAnsi="Arial"/>
          <w:sz w:val="22"/>
          <w:u w:val="single"/>
        </w:rPr>
        <w:t>me shkronja të mëdha ose të shtypit.</w:t>
      </w:r>
      <w:r w:rsidRPr="00FD65F4">
        <w:rPr>
          <w:rFonts w:ascii="Arial" w:hAnsi="Arial"/>
          <w:sz w:val="22"/>
        </w:rPr>
        <w:t xml:space="preserve"> Sportisti duhet t’i plotësojë seksionet 1, 2, 3 dhe 7; Mjeku duhet t’i plotësojë seksionet</w:t>
      </w:r>
      <w:r w:rsidRPr="00FD65F4">
        <w:rPr>
          <w:rFonts w:ascii="Arial" w:hAnsi="Arial"/>
          <w:b/>
          <w:sz w:val="22"/>
        </w:rPr>
        <w:t xml:space="preserve"> </w:t>
      </w:r>
      <w:r w:rsidRPr="00FD65F4">
        <w:rPr>
          <w:rFonts w:ascii="Arial" w:hAnsi="Arial"/>
          <w:sz w:val="22"/>
        </w:rPr>
        <w:t xml:space="preserve">4, 5 dhe 6. Aplikacionet e palexueshme ose të paplota do të kthehen mbrapsht dhe duhet të dorëzohen përsëri në formë të lexueshme dhe të plotë. </w:t>
      </w:r>
    </w:p>
    <w:p w14:paraId="5704E63A" w14:textId="07B1F0EB" w:rsidR="00285560" w:rsidRPr="00FD65F4" w:rsidRDefault="00202532" w:rsidP="00E14526">
      <w:pPr>
        <w:pStyle w:val="ListParagraph"/>
        <w:numPr>
          <w:ilvl w:val="0"/>
          <w:numId w:val="9"/>
        </w:numPr>
        <w:spacing w:after="360"/>
        <w:rPr>
          <w:rFonts w:ascii="Arial" w:hAnsi="Arial" w:cs="Arial"/>
          <w:color w:val="000000" w:themeColor="text1"/>
          <w:sz w:val="20"/>
          <w:szCs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FD65F4">
        <w:rPr>
          <w:rFonts w:ascii="Arial" w:hAnsi="Arial"/>
          <w:b/>
          <w:noProof/>
          <w:lang w:val="en-US"/>
        </w:rPr>
        <mc:AlternateContent>
          <mc:Choice Requires="wps">
            <w:drawing>
              <wp:anchor distT="0" distB="0" distL="114300" distR="114300" simplePos="0" relativeHeight="251658240" behindDoc="1" locked="0" layoutInCell="1" allowOverlap="1" wp14:anchorId="55572857" wp14:editId="52E81A6F">
                <wp:simplePos x="0" y="0"/>
                <wp:positionH relativeFrom="margin">
                  <wp:posOffset>-17612</wp:posOffset>
                </wp:positionH>
                <wp:positionV relativeFrom="paragraph">
                  <wp:posOffset>345991</wp:posOffset>
                </wp:positionV>
                <wp:extent cx="6603781" cy="3136780"/>
                <wp:effectExtent l="133350" t="95250" r="159385" b="121285"/>
                <wp:wrapNone/>
                <wp:docPr id="1" name="Rectangle 1"/>
                <wp:cNvGraphicFramePr/>
                <a:graphic xmlns:a="http://schemas.openxmlformats.org/drawingml/2006/main">
                  <a:graphicData uri="http://schemas.microsoft.com/office/word/2010/wordprocessingShape">
                    <wps:wsp>
                      <wps:cNvSpPr/>
                      <wps:spPr>
                        <a:xfrm>
                          <a:off x="0" y="0"/>
                          <a:ext cx="6603781" cy="3136780"/>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E789547" id="Rectangle 1" o:spid="_x0000_s1026" style="position:absolute;margin-left:-1.4pt;margin-top:27.25pt;width:520pt;height:24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" filled="f" strokecolor="#002060" strokeweight="1pt">
                <v:shadow on="t" type="perspective" color="black" opacity="26214f" offset="0,0" matrix="66847f,,,66847f"/>
                <w10:wrap anchorx="margin"/>
              </v:rect>
            </w:pict>
          </mc:Fallback>
        </mc:AlternateContent>
      </w:r>
      <w:r w:rsidRPr="00FD65F4">
        <w:rPr>
          <w:rFonts w:ascii="Arial" w:hAnsi="Arial"/>
          <w:b/>
        </w:rPr>
        <w:t>Informatat rreth sportistit</w:t>
      </w:r>
    </w:p>
    <w:p w14:paraId="20EBF82D" w14:textId="77777777" w:rsidR="00202532" w:rsidRPr="00FD65F4" w:rsidRDefault="00202532" w:rsidP="00D424EF">
      <w:pPr>
        <w:pStyle w:val="BodyText"/>
        <w:tabs>
          <w:tab w:val="left" w:pos="5040"/>
        </w:tabs>
        <w:spacing w:after="0"/>
        <w:ind w:firstLine="180"/>
        <w:jc w:val="left"/>
        <w:rPr>
          <w:rFonts w:ascii="Arial" w:hAnsi="Arial" w:cs="Arial"/>
          <w:color w:val="000000" w:themeColor="text1"/>
          <w:sz w:val="14"/>
          <w:szCs w:val="14"/>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5C5290EB" w14:textId="3E0D3267" w:rsidR="000331AD" w:rsidRPr="00FD65F4" w:rsidRDefault="000331AD" w:rsidP="00A17664">
      <w:pPr>
        <w:pStyle w:val="BodyText"/>
        <w:tabs>
          <w:tab w:val="right" w:pos="4860"/>
        </w:tabs>
        <w:spacing w:after="360"/>
        <w:ind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FD65F4">
        <w:rPr>
          <w:rFonts w:ascii="Arial" w:hAnsi="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Mbiemri: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184166722"/>
          <w:placeholder>
            <w:docPart w:val="A65AB24B69F04C7C9F8067E236C7916E"/>
          </w:placeholder>
          <w:showingPlcHdr/>
        </w:sdtPr>
        <w:sdtEndPr/>
        <w:sdtContent>
          <w:r w:rsidRPr="00FD65F4">
            <w:rPr>
              <w:rStyle w:val="PlaceholderText"/>
              <w:rFonts w:ascii="Arial" w:hAnsi="Arial"/>
              <w:i/>
              <w:color w:val="000000" w:themeColor="text1"/>
              <w:sz w:val="18"/>
              <w:u w:val="single"/>
            </w:rPr>
            <w:t>Kliko ose prek këtu për ta futur tekstin.</w:t>
          </w:r>
        </w:sdtContent>
      </w:sdt>
      <w:r w:rsidRPr="00FD65F4">
        <w:rPr>
          <w:rFonts w:ascii="Arial" w:hAnsi="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FD65F4">
        <w:rPr>
          <w:rFonts w:ascii="Arial" w:hAnsi="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 xml:space="preserve">Emri(at):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631122519"/>
          <w:placeholder>
            <w:docPart w:val="DefaultPlaceholder_-1854013440"/>
          </w:placeholder>
          <w:showingPlcHdr/>
        </w:sdtPr>
        <w:sdtEndPr/>
        <w:sdtContent>
          <w:r w:rsidRPr="00FD65F4">
            <w:rPr>
              <w:rStyle w:val="PlaceholderText"/>
              <w:rFonts w:ascii="Arial" w:hAnsi="Arial"/>
              <w:i/>
              <w:color w:val="000000" w:themeColor="text1"/>
              <w:sz w:val="18"/>
              <w:u w:val="single"/>
            </w:rPr>
            <w:t>Kliko ose prek këtu për ta futur tekstin.</w:t>
          </w:r>
        </w:sdtContent>
      </w:sdt>
    </w:p>
    <w:p w14:paraId="03A67314" w14:textId="40C5C69F" w:rsidR="000331AD" w:rsidRPr="00FD65F4" w:rsidRDefault="000331AD" w:rsidP="00A17664">
      <w:pPr>
        <w:pStyle w:val="BodyText"/>
        <w:spacing w:after="60"/>
        <w:ind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FD65F4">
        <w:rPr>
          <w:rFonts w:ascii="Arial" w:hAnsi="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Femër: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78606189"/>
          <w14:checkbox>
            <w14:checked w14:val="0"/>
            <w14:checkedState w14:val="2612" w14:font="MS Gothic"/>
            <w14:uncheckedState w14:val="2610" w14:font="MS Gothic"/>
          </w14:checkbox>
        </w:sdtPr>
        <w:sdtEndPr/>
        <w:sdtContent>
          <w:r w:rsidR="0088441C" w:rsidRPr="00FD65F4">
            <w:rPr>
              <w:rFonts w:ascii="MS Gothic" w:eastAsia="MS Gothic" w:hAnsi="MS Gothic" w:cs="Arial" w:hint="eastAsia"/>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sdtContent>
      </w:sdt>
      <w:r w:rsidRPr="00FD65F4">
        <w:rPr>
          <w:rFonts w:ascii="Arial" w:hAnsi="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FD65F4">
        <w:rPr>
          <w:rFonts w:ascii="Arial" w:hAnsi="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 xml:space="preserve">Mashkull: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771690248"/>
          <w14:checkbox>
            <w14:checked w14:val="0"/>
            <w14:checkedState w14:val="2612" w14:font="MS Gothic"/>
            <w14:uncheckedState w14:val="2610" w14:font="MS Gothic"/>
          </w14:checkbox>
        </w:sdtPr>
        <w:sdtEndPr/>
        <w:sdtContent>
          <w:r w:rsidR="00B160B2" w:rsidRPr="00FD65F4">
            <w:rPr>
              <w:rFonts w:ascii="MS Gothic" w:eastAsia="MS Gothic" w:hAnsi="MS Gothic" w:cs="Arial" w:hint="eastAsia"/>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sdtContent>
      </w:sdt>
      <w:r w:rsidRPr="00FD65F4">
        <w:rPr>
          <w:rFonts w:ascii="Arial" w:hAnsi="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FD65F4">
        <w:rPr>
          <w:rFonts w:ascii="Arial" w:hAnsi="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FD65F4">
        <w:rPr>
          <w:rFonts w:ascii="Arial" w:hAnsi="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 xml:space="preserve">Datëlindja: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957785886"/>
          <w:placeholder>
            <w:docPart w:val="DefaultPlaceholder_-1854013440"/>
          </w:placeholder>
          <w:showingPlcHdr/>
        </w:sdtPr>
        <w:sdtEndPr/>
        <w:sdtContent>
          <w:r w:rsidRPr="00FD65F4">
            <w:rPr>
              <w:rStyle w:val="PlaceholderText"/>
              <w:rFonts w:ascii="Arial" w:hAnsi="Arial"/>
              <w:i/>
              <w:color w:val="000000" w:themeColor="text1"/>
              <w:sz w:val="18"/>
              <w:u w:val="single"/>
            </w:rPr>
            <w:t>Kliko ose prek këtu për ta futur tekstin.</w:t>
          </w:r>
        </w:sdtContent>
      </w:sdt>
    </w:p>
    <w:p w14:paraId="65083DC9" w14:textId="47283CBE" w:rsidR="005B5049" w:rsidRPr="00FD65F4" w:rsidRDefault="005B5049" w:rsidP="00A17664">
      <w:pPr>
        <w:pStyle w:val="BodyText"/>
        <w:tabs>
          <w:tab w:val="left" w:pos="5040"/>
        </w:tabs>
        <w:spacing w:after="360"/>
        <w:ind w:firstLine="5040"/>
        <w:jc w:val="left"/>
        <w:rPr>
          <w:rFonts w:ascii="Arial" w:hAnsi="Arial" w:cs="Arial"/>
          <w:i/>
          <w:iCs/>
          <w:color w:val="000000" w:themeColor="text1"/>
          <w:sz w:val="16"/>
          <w:szCs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FD65F4">
        <w:rPr>
          <w:rFonts w:ascii="Arial" w:hAnsi="Arial"/>
          <w:i/>
          <w:color w:val="000000" w:themeColor="text1"/>
          <w:sz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d/mm/vvvv)</w:t>
      </w:r>
    </w:p>
    <w:p w14:paraId="5B7E0F63" w14:textId="51312293" w:rsidR="005F2D4B" w:rsidRPr="00FD65F4" w:rsidRDefault="000331AD" w:rsidP="00A17664">
      <w:pPr>
        <w:pStyle w:val="BodyText"/>
        <w:tabs>
          <w:tab w:val="left" w:pos="5040"/>
        </w:tabs>
        <w:spacing w:after="360"/>
        <w:ind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FD65F4">
        <w:rPr>
          <w:rFonts w:ascii="Arial" w:hAnsi="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Adresa: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651044190"/>
          <w:placeholder>
            <w:docPart w:val="DefaultPlaceholder_-1854013440"/>
          </w:placeholder>
          <w:showingPlcHdr/>
        </w:sdtPr>
        <w:sdtEndPr/>
        <w:sdtContent>
          <w:r w:rsidRPr="00FD65F4">
            <w:rPr>
              <w:rStyle w:val="PlaceholderText"/>
              <w:rFonts w:ascii="Arial" w:hAnsi="Arial"/>
              <w:i/>
              <w:color w:val="000000" w:themeColor="text1"/>
              <w:sz w:val="18"/>
              <w:u w:val="single"/>
            </w:rPr>
            <w:t>Kliko ose prek këtu për ta futur tekstin.</w:t>
          </w:r>
        </w:sdtContent>
      </w:sdt>
    </w:p>
    <w:p w14:paraId="54B23DFA" w14:textId="6CB85B15" w:rsidR="000331AD" w:rsidRPr="00FD65F4" w:rsidRDefault="000331AD" w:rsidP="00A17664">
      <w:pPr>
        <w:pStyle w:val="BodyText"/>
        <w:tabs>
          <w:tab w:val="left" w:pos="4860"/>
        </w:tabs>
        <w:spacing w:after="360"/>
        <w:ind w:right="181"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FD65F4">
        <w:rPr>
          <w:rFonts w:ascii="Arial" w:hAnsi="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Qyteti: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627325284"/>
          <w:placeholder>
            <w:docPart w:val="DefaultPlaceholder_-1854013440"/>
          </w:placeholder>
          <w:showingPlcHdr/>
        </w:sdtPr>
        <w:sdtEndPr/>
        <w:sdtContent>
          <w:r w:rsidRPr="00FD65F4">
            <w:rPr>
              <w:rStyle w:val="PlaceholderText"/>
              <w:rFonts w:ascii="Arial" w:hAnsi="Arial"/>
              <w:i/>
              <w:color w:val="000000" w:themeColor="text1"/>
              <w:sz w:val="18"/>
              <w:u w:val="single"/>
            </w:rPr>
            <w:t>Kliko ose prek këtu për ta futur tekstin.</w:t>
          </w:r>
        </w:sdtContent>
      </w:sdt>
      <w:r w:rsidRPr="00FD65F4">
        <w:rPr>
          <w:rFonts w:ascii="Arial" w:hAnsi="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FD65F4">
        <w:rPr>
          <w:rFonts w:ascii="Arial" w:hAnsi="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 xml:space="preserve">Shteti: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131296204"/>
          <w:placeholder>
            <w:docPart w:val="DefaultPlaceholder_-1854013440"/>
          </w:placeholder>
          <w:showingPlcHdr/>
        </w:sdtPr>
        <w:sdtEndPr/>
        <w:sdtContent>
          <w:r w:rsidRPr="00FD65F4">
            <w:rPr>
              <w:rStyle w:val="PlaceholderText"/>
              <w:rFonts w:ascii="Arial" w:hAnsi="Arial"/>
              <w:i/>
              <w:color w:val="000000" w:themeColor="text1"/>
              <w:sz w:val="18"/>
              <w:u w:val="single"/>
            </w:rPr>
            <w:t>Kliko ose prek këtu për ta futur tekstin.</w:t>
          </w:r>
        </w:sdtContent>
      </w:sdt>
    </w:p>
    <w:p w14:paraId="778B1535" w14:textId="05F9C20A" w:rsidR="005265EB" w:rsidRPr="00FD65F4" w:rsidRDefault="005265EB" w:rsidP="00A17664">
      <w:pPr>
        <w:pStyle w:val="BodyText"/>
        <w:tabs>
          <w:tab w:val="left" w:pos="4860"/>
        </w:tabs>
        <w:spacing w:after="60"/>
        <w:ind w:right="181"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FD65F4">
        <w:rPr>
          <w:rFonts w:ascii="Arial" w:hAnsi="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Kodi Postar: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279619155"/>
          <w:placeholder>
            <w:docPart w:val="DefaultPlaceholder_-1854013440"/>
          </w:placeholder>
          <w:showingPlcHdr/>
        </w:sdtPr>
        <w:sdtEndPr/>
        <w:sdtContent>
          <w:r w:rsidRPr="00FD65F4">
            <w:rPr>
              <w:rStyle w:val="PlaceholderText"/>
              <w:rFonts w:ascii="Arial" w:hAnsi="Arial"/>
              <w:i/>
              <w:color w:val="000000" w:themeColor="text1"/>
              <w:sz w:val="18"/>
              <w:u w:val="single"/>
            </w:rPr>
            <w:t>Kliko ose prek këtu për ta futur tekstin.</w:t>
          </w:r>
        </w:sdtContent>
      </w:sdt>
      <w:r w:rsidRPr="00FD65F4">
        <w:rPr>
          <w:rFonts w:ascii="Arial" w:hAnsi="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FD65F4">
        <w:rPr>
          <w:rFonts w:ascii="Arial" w:hAnsi="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 xml:space="preserve">Telefoni: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818694705"/>
          <w:placeholder>
            <w:docPart w:val="DefaultPlaceholder_-1854013440"/>
          </w:placeholder>
          <w:showingPlcHdr/>
        </w:sdtPr>
        <w:sdtEndPr/>
        <w:sdtContent>
          <w:r w:rsidRPr="00FD65F4">
            <w:rPr>
              <w:rStyle w:val="PlaceholderText"/>
              <w:rFonts w:ascii="Arial" w:hAnsi="Arial"/>
              <w:i/>
              <w:color w:val="000000" w:themeColor="text1"/>
              <w:sz w:val="18"/>
              <w:u w:val="single"/>
            </w:rPr>
            <w:t>Kliko ose prek këtu për ta futur tekstin.</w:t>
          </w:r>
        </w:sdtContent>
      </w:sdt>
    </w:p>
    <w:p w14:paraId="5912B1C5" w14:textId="4877EF41" w:rsidR="000331AD" w:rsidRPr="00FD65F4" w:rsidRDefault="006E59AF" w:rsidP="00A17664">
      <w:pPr>
        <w:pStyle w:val="BodyText"/>
        <w:tabs>
          <w:tab w:val="left" w:pos="3960"/>
        </w:tabs>
        <w:spacing w:after="360"/>
        <w:ind w:right="-179" w:firstLine="5040"/>
        <w:jc w:val="left"/>
        <w:rPr>
          <w:rFonts w:ascii="Arial" w:hAnsi="Arial" w:cs="Arial"/>
          <w:i/>
          <w:iCs/>
          <w:color w:val="000000" w:themeColor="text1"/>
          <w:sz w:val="16"/>
          <w:szCs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FD65F4">
        <w:rPr>
          <w:rFonts w:ascii="Arial" w:hAnsi="Arial"/>
          <w:i/>
          <w:color w:val="000000" w:themeColor="text1"/>
          <w:sz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e kodin ndërkombëtar)</w:t>
      </w:r>
    </w:p>
    <w:p w14:paraId="3C2266B5" w14:textId="2D4AFA61" w:rsidR="00A17664" w:rsidRPr="00FD65F4" w:rsidRDefault="00A17664" w:rsidP="00A17664">
      <w:pPr>
        <w:pStyle w:val="BodyText"/>
        <w:tabs>
          <w:tab w:val="left" w:pos="3960"/>
        </w:tabs>
        <w:spacing w:after="360"/>
        <w:ind w:right="-179" w:firstLine="142"/>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FD65F4">
        <w:rPr>
          <w:rFonts w:ascii="Arial" w:hAnsi="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E-mail: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573502149"/>
          <w:placeholder>
            <w:docPart w:val="DA84B24EC4CD4BEFB2E31F9FE4F20BE5"/>
          </w:placeholder>
          <w:showingPlcHdr/>
        </w:sdtPr>
        <w:sdtEndPr/>
        <w:sdtContent>
          <w:r w:rsidRPr="00FD65F4">
            <w:rPr>
              <w:rStyle w:val="PlaceholderText"/>
              <w:rFonts w:ascii="Arial" w:hAnsi="Arial"/>
              <w:i/>
              <w:color w:val="000000" w:themeColor="text1"/>
              <w:sz w:val="18"/>
              <w:u w:val="single"/>
            </w:rPr>
            <w:t>Kliko ose prek këtu për ta futur tekstin.</w:t>
          </w:r>
        </w:sdtContent>
      </w:sdt>
    </w:p>
    <w:p w14:paraId="1809B1E5" w14:textId="407C3C8C" w:rsidR="006E59AF" w:rsidRPr="00FD65F4" w:rsidRDefault="006E59AF" w:rsidP="00E14526">
      <w:pPr>
        <w:pStyle w:val="BodyText"/>
        <w:tabs>
          <w:tab w:val="left" w:pos="3960"/>
        </w:tabs>
        <w:ind w:right="-179"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FD65F4">
        <w:rPr>
          <w:rFonts w:ascii="Arial" w:hAnsi="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Sporti: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850008289"/>
          <w:placeholder>
            <w:docPart w:val="DefaultPlaceholder_-1854013440"/>
          </w:placeholder>
          <w:showingPlcHdr/>
        </w:sdtPr>
        <w:sdtEndPr/>
        <w:sdtContent>
          <w:r w:rsidRPr="00FD65F4">
            <w:rPr>
              <w:rStyle w:val="PlaceholderText"/>
              <w:rFonts w:ascii="Arial" w:hAnsi="Arial"/>
              <w:i/>
              <w:color w:val="000000" w:themeColor="text1"/>
              <w:sz w:val="18"/>
              <w:u w:val="single"/>
            </w:rPr>
            <w:t>Kliko ose prek këtu për ta futur tekstin.</w:t>
          </w:r>
        </w:sdtContent>
      </w:sdt>
      <w:r w:rsidRPr="00FD65F4">
        <w:rPr>
          <w:rFonts w:ascii="Arial" w:hAnsi="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FD65F4">
        <w:rPr>
          <w:rFonts w:ascii="Arial" w:hAnsi="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FD65F4">
        <w:rPr>
          <w:rFonts w:ascii="Arial" w:hAnsi="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 xml:space="preserve">Disiplina: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995683891"/>
          <w:placeholder>
            <w:docPart w:val="DefaultPlaceholder_-1854013440"/>
          </w:placeholder>
          <w:showingPlcHdr/>
        </w:sdtPr>
        <w:sdtEndPr/>
        <w:sdtContent>
          <w:r w:rsidRPr="00FD65F4">
            <w:rPr>
              <w:rStyle w:val="PlaceholderText"/>
              <w:rFonts w:ascii="Arial" w:hAnsi="Arial"/>
              <w:i/>
              <w:color w:val="000000" w:themeColor="text1"/>
              <w:sz w:val="18"/>
              <w:u w:val="single"/>
            </w:rPr>
            <w:t>Kliko ose prek këtu për ta futur tekstin.</w:t>
          </w:r>
        </w:sdtContent>
      </w:sdt>
    </w:p>
    <w:p w14:paraId="49BB9045" w14:textId="3B9A8268" w:rsidR="0064339A" w:rsidRPr="00FD65F4" w:rsidRDefault="0064339A" w:rsidP="00E14526">
      <w:pPr>
        <w:spacing w:line="276" w:lineRule="auto"/>
        <w:jc w:val="left"/>
        <w:rPr>
          <w:rFonts w:ascii="Arial" w:hAnsi="Arial" w:cs="Arial"/>
          <w:b/>
          <w:bCs/>
        </w:rPr>
      </w:pPr>
    </w:p>
    <w:p w14:paraId="3189935E" w14:textId="77777777" w:rsidR="0064339A" w:rsidRPr="00FD65F4" w:rsidRDefault="0064339A" w:rsidP="00E14526">
      <w:pPr>
        <w:spacing w:line="276" w:lineRule="auto"/>
        <w:jc w:val="left"/>
        <w:rPr>
          <w:rFonts w:ascii="Arial" w:hAnsi="Arial" w:cs="Arial"/>
          <w:b/>
          <w:bCs/>
        </w:rPr>
      </w:pPr>
    </w:p>
    <w:p w14:paraId="5EBC490D" w14:textId="590057F5" w:rsidR="0098502A" w:rsidRPr="00FD65F4" w:rsidRDefault="001B1B3B" w:rsidP="00E14526">
      <w:pPr>
        <w:pStyle w:val="ListParagraph"/>
        <w:numPr>
          <w:ilvl w:val="0"/>
          <w:numId w:val="9"/>
        </w:numPr>
        <w:spacing w:after="360"/>
        <w:rPr>
          <w:rFonts w:ascii="Arial" w:hAnsi="Arial" w:cs="Arial"/>
          <w:b/>
          <w:bCs/>
        </w:rPr>
      </w:pPr>
      <w:r w:rsidRPr="00FD65F4">
        <w:rPr>
          <w:rFonts w:ascii="Arial" w:hAnsi="Arial"/>
          <w:b/>
          <w:noProof/>
          <w:lang w:val="en-US"/>
        </w:rPr>
        <mc:AlternateContent>
          <mc:Choice Requires="wps">
            <w:drawing>
              <wp:anchor distT="0" distB="0" distL="114300" distR="114300" simplePos="0" relativeHeight="251672590" behindDoc="1" locked="0" layoutInCell="1" allowOverlap="1" wp14:anchorId="3FCFE0E4" wp14:editId="6FF8D322">
                <wp:simplePos x="0" y="0"/>
                <wp:positionH relativeFrom="margin">
                  <wp:posOffset>-17612</wp:posOffset>
                </wp:positionH>
                <wp:positionV relativeFrom="paragraph">
                  <wp:posOffset>392154</wp:posOffset>
                </wp:positionV>
                <wp:extent cx="6593270" cy="2268388"/>
                <wp:effectExtent l="133350" t="95250" r="150495" b="113030"/>
                <wp:wrapNone/>
                <wp:docPr id="4" name="Rectangle 4"/>
                <wp:cNvGraphicFramePr/>
                <a:graphic xmlns:a="http://schemas.openxmlformats.org/drawingml/2006/main">
                  <a:graphicData uri="http://schemas.microsoft.com/office/word/2010/wordprocessingShape">
                    <wps:wsp>
                      <wps:cNvSpPr/>
                      <wps:spPr>
                        <a:xfrm>
                          <a:off x="0" y="0"/>
                          <a:ext cx="6593270" cy="2268388"/>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BCDE8C8" id="Rectangle 4" o:spid="_x0000_s1026" style="position:absolute;margin-left:-1.4pt;margin-top:30.9pt;width:519.15pt;height:178.6pt;z-index:-2516438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" filled="f" strokecolor="#002060" strokeweight="1pt">
                <v:shadow on="t" type="perspective" color="black" opacity="26214f" offset="0,0" matrix="66847f,,,66847f"/>
                <w10:wrap anchorx="margin"/>
              </v:rect>
            </w:pict>
          </mc:Fallback>
        </mc:AlternateContent>
      </w:r>
      <w:r w:rsidRPr="00FD65F4">
        <w:rPr>
          <w:rFonts w:ascii="Arial" w:hAnsi="Arial"/>
          <w:b/>
        </w:rPr>
        <w:t xml:space="preserve">Aplikimet e mëparshme </w:t>
      </w:r>
    </w:p>
    <w:p w14:paraId="058B7A17" w14:textId="77777777" w:rsidR="00C81866" w:rsidRPr="00FD65F4" w:rsidRDefault="00C81866" w:rsidP="00E14526">
      <w:pPr>
        <w:ind w:left="180" w:right="91"/>
        <w:rPr>
          <w:rFonts w:ascii="Arial" w:hAnsi="Arial" w:cs="Arial"/>
          <w:b/>
          <w:sz w:val="14"/>
          <w:szCs w:val="14"/>
        </w:rPr>
      </w:pPr>
    </w:p>
    <w:p w14:paraId="15289C09" w14:textId="2E2CBE40" w:rsidR="006E59AF" w:rsidRPr="00FD65F4" w:rsidRDefault="006E59AF" w:rsidP="00E14526">
      <w:pPr>
        <w:ind w:left="180" w:right="91"/>
        <w:rPr>
          <w:rFonts w:ascii="Arial" w:hAnsi="Arial" w:cs="Arial"/>
          <w:b/>
          <w:color w:val="000000" w:themeColor="text1"/>
          <w:sz w:val="20"/>
          <w:szCs w:val="20"/>
        </w:rPr>
      </w:pPr>
      <w:r w:rsidRPr="00FD65F4">
        <w:rPr>
          <w:rFonts w:ascii="Arial" w:hAnsi="Arial"/>
          <w:b/>
          <w:color w:val="000000" w:themeColor="text1"/>
          <w:sz w:val="20"/>
        </w:rPr>
        <w:t xml:space="preserve">A keni dorëzuar ndonjë aplikacion TUE më parë pranë ndonjë Organizate Anti-Doping për të njëjtën gjendje? </w:t>
      </w:r>
    </w:p>
    <w:p w14:paraId="24D32E8F" w14:textId="78C1CE8F" w:rsidR="006E59AF" w:rsidRPr="00FD65F4" w:rsidRDefault="006E59AF" w:rsidP="006E59AF">
      <w:pPr>
        <w:ind w:firstLine="180"/>
        <w:rPr>
          <w:rFonts w:ascii="Arial" w:hAnsi="Arial" w:cs="Arial"/>
          <w:color w:val="000000" w:themeColor="text1"/>
          <w:sz w:val="22"/>
          <w:szCs w:val="22"/>
        </w:rPr>
      </w:pPr>
    </w:p>
    <w:p w14:paraId="3E1E42E1" w14:textId="5F6B6E07" w:rsidR="006E59AF" w:rsidRPr="00FD65F4" w:rsidRDefault="006E59AF" w:rsidP="00E14526">
      <w:pPr>
        <w:spacing w:after="480"/>
        <w:ind w:firstLine="180"/>
        <w:rPr>
          <w:rFonts w:ascii="Arial" w:hAnsi="Arial" w:cs="Arial"/>
          <w:color w:val="000000" w:themeColor="text1"/>
          <w:sz w:val="20"/>
          <w:szCs w:val="20"/>
        </w:rPr>
      </w:pPr>
      <w:r w:rsidRPr="00FD65F4">
        <w:rPr>
          <w:rFonts w:ascii="Arial" w:hAnsi="Arial"/>
          <w:color w:val="000000" w:themeColor="text1"/>
          <w:sz w:val="20"/>
        </w:rPr>
        <w:t xml:space="preserve">Po </w:t>
      </w:r>
      <w:sdt>
        <w:sdtPr>
          <w:rPr>
            <w:rFonts w:ascii="Arial" w:hAnsi="Arial" w:cs="Arial"/>
            <w:color w:val="000000" w:themeColor="text1"/>
            <w:sz w:val="20"/>
            <w:szCs w:val="20"/>
          </w:rPr>
          <w:id w:val="-32970354"/>
          <w14:checkbox>
            <w14:checked w14:val="0"/>
            <w14:checkedState w14:val="2612" w14:font="MS Gothic"/>
            <w14:uncheckedState w14:val="2610" w14:font="MS Gothic"/>
          </w14:checkbox>
        </w:sdtPr>
        <w:sdtEndPr/>
        <w:sdtContent>
          <w:r w:rsidR="00B160B2" w:rsidRPr="00FD65F4">
            <w:rPr>
              <w:rFonts w:ascii="MS Gothic" w:eastAsia="MS Gothic" w:hAnsi="MS Gothic" w:cs="Arial" w:hint="eastAsia"/>
              <w:color w:val="000000" w:themeColor="text1"/>
              <w:sz w:val="20"/>
              <w:szCs w:val="20"/>
            </w:rPr>
            <w:t>☐</w:t>
          </w:r>
        </w:sdtContent>
      </w:sdt>
      <w:r w:rsidRPr="00FD65F4">
        <w:rPr>
          <w:rFonts w:ascii="Arial" w:hAnsi="Arial"/>
          <w:color w:val="000000" w:themeColor="text1"/>
          <w:sz w:val="20"/>
        </w:rPr>
        <w:tab/>
        <w:t xml:space="preserve">Jo </w:t>
      </w:r>
      <w:sdt>
        <w:sdtPr>
          <w:rPr>
            <w:rFonts w:ascii="Arial" w:hAnsi="Arial" w:cs="Arial"/>
            <w:color w:val="000000" w:themeColor="text1"/>
            <w:sz w:val="20"/>
            <w:szCs w:val="20"/>
          </w:rPr>
          <w:id w:val="211390451"/>
          <w14:checkbox>
            <w14:checked w14:val="0"/>
            <w14:checkedState w14:val="2612" w14:font="MS Gothic"/>
            <w14:uncheckedState w14:val="2610" w14:font="MS Gothic"/>
          </w14:checkbox>
        </w:sdtPr>
        <w:sdtEndPr/>
        <w:sdtContent>
          <w:r w:rsidR="001B1B3B" w:rsidRPr="00FD65F4">
            <w:rPr>
              <w:rFonts w:ascii="MS Gothic" w:eastAsia="MS Gothic" w:hAnsi="MS Gothic" w:cs="Arial" w:hint="eastAsia"/>
              <w:color w:val="000000" w:themeColor="text1"/>
              <w:sz w:val="20"/>
              <w:szCs w:val="20"/>
            </w:rPr>
            <w:t>☐</w:t>
          </w:r>
        </w:sdtContent>
      </w:sdt>
    </w:p>
    <w:p w14:paraId="3375442E" w14:textId="494EB633" w:rsidR="006E59AF" w:rsidRPr="00FD65F4" w:rsidRDefault="0064339A" w:rsidP="00E14526">
      <w:pPr>
        <w:spacing w:after="480"/>
        <w:ind w:firstLine="180"/>
        <w:rPr>
          <w:rStyle w:val="PlaceholderText"/>
          <w:color w:val="000000" w:themeColor="text1"/>
          <w:u w:val="single"/>
        </w:rPr>
      </w:pPr>
      <w:r w:rsidRPr="00FD65F4">
        <w:rPr>
          <w:rFonts w:ascii="Arial" w:hAnsi="Arial"/>
          <w:color w:val="000000" w:themeColor="text1"/>
          <w:sz w:val="20"/>
        </w:rPr>
        <w:t xml:space="preserve">Për cilën(at) substancë(a) ose metodë(a)? </w:t>
      </w:r>
      <w:sdt>
        <w:sdtPr>
          <w:rPr>
            <w:rFonts w:ascii="Arial" w:hAnsi="Arial" w:cs="Arial"/>
            <w:color w:val="000000" w:themeColor="text1"/>
            <w:sz w:val="20"/>
            <w:szCs w:val="20"/>
          </w:rPr>
          <w:id w:val="1939949090"/>
          <w:placeholder>
            <w:docPart w:val="DefaultPlaceholder_-1854013440"/>
          </w:placeholder>
          <w:showingPlcHdr/>
        </w:sdtPr>
        <w:sdtEndPr/>
        <w:sdtContent>
          <w:r w:rsidRPr="00FD65F4">
            <w:rPr>
              <w:rStyle w:val="PlaceholderText"/>
              <w:rFonts w:ascii="Arial" w:hAnsi="Arial"/>
              <w:i/>
              <w:color w:val="000000" w:themeColor="text1"/>
              <w:sz w:val="18"/>
              <w:u w:val="single"/>
            </w:rPr>
            <w:t>Kliko ose prek këtu për ta futur tekstin.</w:t>
          </w:r>
        </w:sdtContent>
      </w:sdt>
    </w:p>
    <w:p w14:paraId="14A23794" w14:textId="1F7251C9" w:rsidR="001B1B3B" w:rsidRPr="00FD65F4" w:rsidRDefault="0064339A" w:rsidP="00E14526">
      <w:pPr>
        <w:tabs>
          <w:tab w:val="left" w:pos="6030"/>
        </w:tabs>
        <w:spacing w:after="480"/>
        <w:ind w:firstLine="180"/>
        <w:rPr>
          <w:rFonts w:ascii="Arial" w:hAnsi="Arial" w:cs="Arial"/>
          <w:color w:val="000000" w:themeColor="text1"/>
          <w:sz w:val="20"/>
          <w:szCs w:val="16"/>
        </w:rPr>
      </w:pPr>
      <w:r w:rsidRPr="00FD65F4">
        <w:rPr>
          <w:rStyle w:val="PlaceholderText"/>
          <w:rFonts w:ascii="Arial" w:hAnsi="Arial"/>
          <w:color w:val="000000" w:themeColor="text1"/>
          <w:sz w:val="20"/>
        </w:rPr>
        <w:t xml:space="preserve">Kujt? </w:t>
      </w:r>
      <w:sdt>
        <w:sdtPr>
          <w:rPr>
            <w:rStyle w:val="PlaceholderText"/>
            <w:rFonts w:ascii="Arial" w:hAnsi="Arial" w:cs="Arial"/>
            <w:color w:val="000000" w:themeColor="text1"/>
            <w:sz w:val="20"/>
            <w:szCs w:val="16"/>
          </w:rPr>
          <w:id w:val="973791747"/>
          <w:placeholder>
            <w:docPart w:val="DefaultPlaceholder_-1854013440"/>
          </w:placeholder>
          <w:showingPlcHdr/>
        </w:sdtPr>
        <w:sdtEndPr>
          <w:rPr>
            <w:rStyle w:val="PlaceholderText"/>
          </w:rPr>
        </w:sdtEndPr>
        <w:sdtContent>
          <w:r w:rsidRPr="00FD65F4">
            <w:rPr>
              <w:rStyle w:val="PlaceholderText"/>
              <w:rFonts w:ascii="Arial" w:hAnsi="Arial"/>
              <w:i/>
              <w:color w:val="000000" w:themeColor="text1"/>
              <w:sz w:val="18"/>
              <w:u w:val="single"/>
            </w:rPr>
            <w:t>Kliko ose prek këtu për ta futur tekstin.</w:t>
          </w:r>
        </w:sdtContent>
      </w:sdt>
      <w:r w:rsidRPr="00FD65F4">
        <w:rPr>
          <w:rStyle w:val="PlaceholderText"/>
          <w:rFonts w:ascii="Arial" w:hAnsi="Arial"/>
          <w:color w:val="000000" w:themeColor="text1"/>
          <w:sz w:val="20"/>
        </w:rPr>
        <w:tab/>
        <w:t xml:space="preserve">Kur? </w:t>
      </w:r>
      <w:sdt>
        <w:sdtPr>
          <w:rPr>
            <w:rStyle w:val="PlaceholderText"/>
            <w:rFonts w:ascii="Arial" w:hAnsi="Arial" w:cs="Arial"/>
            <w:color w:val="000000" w:themeColor="text1"/>
            <w:sz w:val="20"/>
            <w:szCs w:val="16"/>
          </w:rPr>
          <w:id w:val="-374849298"/>
          <w:placeholder>
            <w:docPart w:val="DefaultPlaceholder_-1854013440"/>
          </w:placeholder>
          <w:showingPlcHdr/>
        </w:sdtPr>
        <w:sdtEndPr>
          <w:rPr>
            <w:rStyle w:val="PlaceholderText"/>
          </w:rPr>
        </w:sdtEndPr>
        <w:sdtContent>
          <w:r w:rsidRPr="00FD65F4">
            <w:rPr>
              <w:rStyle w:val="PlaceholderText"/>
              <w:rFonts w:ascii="Arial" w:hAnsi="Arial"/>
              <w:i/>
              <w:color w:val="000000" w:themeColor="text1"/>
              <w:sz w:val="18"/>
              <w:u w:val="single"/>
            </w:rPr>
            <w:t>Kliko ose prek këtu për ta futur tekstin.</w:t>
          </w:r>
        </w:sdtContent>
      </w:sdt>
    </w:p>
    <w:p w14:paraId="7DB9489F" w14:textId="270FBB73" w:rsidR="0064339A" w:rsidRPr="00FD65F4" w:rsidRDefault="0064339A" w:rsidP="00E14526">
      <w:pPr>
        <w:ind w:firstLine="180"/>
        <w:rPr>
          <w:rFonts w:ascii="Arial" w:hAnsi="Arial" w:cs="Arial"/>
          <w:color w:val="000000" w:themeColor="text1"/>
          <w:sz w:val="20"/>
          <w:szCs w:val="20"/>
        </w:rPr>
      </w:pPr>
      <w:r w:rsidRPr="00FD65F4">
        <w:rPr>
          <w:rFonts w:ascii="Arial" w:hAnsi="Arial"/>
          <w:color w:val="000000" w:themeColor="text1"/>
          <w:sz w:val="20"/>
        </w:rPr>
        <w:t>Vendimi: Është aprovuar</w:t>
      </w:r>
      <w:sdt>
        <w:sdtPr>
          <w:rPr>
            <w:rFonts w:ascii="Arial" w:hAnsi="Arial" w:cs="Arial"/>
            <w:color w:val="000000" w:themeColor="text1"/>
            <w:sz w:val="20"/>
            <w:szCs w:val="20"/>
          </w:rPr>
          <w:id w:val="2125349662"/>
          <w14:checkbox>
            <w14:checked w14:val="0"/>
            <w14:checkedState w14:val="2612" w14:font="MS Gothic"/>
            <w14:uncheckedState w14:val="2610" w14:font="MS Gothic"/>
          </w14:checkbox>
        </w:sdtPr>
        <w:sdtEndPr/>
        <w:sdtContent>
          <w:r w:rsidRPr="00FD65F4">
            <w:rPr>
              <w:rFonts w:ascii="MS Gothic" w:eastAsia="MS Gothic" w:hAnsi="MS Gothic" w:cs="Arial" w:hint="eastAsia"/>
              <w:color w:val="000000" w:themeColor="text1"/>
              <w:sz w:val="20"/>
              <w:szCs w:val="20"/>
            </w:rPr>
            <w:t>☐</w:t>
          </w:r>
        </w:sdtContent>
      </w:sdt>
      <w:r w:rsidRPr="00FD65F4">
        <w:rPr>
          <w:rFonts w:ascii="Arial" w:hAnsi="Arial"/>
          <w:color w:val="000000" w:themeColor="text1"/>
          <w:sz w:val="20"/>
        </w:rPr>
        <w:tab/>
        <w:t>Nuk është aprovuar</w:t>
      </w:r>
      <w:sdt>
        <w:sdtPr>
          <w:rPr>
            <w:rFonts w:ascii="Arial" w:hAnsi="Arial" w:cs="Arial"/>
            <w:color w:val="000000" w:themeColor="text1"/>
            <w:sz w:val="20"/>
            <w:szCs w:val="20"/>
          </w:rPr>
          <w:id w:val="-1176487790"/>
          <w14:checkbox>
            <w14:checked w14:val="0"/>
            <w14:checkedState w14:val="2612" w14:font="MS Gothic"/>
            <w14:uncheckedState w14:val="2610" w14:font="MS Gothic"/>
          </w14:checkbox>
        </w:sdtPr>
        <w:sdtEndPr/>
        <w:sdtContent>
          <w:r w:rsidRPr="00FD65F4">
            <w:rPr>
              <w:rFonts w:ascii="MS Gothic" w:eastAsia="MS Gothic" w:hAnsi="MS Gothic" w:cs="Arial" w:hint="eastAsia"/>
              <w:color w:val="000000" w:themeColor="text1"/>
              <w:sz w:val="20"/>
              <w:szCs w:val="20"/>
            </w:rPr>
            <w:t>☐</w:t>
          </w:r>
        </w:sdtContent>
      </w:sdt>
    </w:p>
    <w:p w14:paraId="0C97C6C0" w14:textId="77777777" w:rsidR="00B90AE7" w:rsidRPr="00FD65F4" w:rsidRDefault="00B90AE7" w:rsidP="00B90AE7">
      <w:pPr>
        <w:rPr>
          <w:rFonts w:ascii="Arial" w:hAnsi="Arial" w:cs="Arial"/>
          <w:b/>
          <w:bCs/>
        </w:rPr>
        <w:sectPr w:rsidR="00B90AE7" w:rsidRPr="00FD65F4" w:rsidSect="001434A7">
          <w:footerReference w:type="default" r:id="rId12"/>
          <w:type w:val="continuous"/>
          <w:pgSz w:w="12241" w:h="15842" w:code="1"/>
          <w:pgMar w:top="1440" w:right="1080" w:bottom="1008" w:left="1080" w:header="720" w:footer="360" w:gutter="0"/>
          <w:cols w:space="720"/>
          <w:noEndnote/>
          <w:docGrid w:linePitch="360"/>
        </w:sectPr>
      </w:pPr>
    </w:p>
    <w:p w14:paraId="66EECEBE" w14:textId="38C73BC0" w:rsidR="00D1622B" w:rsidRPr="00FD65F4" w:rsidRDefault="008E6F36" w:rsidP="00EE315E">
      <w:pPr>
        <w:pStyle w:val="ListParagraph"/>
        <w:numPr>
          <w:ilvl w:val="0"/>
          <w:numId w:val="9"/>
        </w:numPr>
        <w:spacing w:after="360"/>
        <w:rPr>
          <w:rFonts w:ascii="Arial" w:hAnsi="Arial" w:cs="Arial"/>
          <w:b/>
          <w:bCs/>
        </w:rPr>
      </w:pPr>
      <w:r w:rsidRPr="00FD65F4">
        <w:rPr>
          <w:rFonts w:ascii="Arial" w:hAnsi="Arial"/>
          <w:b/>
        </w:rPr>
        <w:lastRenderedPageBreak/>
        <w:t>Aplikacionet retroaktive</w:t>
      </w:r>
    </w:p>
    <w:p w14:paraId="15035C5E" w14:textId="77777777" w:rsidR="001434A7" w:rsidRPr="00FD65F4" w:rsidRDefault="001434A7" w:rsidP="00BB08C6">
      <w:pPr>
        <w:spacing w:line="276" w:lineRule="auto"/>
        <w:ind w:firstLine="180"/>
        <w:jc w:val="left"/>
        <w:rPr>
          <w:rFonts w:ascii="Arial" w:hAnsi="Arial" w:cs="Arial"/>
          <w:bCs/>
          <w:sz w:val="14"/>
          <w:szCs w:val="14"/>
        </w:rPr>
      </w:pPr>
    </w:p>
    <w:p w14:paraId="71AF8161" w14:textId="319805A9" w:rsidR="00D1622B" w:rsidRPr="00FD65F4" w:rsidRDefault="00D1622B" w:rsidP="00E14526">
      <w:pPr>
        <w:spacing w:after="200" w:line="276" w:lineRule="auto"/>
        <w:ind w:firstLine="180"/>
        <w:jc w:val="left"/>
        <w:rPr>
          <w:rFonts w:ascii="Arial" w:hAnsi="Arial" w:cs="Arial"/>
          <w:b/>
          <w:color w:val="000000" w:themeColor="text1"/>
          <w:sz w:val="20"/>
          <w:szCs w:val="20"/>
        </w:rPr>
      </w:pPr>
      <w:r w:rsidRPr="00FD65F4">
        <w:rPr>
          <w:rFonts w:ascii="Arial" w:hAnsi="Arial"/>
          <w:b/>
          <w:color w:val="000000" w:themeColor="text1"/>
          <w:sz w:val="20"/>
        </w:rPr>
        <w:t>A është ky aplikacion retroaktiv?</w:t>
      </w:r>
    </w:p>
    <w:p w14:paraId="1C83E590" w14:textId="02B64FDD" w:rsidR="00D1622B" w:rsidRPr="00FD65F4" w:rsidRDefault="00D1622B" w:rsidP="00E14526">
      <w:pPr>
        <w:spacing w:before="120" w:after="360"/>
        <w:ind w:firstLine="180"/>
        <w:rPr>
          <w:rFonts w:ascii="Arial" w:hAnsi="Arial" w:cs="Arial"/>
          <w:b/>
          <w:color w:val="000000" w:themeColor="text1"/>
          <w:sz w:val="20"/>
          <w:szCs w:val="20"/>
        </w:rPr>
      </w:pPr>
      <w:r w:rsidRPr="00FD65F4">
        <w:rPr>
          <w:rFonts w:ascii="Arial" w:hAnsi="Arial"/>
          <w:color w:val="000000" w:themeColor="text1"/>
          <w:sz w:val="20"/>
        </w:rPr>
        <w:t xml:space="preserve">Po </w:t>
      </w:r>
      <w:sdt>
        <w:sdtPr>
          <w:rPr>
            <w:rFonts w:ascii="Arial" w:hAnsi="Arial" w:cs="Arial"/>
            <w:color w:val="000000" w:themeColor="text1"/>
            <w:sz w:val="20"/>
            <w:szCs w:val="20"/>
          </w:rPr>
          <w:id w:val="126441541"/>
          <w14:checkbox>
            <w14:checked w14:val="0"/>
            <w14:checkedState w14:val="2612" w14:font="MS Gothic"/>
            <w14:uncheckedState w14:val="2610" w14:font="MS Gothic"/>
          </w14:checkbox>
        </w:sdtPr>
        <w:sdtEndPr/>
        <w:sdtContent>
          <w:r w:rsidR="00B160B2" w:rsidRPr="00FD65F4">
            <w:rPr>
              <w:rFonts w:ascii="MS Gothic" w:eastAsia="MS Gothic" w:hAnsi="MS Gothic" w:cs="Arial" w:hint="eastAsia"/>
              <w:color w:val="000000" w:themeColor="text1"/>
              <w:sz w:val="20"/>
              <w:szCs w:val="20"/>
            </w:rPr>
            <w:t>☐</w:t>
          </w:r>
        </w:sdtContent>
      </w:sdt>
      <w:r w:rsidRPr="00FD65F4">
        <w:rPr>
          <w:rFonts w:ascii="Arial" w:hAnsi="Arial"/>
          <w:color w:val="000000" w:themeColor="text1"/>
          <w:sz w:val="20"/>
        </w:rPr>
        <w:tab/>
        <w:t xml:space="preserve">Jo </w:t>
      </w:r>
      <w:sdt>
        <w:sdtPr>
          <w:rPr>
            <w:rFonts w:ascii="Arial" w:hAnsi="Arial" w:cs="Arial"/>
            <w:color w:val="000000" w:themeColor="text1"/>
            <w:sz w:val="20"/>
            <w:szCs w:val="20"/>
          </w:rPr>
          <w:id w:val="-1728371059"/>
          <w14:checkbox>
            <w14:checked w14:val="0"/>
            <w14:checkedState w14:val="2612" w14:font="MS Gothic"/>
            <w14:uncheckedState w14:val="2610" w14:font="MS Gothic"/>
          </w14:checkbox>
        </w:sdtPr>
        <w:sdtEndPr/>
        <w:sdtContent>
          <w:r w:rsidR="001B1B3B" w:rsidRPr="00FD65F4">
            <w:rPr>
              <w:rFonts w:ascii="MS Gothic" w:eastAsia="MS Gothic" w:hAnsi="MS Gothic" w:cs="Arial" w:hint="eastAsia"/>
              <w:color w:val="000000" w:themeColor="text1"/>
              <w:sz w:val="20"/>
              <w:szCs w:val="20"/>
            </w:rPr>
            <w:t>☐</w:t>
          </w:r>
        </w:sdtContent>
      </w:sdt>
    </w:p>
    <w:p w14:paraId="19EA1E3E" w14:textId="1EDCAE0B" w:rsidR="00380082" w:rsidRPr="00FD65F4" w:rsidRDefault="00D1622B" w:rsidP="00E14526">
      <w:pPr>
        <w:tabs>
          <w:tab w:val="right" w:pos="10081"/>
        </w:tabs>
        <w:spacing w:before="120" w:after="360"/>
        <w:ind w:firstLine="180"/>
        <w:rPr>
          <w:rFonts w:ascii="Arial" w:hAnsi="Arial" w:cs="Arial"/>
          <w:color w:val="000000" w:themeColor="text1"/>
          <w:sz w:val="20"/>
          <w:szCs w:val="20"/>
        </w:rPr>
      </w:pPr>
      <w:r w:rsidRPr="00FD65F4">
        <w:rPr>
          <w:rFonts w:ascii="Arial" w:hAnsi="Arial"/>
          <w:color w:val="000000" w:themeColor="text1"/>
          <w:sz w:val="20"/>
        </w:rPr>
        <w:t xml:space="preserve">Nëse po, në cilën datë filloi trajtimi? </w:t>
      </w:r>
      <w:sdt>
        <w:sdtPr>
          <w:rPr>
            <w:rFonts w:ascii="Arial" w:hAnsi="Arial" w:cs="Arial"/>
            <w:color w:val="000000" w:themeColor="text1"/>
            <w:sz w:val="20"/>
            <w:szCs w:val="20"/>
          </w:rPr>
          <w:id w:val="-560947516"/>
          <w:placeholder>
            <w:docPart w:val="DefaultPlaceholder_-1854013440"/>
          </w:placeholder>
          <w:showingPlcHdr/>
        </w:sdtPr>
        <w:sdtEndPr/>
        <w:sdtContent>
          <w:r w:rsidRPr="00FD65F4">
            <w:rPr>
              <w:rStyle w:val="PlaceholderText"/>
              <w:rFonts w:ascii="Arial" w:hAnsi="Arial"/>
              <w:i/>
              <w:color w:val="000000" w:themeColor="text1"/>
              <w:sz w:val="18"/>
              <w:u w:val="single"/>
            </w:rPr>
            <w:t>Kliko ose prek këtu për ta futur tekstin.</w:t>
          </w:r>
        </w:sdtContent>
      </w:sdt>
    </w:p>
    <w:p w14:paraId="51DBD85F" w14:textId="3CCD44B4" w:rsidR="00D1622B" w:rsidRPr="00FD65F4" w:rsidRDefault="00A13355" w:rsidP="00E14526">
      <w:pPr>
        <w:spacing w:before="240" w:after="240"/>
        <w:ind w:firstLine="180"/>
        <w:rPr>
          <w:rFonts w:ascii="Arial" w:hAnsi="Arial" w:cs="Arial"/>
          <w:b/>
          <w:color w:val="000000" w:themeColor="text1"/>
          <w:sz w:val="20"/>
          <w:szCs w:val="20"/>
        </w:rPr>
      </w:pPr>
      <w:r w:rsidRPr="00FD65F4">
        <w:rPr>
          <w:rFonts w:ascii="Arial" w:hAnsi="Arial"/>
          <w:b/>
          <w:color w:val="000000" w:themeColor="text1"/>
          <w:sz w:val="20"/>
        </w:rPr>
        <w:t>A aplikohet ndonjë nga përjashtimet e mëposhtme? (Neni 4.1 i ISTUE):</w:t>
      </w:r>
    </w:p>
    <w:p w14:paraId="362CFA27" w14:textId="63E16542" w:rsidR="00D1622B" w:rsidRPr="00FD65F4" w:rsidRDefault="00E9377B" w:rsidP="00D424EF">
      <w:pPr>
        <w:spacing w:before="120" w:line="276" w:lineRule="auto"/>
        <w:ind w:firstLine="180"/>
        <w:rPr>
          <w:rFonts w:ascii="Arial" w:hAnsi="Arial" w:cs="Arial"/>
          <w:color w:val="000000" w:themeColor="text1"/>
          <w:sz w:val="20"/>
          <w:szCs w:val="20"/>
        </w:rPr>
      </w:pPr>
      <w:sdt>
        <w:sdtPr>
          <w:rPr>
            <w:rFonts w:ascii="Arial" w:hAnsi="Arial" w:cs="Arial"/>
            <w:color w:val="000000" w:themeColor="text1"/>
            <w:sz w:val="20"/>
            <w:szCs w:val="20"/>
          </w:rPr>
          <w:id w:val="-274172080"/>
          <w14:checkbox>
            <w14:checked w14:val="0"/>
            <w14:checkedState w14:val="2612" w14:font="MS Gothic"/>
            <w14:uncheckedState w14:val="2610" w14:font="MS Gothic"/>
          </w14:checkbox>
        </w:sdtPr>
        <w:sdtEndPr/>
        <w:sdtContent>
          <w:r w:rsidR="00380082" w:rsidRPr="00FD65F4">
            <w:rPr>
              <w:rFonts w:ascii="MS Gothic" w:eastAsia="MS Gothic" w:hAnsi="MS Gothic" w:cs="Arial" w:hint="eastAsia"/>
              <w:color w:val="000000" w:themeColor="text1"/>
              <w:sz w:val="20"/>
              <w:szCs w:val="20"/>
            </w:rPr>
            <w:t>☐</w:t>
          </w:r>
        </w:sdtContent>
      </w:sdt>
      <w:r w:rsidR="000702A1" w:rsidRPr="00FD65F4">
        <w:rPr>
          <w:rFonts w:ascii="Arial" w:hAnsi="Arial"/>
          <w:color w:val="000000" w:themeColor="text1"/>
          <w:sz w:val="20"/>
        </w:rPr>
        <w:t xml:space="preserve"> </w:t>
      </w:r>
      <w:r w:rsidR="000702A1" w:rsidRPr="00FD65F4">
        <w:rPr>
          <w:rFonts w:ascii="Arial" w:hAnsi="Arial"/>
          <w:b/>
          <w:color w:val="000000" w:themeColor="text1"/>
          <w:sz w:val="20"/>
        </w:rPr>
        <w:t>4.1 (a)</w:t>
      </w:r>
      <w:r w:rsidR="000702A1" w:rsidRPr="00FD65F4">
        <w:rPr>
          <w:rFonts w:ascii="Arial" w:hAnsi="Arial"/>
          <w:color w:val="000000" w:themeColor="text1"/>
          <w:sz w:val="20"/>
        </w:rPr>
        <w:t xml:space="preserve"> </w:t>
      </w:r>
      <w:r w:rsidR="000702A1" w:rsidRPr="00FD65F4">
        <w:rPr>
          <w:rFonts w:ascii="Arial" w:hAnsi="Arial"/>
          <w:sz w:val="20"/>
        </w:rPr>
        <w:t>- Keni pasur nevojë për trajtim emergjent ose urgjent për ndonjë gjendje mjekësore.</w:t>
      </w:r>
    </w:p>
    <w:p w14:paraId="768570F9" w14:textId="0DBFEBCD" w:rsidR="00D1622B" w:rsidRPr="00FD65F4" w:rsidRDefault="00D1622B" w:rsidP="00D424EF">
      <w:pPr>
        <w:spacing w:line="276" w:lineRule="auto"/>
        <w:ind w:left="630" w:hanging="450"/>
        <w:rPr>
          <w:rFonts w:ascii="Arial" w:hAnsi="Arial" w:cs="Arial"/>
          <w:color w:val="000000" w:themeColor="text1"/>
          <w:sz w:val="20"/>
          <w:szCs w:val="20"/>
        </w:rPr>
      </w:pPr>
    </w:p>
    <w:p w14:paraId="29E8A61D" w14:textId="2AB8F602" w:rsidR="00D1622B" w:rsidRPr="00FD65F4" w:rsidDel="00816FD9" w:rsidRDefault="00E9377B" w:rsidP="00A118D6">
      <w:pPr>
        <w:pStyle w:val="BodyText2"/>
        <w:spacing w:line="276" w:lineRule="auto"/>
        <w:ind w:left="450" w:right="-267" w:hanging="270"/>
        <w:jc w:val="both"/>
        <w:rPr>
          <w:rFonts w:ascii="Arial" w:hAnsi="Arial" w:cs="Arial"/>
          <w:color w:val="000000" w:themeColor="text1"/>
          <w:sz w:val="20"/>
          <w:szCs w:val="20"/>
        </w:rPr>
      </w:pPr>
      <w:sdt>
        <w:sdtPr>
          <w:rPr>
            <w:rFonts w:ascii="Arial" w:hAnsi="Arial" w:cs="Arial"/>
            <w:color w:val="000000" w:themeColor="text1"/>
            <w:sz w:val="20"/>
            <w:szCs w:val="20"/>
          </w:rPr>
          <w:id w:val="1482047562"/>
          <w14:checkbox>
            <w14:checked w14:val="0"/>
            <w14:checkedState w14:val="2612" w14:font="MS Gothic"/>
            <w14:uncheckedState w14:val="2610" w14:font="MS Gothic"/>
          </w14:checkbox>
        </w:sdtPr>
        <w:sdtEndPr/>
        <w:sdtContent>
          <w:r w:rsidR="00380082" w:rsidRPr="00FD65F4">
            <w:rPr>
              <w:rFonts w:ascii="MS Gothic" w:eastAsia="MS Gothic" w:hAnsi="MS Gothic" w:cs="Arial" w:hint="eastAsia"/>
              <w:color w:val="000000" w:themeColor="text1"/>
              <w:sz w:val="20"/>
              <w:szCs w:val="20"/>
            </w:rPr>
            <w:t>☐</w:t>
          </w:r>
        </w:sdtContent>
      </w:sdt>
      <w:r w:rsidR="000702A1" w:rsidRPr="00FD65F4">
        <w:rPr>
          <w:rFonts w:ascii="Arial" w:hAnsi="Arial"/>
          <w:color w:val="000000" w:themeColor="text1"/>
          <w:sz w:val="20"/>
        </w:rPr>
        <w:t xml:space="preserve"> </w:t>
      </w:r>
      <w:r w:rsidR="000702A1" w:rsidRPr="00FD65F4">
        <w:rPr>
          <w:rFonts w:ascii="Arial" w:hAnsi="Arial"/>
          <w:b/>
          <w:color w:val="000000" w:themeColor="text1"/>
          <w:sz w:val="20"/>
        </w:rPr>
        <w:t>4.1 (b)</w:t>
      </w:r>
      <w:r w:rsidR="000702A1" w:rsidRPr="00FD65F4">
        <w:rPr>
          <w:rFonts w:ascii="Arial" w:hAnsi="Arial"/>
          <w:color w:val="000000" w:themeColor="text1"/>
          <w:sz w:val="20"/>
        </w:rPr>
        <w:t xml:space="preserve"> - </w:t>
      </w:r>
      <w:r w:rsidR="000702A1" w:rsidRPr="00FD65F4">
        <w:rPr>
          <w:rFonts w:ascii="Arial" w:hAnsi="Arial"/>
          <w:sz w:val="20"/>
        </w:rPr>
        <w:t>Kishte kohë të pamjaftueshme, mundësi ose rrethana të tjera të jashtëzakonshme që ju penguan në dorëzimin e aplikacionit TUE, ose ta parashtroni për vlerësim para se të testoheni.</w:t>
      </w:r>
    </w:p>
    <w:p w14:paraId="14BF9C38" w14:textId="3D84B1B2" w:rsidR="00D1622B" w:rsidRPr="00FD65F4" w:rsidRDefault="00D1622B" w:rsidP="00D424EF">
      <w:pPr>
        <w:pStyle w:val="BodyText2"/>
        <w:spacing w:line="276" w:lineRule="auto"/>
        <w:ind w:left="630" w:hanging="450"/>
        <w:jc w:val="both"/>
        <w:rPr>
          <w:rFonts w:ascii="Arial" w:hAnsi="Arial" w:cs="Arial"/>
          <w:color w:val="000000" w:themeColor="text1"/>
          <w:sz w:val="20"/>
          <w:szCs w:val="20"/>
        </w:rPr>
      </w:pPr>
    </w:p>
    <w:p w14:paraId="15D8CC37" w14:textId="5B5EB7F4" w:rsidR="00D1622B" w:rsidRPr="00FD65F4" w:rsidRDefault="00E9377B" w:rsidP="00A118D6">
      <w:pPr>
        <w:spacing w:line="276" w:lineRule="auto"/>
        <w:ind w:left="450" w:right="-125" w:hanging="270"/>
        <w:rPr>
          <w:rFonts w:ascii="Arial" w:hAnsi="Arial" w:cs="Arial"/>
          <w:color w:val="000000" w:themeColor="text1"/>
          <w:sz w:val="20"/>
          <w:szCs w:val="20"/>
        </w:rPr>
      </w:pPr>
      <w:sdt>
        <w:sdtPr>
          <w:rPr>
            <w:rFonts w:ascii="Arial" w:hAnsi="Arial" w:cs="Arial"/>
            <w:b/>
            <w:bCs/>
            <w:color w:val="000000" w:themeColor="text1"/>
            <w:sz w:val="20"/>
            <w:szCs w:val="20"/>
          </w:rPr>
          <w:id w:val="209698329"/>
          <w14:checkbox>
            <w14:checked w14:val="0"/>
            <w14:checkedState w14:val="2612" w14:font="MS Gothic"/>
            <w14:uncheckedState w14:val="2610" w14:font="MS Gothic"/>
          </w14:checkbox>
        </w:sdtPr>
        <w:sdtEndPr/>
        <w:sdtContent>
          <w:r w:rsidR="00380082" w:rsidRPr="00FD65F4">
            <w:rPr>
              <w:rFonts w:ascii="MS Gothic" w:eastAsia="MS Gothic" w:hAnsi="MS Gothic" w:cs="Arial" w:hint="eastAsia"/>
              <w:b/>
              <w:bCs/>
              <w:color w:val="000000" w:themeColor="text1"/>
              <w:sz w:val="20"/>
              <w:szCs w:val="20"/>
            </w:rPr>
            <w:t>☐</w:t>
          </w:r>
        </w:sdtContent>
      </w:sdt>
      <w:r w:rsidR="000702A1" w:rsidRPr="00FD65F4">
        <w:rPr>
          <w:rFonts w:ascii="Arial" w:hAnsi="Arial"/>
          <w:b/>
          <w:color w:val="000000" w:themeColor="text1"/>
          <w:sz w:val="20"/>
        </w:rPr>
        <w:t xml:space="preserve"> 4.1 (c)</w:t>
      </w:r>
      <w:r w:rsidR="000702A1" w:rsidRPr="00FD65F4">
        <w:rPr>
          <w:rFonts w:ascii="Arial" w:hAnsi="Arial"/>
          <w:color w:val="000000" w:themeColor="text1"/>
          <w:sz w:val="20"/>
        </w:rPr>
        <w:t xml:space="preserve"> - Nuk ju është lejuar ose kërkuar që të aplikoni paraprakisht për TUE sipas</w:t>
      </w:r>
      <w:r w:rsidR="000702A1" w:rsidRPr="00FD65F4">
        <w:rPr>
          <w:rFonts w:ascii="Arial" w:hAnsi="Arial"/>
          <w:b/>
          <w:color w:val="000000" w:themeColor="text1"/>
          <w:sz w:val="20"/>
        </w:rPr>
        <w:t xml:space="preserve"> </w:t>
      </w:r>
      <w:sdt>
        <w:sdtPr>
          <w:rPr>
            <w:rFonts w:ascii="Arial" w:hAnsi="Arial" w:cs="Arial"/>
            <w:b/>
            <w:bCs/>
            <w:color w:val="000000" w:themeColor="text1"/>
            <w:sz w:val="20"/>
            <w:szCs w:val="20"/>
          </w:rPr>
          <w:alias w:val="Fute NADO të aplikueshme"/>
          <w:tag w:val="Insert applicable NADO"/>
          <w:id w:val="144476558"/>
          <w:placeholder>
            <w:docPart w:val="DefaultPlaceholder_-1854013440"/>
          </w:placeholder>
          <w:showingPlcHdr/>
        </w:sdtPr>
        <w:sdtEndPr/>
        <w:sdtContent>
          <w:r w:rsidR="000702A1" w:rsidRPr="00FD65F4">
            <w:rPr>
              <w:rStyle w:val="PlaceholderText"/>
              <w:rFonts w:ascii="Arial" w:hAnsi="Arial"/>
              <w:i/>
              <w:color w:val="000000" w:themeColor="text1"/>
              <w:sz w:val="18"/>
              <w:u w:val="single"/>
            </w:rPr>
            <w:t>Kliko ose prek këtu për ta futur tekstin.</w:t>
          </w:r>
        </w:sdtContent>
      </w:sdt>
      <w:r w:rsidR="000702A1" w:rsidRPr="00FD65F4">
        <w:rPr>
          <w:rFonts w:ascii="Arial" w:hAnsi="Arial"/>
          <w:color w:val="000000" w:themeColor="text1"/>
          <w:sz w:val="20"/>
        </w:rPr>
        <w:t xml:space="preserve"> rregullave anti-doping.</w:t>
      </w:r>
    </w:p>
    <w:p w14:paraId="391F127A" w14:textId="77777777" w:rsidR="00D1622B" w:rsidRPr="00FD65F4" w:rsidRDefault="00D1622B" w:rsidP="00D424EF">
      <w:pPr>
        <w:spacing w:line="276" w:lineRule="auto"/>
        <w:ind w:left="630" w:hanging="450"/>
        <w:rPr>
          <w:rFonts w:ascii="Arial" w:hAnsi="Arial" w:cs="Arial"/>
          <w:sz w:val="20"/>
          <w:szCs w:val="20"/>
        </w:rPr>
      </w:pPr>
    </w:p>
    <w:p w14:paraId="004BDA92" w14:textId="1F08FD83" w:rsidR="00F65251" w:rsidRPr="00FD65F4" w:rsidRDefault="00E9377B" w:rsidP="00A118D6">
      <w:pPr>
        <w:spacing w:line="276" w:lineRule="auto"/>
        <w:ind w:left="450" w:right="-267" w:hanging="270"/>
        <w:rPr>
          <w:rFonts w:ascii="Arial" w:hAnsi="Arial" w:cs="Arial"/>
          <w:sz w:val="20"/>
          <w:szCs w:val="20"/>
        </w:rPr>
      </w:pPr>
      <w:sdt>
        <w:sdtPr>
          <w:rPr>
            <w:rFonts w:ascii="Arial" w:hAnsi="Arial" w:cs="Arial"/>
            <w:b/>
            <w:bCs/>
            <w:sz w:val="20"/>
            <w:szCs w:val="20"/>
          </w:rPr>
          <w:id w:val="-1264452693"/>
          <w14:checkbox>
            <w14:checked w14:val="0"/>
            <w14:checkedState w14:val="2612" w14:font="MS Gothic"/>
            <w14:uncheckedState w14:val="2610" w14:font="MS Gothic"/>
          </w14:checkbox>
        </w:sdtPr>
        <w:sdtEndPr/>
        <w:sdtContent>
          <w:r w:rsidR="00380082" w:rsidRPr="00FD65F4">
            <w:rPr>
              <w:rFonts w:ascii="MS Gothic" w:eastAsia="MS Gothic" w:hAnsi="MS Gothic" w:cs="Arial" w:hint="eastAsia"/>
              <w:b/>
              <w:bCs/>
              <w:sz w:val="20"/>
              <w:szCs w:val="20"/>
            </w:rPr>
            <w:t>☐</w:t>
          </w:r>
        </w:sdtContent>
      </w:sdt>
      <w:r w:rsidR="000702A1" w:rsidRPr="00FD65F4">
        <w:rPr>
          <w:rFonts w:ascii="Arial" w:hAnsi="Arial"/>
          <w:b/>
          <w:sz w:val="20"/>
        </w:rPr>
        <w:t xml:space="preserve"> 4.1 (d)</w:t>
      </w:r>
      <w:r w:rsidR="000702A1" w:rsidRPr="00FD65F4">
        <w:rPr>
          <w:rFonts w:ascii="Arial" w:hAnsi="Arial"/>
          <w:sz w:val="20"/>
        </w:rPr>
        <w:t xml:space="preserve"> - Jeni sportist i nivelit më të ulët që nuk është nën juridiksionin e ndonjë Federate Ndërkombëtare ose Organizate Kombëtare Anti-Doping dhe jeni testuar.</w:t>
      </w:r>
    </w:p>
    <w:p w14:paraId="0C2A9B8F" w14:textId="15415433" w:rsidR="00675A92" w:rsidRPr="00FD65F4" w:rsidRDefault="00675A92" w:rsidP="00D424EF">
      <w:pPr>
        <w:spacing w:line="276" w:lineRule="auto"/>
        <w:ind w:left="630" w:hanging="450"/>
        <w:rPr>
          <w:rFonts w:ascii="Arial" w:hAnsi="Arial" w:cs="Arial"/>
          <w:sz w:val="20"/>
          <w:szCs w:val="20"/>
        </w:rPr>
      </w:pPr>
    </w:p>
    <w:p w14:paraId="26B3E479" w14:textId="5BD9C676" w:rsidR="00D1622B" w:rsidRPr="00FD65F4" w:rsidRDefault="00E9377B" w:rsidP="00A118D6">
      <w:pPr>
        <w:spacing w:line="276" w:lineRule="auto"/>
        <w:ind w:left="450" w:right="-267" w:hanging="270"/>
        <w:rPr>
          <w:rFonts w:ascii="Arial" w:hAnsi="Arial" w:cs="Arial"/>
          <w:sz w:val="20"/>
          <w:szCs w:val="20"/>
        </w:rPr>
      </w:pPr>
      <w:sdt>
        <w:sdtPr>
          <w:rPr>
            <w:rFonts w:ascii="Arial" w:hAnsi="Arial" w:cs="Arial"/>
            <w:b/>
            <w:bCs/>
            <w:sz w:val="20"/>
            <w:szCs w:val="20"/>
          </w:rPr>
          <w:id w:val="-1212813359"/>
          <w14:checkbox>
            <w14:checked w14:val="0"/>
            <w14:checkedState w14:val="2612" w14:font="MS Gothic"/>
            <w14:uncheckedState w14:val="2610" w14:font="MS Gothic"/>
          </w14:checkbox>
        </w:sdtPr>
        <w:sdtEndPr/>
        <w:sdtContent>
          <w:r w:rsidR="00380082" w:rsidRPr="00FD65F4">
            <w:rPr>
              <w:rFonts w:ascii="MS Gothic" w:eastAsia="MS Gothic" w:hAnsi="MS Gothic" w:cs="Arial" w:hint="eastAsia"/>
              <w:b/>
              <w:bCs/>
              <w:sz w:val="20"/>
              <w:szCs w:val="20"/>
            </w:rPr>
            <w:t>☐</w:t>
          </w:r>
        </w:sdtContent>
      </w:sdt>
      <w:r w:rsidR="000702A1" w:rsidRPr="00FD65F4">
        <w:rPr>
          <w:rFonts w:ascii="Arial" w:hAnsi="Arial"/>
          <w:b/>
          <w:sz w:val="20"/>
        </w:rPr>
        <w:t xml:space="preserve"> 4.1 (e)</w:t>
      </w:r>
      <w:r w:rsidR="000702A1" w:rsidRPr="00FD65F4">
        <w:rPr>
          <w:rFonts w:ascii="Arial" w:hAnsi="Arial"/>
          <w:sz w:val="20"/>
        </w:rPr>
        <w:t xml:space="preserve"> - Jeni testuar pozitivisht pasi keni përdorur një substancë ‘jashtë garës’ që ishte e ndaluar vetëm ‘në garë’, p.sh., glukokortikoide S9 (Shih </w:t>
      </w:r>
      <w:hyperlink r:id="rId13" w:history="1">
        <w:r w:rsidR="000702A1" w:rsidRPr="00FD65F4">
          <w:rPr>
            <w:rStyle w:val="Hyperlink"/>
            <w:rFonts w:ascii="Arial" w:hAnsi="Arial"/>
            <w:sz w:val="20"/>
          </w:rPr>
          <w:t>Lista e ndaluar</w:t>
        </w:r>
      </w:hyperlink>
      <w:r w:rsidR="000702A1" w:rsidRPr="00FD65F4">
        <w:rPr>
          <w:rFonts w:ascii="Arial" w:hAnsi="Arial"/>
          <w:sz w:val="20"/>
        </w:rPr>
        <w:t>)</w:t>
      </w:r>
    </w:p>
    <w:p w14:paraId="5A46D90D" w14:textId="2C8C9743" w:rsidR="00D1622B" w:rsidRPr="00FD65F4" w:rsidRDefault="00D1622B" w:rsidP="00E14526">
      <w:pPr>
        <w:ind w:firstLine="180"/>
        <w:rPr>
          <w:rFonts w:ascii="Arial" w:hAnsi="Arial" w:cs="Arial"/>
          <w:sz w:val="20"/>
          <w:szCs w:val="20"/>
        </w:rPr>
      </w:pPr>
    </w:p>
    <w:tbl>
      <w:tblPr>
        <w:tblStyle w:val="TableGrid"/>
        <w:tblpPr w:leftFromText="180" w:rightFromText="180" w:vertAnchor="text" w:horzAnchor="margin" w:tblpX="435" w:tblpY="314"/>
        <w:tblW w:w="0" w:type="auto"/>
        <w:tblLook w:val="04A0" w:firstRow="1" w:lastRow="0" w:firstColumn="1" w:lastColumn="0" w:noHBand="0" w:noVBand="1"/>
      </w:tblPr>
      <w:tblGrid>
        <w:gridCol w:w="9265"/>
      </w:tblGrid>
      <w:tr w:rsidR="00B90AE7" w:rsidRPr="00FD65F4" w14:paraId="51EAEA27" w14:textId="77777777" w:rsidTr="00EE315E">
        <w:trPr>
          <w:trHeight w:val="1701"/>
        </w:trPr>
        <w:sdt>
          <w:sdtPr>
            <w:rPr>
              <w:rStyle w:val="Style1"/>
            </w:rPr>
            <w:id w:val="-1701932784"/>
            <w:placeholder>
              <w:docPart w:val="DefaultPlaceholder_-1854013440"/>
            </w:placeholder>
            <w:showingPlcHdr/>
            <w:text w:multiLine="1"/>
          </w:sdtPr>
          <w:sdtEndPr>
            <w:rPr>
              <w:rStyle w:val="DefaultParagraphFont"/>
              <w:rFonts w:ascii="Times New Roman" w:hAnsi="Times New Roman" w:cs="Arial"/>
              <w:b/>
              <w:bCs/>
              <w:sz w:val="22"/>
              <w:szCs w:val="22"/>
            </w:rPr>
          </w:sdtEndPr>
          <w:sdtContent>
            <w:tc>
              <w:tcPr>
                <w:tcW w:w="9265" w:type="dxa"/>
              </w:tcPr>
              <w:p w14:paraId="28655141" w14:textId="3CC15157" w:rsidR="00B90AE7" w:rsidRPr="00FD65F4" w:rsidRDefault="00A439C9" w:rsidP="00EE315E">
                <w:pPr>
                  <w:keepLines/>
                  <w:widowControl w:val="0"/>
                  <w:spacing w:after="120" w:line="276" w:lineRule="auto"/>
                  <w:ind w:right="253"/>
                  <w:jc w:val="left"/>
                  <w:rPr>
                    <w:rFonts w:ascii="Arial" w:hAnsi="Arial" w:cs="Arial"/>
                    <w:b/>
                    <w:bCs/>
                    <w:sz w:val="22"/>
                    <w:szCs w:val="22"/>
                  </w:rPr>
                </w:pPr>
                <w:r w:rsidRPr="00FD65F4">
                  <w:rPr>
                    <w:rStyle w:val="PlaceholderText"/>
                    <w:rFonts w:ascii="Arial" w:hAnsi="Arial"/>
                    <w:i/>
                    <w:color w:val="000000" w:themeColor="text1"/>
                    <w:sz w:val="18"/>
                    <w:u w:val="single"/>
                  </w:rPr>
                  <w:t>Kliko ose prek këtu për ta futur tekstin.</w:t>
                </w:r>
              </w:p>
            </w:tc>
          </w:sdtContent>
        </w:sdt>
      </w:tr>
    </w:tbl>
    <w:p w14:paraId="6B01B305" w14:textId="77777777" w:rsidR="00D1622B" w:rsidRPr="00FD65F4" w:rsidRDefault="00D1622B" w:rsidP="00674C91">
      <w:pPr>
        <w:keepLines/>
        <w:widowControl w:val="0"/>
        <w:ind w:firstLine="450"/>
        <w:rPr>
          <w:rFonts w:ascii="Arial" w:hAnsi="Arial" w:cs="Arial"/>
          <w:sz w:val="20"/>
          <w:szCs w:val="20"/>
        </w:rPr>
      </w:pPr>
      <w:r w:rsidRPr="00FD65F4">
        <w:rPr>
          <w:rFonts w:ascii="Arial" w:hAnsi="Arial"/>
          <w:sz w:val="20"/>
        </w:rPr>
        <w:t>Ju lutem shpjegoni (nëse është e nevojshme, bashkëngjitni dokumente të tjera)</w:t>
      </w:r>
    </w:p>
    <w:p w14:paraId="3B50876B" w14:textId="10B39971" w:rsidR="00A4389F" w:rsidRPr="00FD65F4" w:rsidRDefault="00E9377B" w:rsidP="00674C91">
      <w:pPr>
        <w:keepLines/>
        <w:widowControl w:val="0"/>
        <w:spacing w:before="240" w:after="120"/>
        <w:ind w:right="360" w:firstLine="180"/>
        <w:rPr>
          <w:rFonts w:ascii="Arial" w:hAnsi="Arial" w:cs="Arial"/>
          <w:b/>
          <w:bCs/>
          <w:sz w:val="22"/>
          <w:szCs w:val="22"/>
        </w:rPr>
      </w:pPr>
      <w:sdt>
        <w:sdtPr>
          <w:rPr>
            <w:rFonts w:ascii="Arial" w:hAnsi="Arial" w:cs="Arial"/>
            <w:b/>
            <w:bCs/>
            <w:sz w:val="22"/>
            <w:szCs w:val="22"/>
          </w:rPr>
          <w:id w:val="-1353261732"/>
          <w14:checkbox>
            <w14:checked w14:val="0"/>
            <w14:checkedState w14:val="2612" w14:font="MS Gothic"/>
            <w14:uncheckedState w14:val="2610" w14:font="MS Gothic"/>
          </w14:checkbox>
        </w:sdtPr>
        <w:sdtEndPr/>
        <w:sdtContent>
          <w:r w:rsidR="001434A7" w:rsidRPr="00FD65F4">
            <w:rPr>
              <w:rFonts w:ascii="MS Gothic" w:eastAsia="MS Gothic" w:hAnsi="MS Gothic" w:cs="Arial" w:hint="eastAsia"/>
              <w:b/>
              <w:bCs/>
              <w:sz w:val="22"/>
              <w:szCs w:val="22"/>
            </w:rPr>
            <w:t>☐</w:t>
          </w:r>
        </w:sdtContent>
      </w:sdt>
      <w:r w:rsidR="000702A1" w:rsidRPr="00FD65F4">
        <w:rPr>
          <w:rFonts w:ascii="Arial" w:hAnsi="Arial"/>
          <w:b/>
          <w:sz w:val="22"/>
        </w:rPr>
        <w:t xml:space="preserve"> Aplikacione tjera Retroaktive (ISTUE Neni 4.3)</w:t>
      </w:r>
    </w:p>
    <w:p w14:paraId="1C0324F8" w14:textId="77777777" w:rsidR="00503CF3" w:rsidRPr="00FD65F4" w:rsidRDefault="00503CF3" w:rsidP="00CB5920">
      <w:pPr>
        <w:spacing w:line="276" w:lineRule="auto"/>
        <w:ind w:left="450"/>
        <w:rPr>
          <w:rFonts w:ascii="Arial" w:hAnsi="Arial" w:cs="Arial"/>
          <w:sz w:val="20"/>
          <w:szCs w:val="20"/>
        </w:rPr>
      </w:pPr>
      <w:r w:rsidRPr="00FD65F4">
        <w:rPr>
          <w:rFonts w:ascii="Arial" w:hAnsi="Arial"/>
          <w:sz w:val="20"/>
        </w:rPr>
        <w:t>Në rrethana të rralla dhe të jashtëzakonshme, pavarësisht nga ndonjë dispozitë tjetër në ISTUE, Sportisti mund të kërkojë dhe t’i jepet aprovimi retroaktiv për TUE të tyre, nëse, duke marrë parasysh qëllimin e Kodit, mosdhënia e TUE retroaktive do të ishte qartazi e padrejtë.</w:t>
      </w:r>
    </w:p>
    <w:p w14:paraId="3FADF278" w14:textId="77777777" w:rsidR="00503CF3" w:rsidRPr="00FD65F4" w:rsidRDefault="00503CF3" w:rsidP="00CB5920">
      <w:pPr>
        <w:spacing w:line="276" w:lineRule="auto"/>
        <w:ind w:left="450"/>
        <w:rPr>
          <w:rFonts w:ascii="Arial" w:hAnsi="Arial" w:cs="Arial"/>
          <w:bCs/>
          <w:sz w:val="20"/>
          <w:szCs w:val="20"/>
        </w:rPr>
      </w:pPr>
    </w:p>
    <w:p w14:paraId="0F3BBE2A" w14:textId="77777777" w:rsidR="00503CF3" w:rsidRPr="00FD65F4" w:rsidRDefault="00503CF3" w:rsidP="00503CF3">
      <w:pPr>
        <w:spacing w:line="276" w:lineRule="auto"/>
        <w:ind w:left="450"/>
        <w:rPr>
          <w:rFonts w:ascii="Arial" w:hAnsi="Arial" w:cs="Arial"/>
          <w:sz w:val="20"/>
          <w:szCs w:val="20"/>
        </w:rPr>
      </w:pPr>
      <w:r w:rsidRPr="00FD65F4">
        <w:rPr>
          <w:rFonts w:ascii="Arial" w:hAnsi="Arial"/>
          <w:sz w:val="20"/>
        </w:rPr>
        <w:t xml:space="preserve">Për të aplikuar në bazë të nenit 4.3, ju lutem përfshini një arsyetim të plotë dhe bashkëngjitni të gjithë dokumentacionin e nevojshëm mbështetës. </w:t>
      </w:r>
    </w:p>
    <w:tbl>
      <w:tblPr>
        <w:tblStyle w:val="TableGrid"/>
        <w:tblpPr w:leftFromText="180" w:rightFromText="180" w:vertAnchor="text" w:horzAnchor="margin" w:tblpXSpec="center" w:tblpY="157"/>
        <w:tblW w:w="0" w:type="auto"/>
        <w:tblLook w:val="04A0" w:firstRow="1" w:lastRow="0" w:firstColumn="1" w:lastColumn="0" w:noHBand="0" w:noVBand="1"/>
      </w:tblPr>
      <w:tblGrid>
        <w:gridCol w:w="9360"/>
      </w:tblGrid>
      <w:tr w:rsidR="00954634" w:rsidRPr="00FD65F4" w14:paraId="0B148DAD" w14:textId="77777777" w:rsidTr="00EE315E">
        <w:trPr>
          <w:trHeight w:val="1704"/>
        </w:trPr>
        <w:tc>
          <w:tcPr>
            <w:tcW w:w="9360" w:type="dxa"/>
          </w:tcPr>
          <w:p w14:paraId="1594DDFA" w14:textId="1D601DC7" w:rsidR="00954634" w:rsidRPr="00FD65F4" w:rsidRDefault="00954634" w:rsidP="00EE315E">
            <w:pPr>
              <w:keepLines/>
              <w:widowControl w:val="0"/>
              <w:spacing w:after="120" w:line="276" w:lineRule="auto"/>
              <w:ind w:left="72" w:right="253"/>
              <w:jc w:val="left"/>
              <w:rPr>
                <w:rFonts w:ascii="Arial" w:hAnsi="Arial" w:cs="Arial"/>
                <w:b/>
                <w:bCs/>
                <w:sz w:val="22"/>
                <w:szCs w:val="22"/>
              </w:rPr>
            </w:pPr>
            <w:r w:rsidRPr="00FD65F4">
              <w:rPr>
                <w:rFonts w:ascii="Arial" w:hAnsi="Arial"/>
                <w:b/>
                <w:noProof/>
                <w:lang w:val="en-US"/>
              </w:rPr>
              <mc:AlternateContent>
                <mc:Choice Requires="wps">
                  <w:drawing>
                    <wp:anchor distT="0" distB="0" distL="114300" distR="114300" simplePos="0" relativeHeight="251700238" behindDoc="1" locked="0" layoutInCell="1" allowOverlap="1" wp14:anchorId="2E8BCEC3" wp14:editId="52F9E8BF">
                      <wp:simplePos x="0" y="0"/>
                      <wp:positionH relativeFrom="margin">
                        <wp:posOffset>-379490</wp:posOffset>
                      </wp:positionH>
                      <wp:positionV relativeFrom="paragraph">
                        <wp:posOffset>-6758029</wp:posOffset>
                      </wp:positionV>
                      <wp:extent cx="6814095" cy="8051320"/>
                      <wp:effectExtent l="57150" t="95250" r="82550" b="45085"/>
                      <wp:wrapNone/>
                      <wp:docPr id="2" name="Rectangle 2"/>
                      <wp:cNvGraphicFramePr/>
                      <a:graphic xmlns:a="http://schemas.openxmlformats.org/drawingml/2006/main">
                        <a:graphicData uri="http://schemas.microsoft.com/office/word/2010/wordprocessingShape">
                          <wps:wsp>
                            <wps:cNvSpPr/>
                            <wps:spPr>
                              <a:xfrm>
                                <a:off x="0" y="0"/>
                                <a:ext cx="6814095" cy="8051320"/>
                              </a:xfrm>
                              <a:prstGeom prst="rect">
                                <a:avLst/>
                              </a:prstGeom>
                              <a:noFill/>
                              <a:ln w="12700">
                                <a:solidFill>
                                  <a:srgbClr val="002060"/>
                                </a:solidFill>
                              </a:ln>
                              <a:effectLst>
                                <a:outerShdw blurRad="50800" dist="38100" dir="16200000"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E04C35" id="Rectangle 2" o:spid="_x0000_s1026" style="position:absolute;margin-left:-29.9pt;margin-top:-532.15pt;width:536.55pt;height:633.95pt;z-index:-251616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" filled="f" strokecolor="#002060" strokeweight="1pt">
                      <v:shadow on="t" color="black" opacity="26214f" origin=",.5" offset="0,-3pt"/>
                      <w10:wrap anchorx="margin"/>
                    </v:rect>
                  </w:pict>
                </mc:Fallback>
              </mc:AlternateContent>
            </w:r>
            <w:sdt>
              <w:sdtPr>
                <w:rPr>
                  <w:rStyle w:val="Style1"/>
                </w:rPr>
                <w:id w:val="1847671459"/>
                <w:placeholder>
                  <w:docPart w:val="8364C8060ACF412494F776174C538B68"/>
                </w:placeholder>
                <w:showingPlcHdr/>
                <w:text w:multiLine="1"/>
              </w:sdtPr>
              <w:sdtEndPr>
                <w:rPr>
                  <w:rStyle w:val="DefaultParagraphFont"/>
                  <w:rFonts w:ascii="Times New Roman" w:hAnsi="Times New Roman" w:cs="Arial"/>
                  <w:b/>
                  <w:bCs/>
                  <w:sz w:val="22"/>
                  <w:szCs w:val="22"/>
                </w:rPr>
              </w:sdtEndPr>
              <w:sdtContent>
                <w:r w:rsidRPr="00FD65F4">
                  <w:rPr>
                    <w:rStyle w:val="PlaceholderText"/>
                    <w:rFonts w:ascii="Arial" w:hAnsi="Arial"/>
                    <w:i/>
                    <w:color w:val="000000" w:themeColor="text1"/>
                    <w:sz w:val="18"/>
                    <w:u w:val="single"/>
                  </w:rPr>
                  <w:t>Kliko ose prek këtu për ta futur tekstin.</w:t>
                </w:r>
              </w:sdtContent>
            </w:sdt>
          </w:p>
        </w:tc>
      </w:tr>
    </w:tbl>
    <w:p w14:paraId="584B9CAC" w14:textId="77777777" w:rsidR="002F25BB" w:rsidRPr="00FD65F4" w:rsidRDefault="002F25BB" w:rsidP="00EE315E">
      <w:pPr>
        <w:spacing w:after="480"/>
        <w:jc w:val="center"/>
        <w:rPr>
          <w:rFonts w:ascii="Arial" w:hAnsi="Arial" w:cs="Arial"/>
          <w:b/>
          <w:bCs/>
        </w:rPr>
        <w:sectPr w:rsidR="002F25BB" w:rsidRPr="00FD65F4" w:rsidSect="008F43C0">
          <w:footerReference w:type="default" r:id="rId14"/>
          <w:type w:val="continuous"/>
          <w:pgSz w:w="12241" w:h="15842" w:code="1"/>
          <w:pgMar w:top="964" w:right="1077" w:bottom="1009" w:left="1077" w:header="720" w:footer="357" w:gutter="0"/>
          <w:cols w:space="720"/>
          <w:noEndnote/>
          <w:docGrid w:linePitch="360"/>
        </w:sectPr>
      </w:pPr>
    </w:p>
    <w:p w14:paraId="06C56DA8" w14:textId="21230A37" w:rsidR="00D91DBD" w:rsidRPr="00FD65F4" w:rsidRDefault="00D91DBD" w:rsidP="00EE315E">
      <w:pPr>
        <w:spacing w:after="480"/>
        <w:jc w:val="center"/>
        <w:rPr>
          <w:rFonts w:ascii="Arial" w:hAnsi="Arial" w:cs="Arial"/>
          <w:b/>
          <w:bCs/>
          <w:sz w:val="22"/>
          <w:szCs w:val="22"/>
        </w:rPr>
      </w:pPr>
      <w:r w:rsidRPr="00FD65F4">
        <w:rPr>
          <w:rFonts w:ascii="Arial" w:hAnsi="Arial"/>
          <w:b/>
        </w:rPr>
        <w:lastRenderedPageBreak/>
        <w:t>Mjeku duhet t’i plotësojë seksionet 4, 5 dhe 6.</w:t>
      </w:r>
    </w:p>
    <w:p w14:paraId="5B7E0F7E" w14:textId="6ACB88F3" w:rsidR="005F2D4B" w:rsidRPr="00FD65F4" w:rsidRDefault="00887749" w:rsidP="00E14526">
      <w:pPr>
        <w:pStyle w:val="ListParagraph"/>
        <w:numPr>
          <w:ilvl w:val="0"/>
          <w:numId w:val="9"/>
        </w:numPr>
        <w:spacing w:after="360"/>
        <w:rPr>
          <w:rFonts w:ascii="Arial" w:hAnsi="Arial" w:cs="Arial"/>
        </w:rPr>
      </w:pPr>
      <w:r w:rsidRPr="00FD65F4">
        <w:rPr>
          <w:rFonts w:ascii="Arial" w:hAnsi="Arial"/>
          <w:b/>
          <w:noProof/>
          <w:lang w:val="en-US"/>
        </w:rPr>
        <mc:AlternateContent>
          <mc:Choice Requires="wps">
            <w:drawing>
              <wp:anchor distT="0" distB="0" distL="114300" distR="114300" simplePos="0" relativeHeight="251681806" behindDoc="1" locked="0" layoutInCell="1" allowOverlap="1" wp14:anchorId="34BCCF56" wp14:editId="7D6FBC76">
                <wp:simplePos x="0" y="0"/>
                <wp:positionH relativeFrom="margin">
                  <wp:posOffset>-15506</wp:posOffset>
                </wp:positionH>
                <wp:positionV relativeFrom="paragraph">
                  <wp:posOffset>398160</wp:posOffset>
                </wp:positionV>
                <wp:extent cx="6539299" cy="1509602"/>
                <wp:effectExtent l="133350" t="95250" r="147320" b="109855"/>
                <wp:wrapNone/>
                <wp:docPr id="20" name="Rectangle 20"/>
                <wp:cNvGraphicFramePr/>
                <a:graphic xmlns:a="http://schemas.openxmlformats.org/drawingml/2006/main">
                  <a:graphicData uri="http://schemas.microsoft.com/office/word/2010/wordprocessingShape">
                    <wps:wsp>
                      <wps:cNvSpPr/>
                      <wps:spPr>
                        <a:xfrm>
                          <a:off x="0" y="0"/>
                          <a:ext cx="6539299" cy="1509602"/>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32F6FDB" id="Rectangle 20" o:spid="_x0000_s1026" style="position:absolute;margin-left:-1.2pt;margin-top:31.35pt;width:514.9pt;height:118.85pt;z-index:-25163467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" filled="f" strokecolor="#002060" strokeweight="1pt">
                <v:shadow on="t" type="perspective" color="black" opacity="26214f" offset="0,0" matrix="66847f,,,66847f"/>
                <w10:wrap anchorx="margin"/>
              </v:rect>
            </w:pict>
          </mc:Fallback>
        </mc:AlternateContent>
      </w:r>
      <w:r w:rsidRPr="00FD65F4">
        <w:rPr>
          <w:rFonts w:ascii="Arial" w:hAnsi="Arial"/>
          <w:b/>
        </w:rPr>
        <w:t>Informatat mjekësore (ju lutem bashkëngjitni dokumentacionin përkatës mjekësor</w:t>
      </w:r>
      <w:r w:rsidRPr="00FD65F4">
        <w:rPr>
          <w:rFonts w:ascii="Arial" w:hAnsi="Arial"/>
        </w:rPr>
        <w:t>)</w:t>
      </w:r>
    </w:p>
    <w:p w14:paraId="0B8BC3FD" w14:textId="77777777" w:rsidR="00CF13E1" w:rsidRPr="00FD65F4" w:rsidRDefault="00CF13E1" w:rsidP="008F4EFF">
      <w:pPr>
        <w:keepNext/>
        <w:keepLines/>
        <w:widowControl w:val="0"/>
        <w:ind w:firstLine="270"/>
        <w:rPr>
          <w:rFonts w:ascii="Arial" w:hAnsi="Arial" w:cs="Arial"/>
          <w:sz w:val="14"/>
          <w:szCs w:val="14"/>
        </w:rPr>
      </w:pPr>
    </w:p>
    <w:p w14:paraId="6E30EC6A" w14:textId="5B55F458" w:rsidR="00AE023B" w:rsidRPr="00FD65F4" w:rsidRDefault="00AE023B" w:rsidP="008F4EFF">
      <w:pPr>
        <w:keepNext/>
        <w:keepLines/>
        <w:widowControl w:val="0"/>
        <w:ind w:firstLine="270"/>
        <w:rPr>
          <w:rFonts w:ascii="Arial" w:hAnsi="Arial" w:cs="Arial"/>
          <w:sz w:val="20"/>
          <w:szCs w:val="20"/>
        </w:rPr>
      </w:pPr>
      <w:r w:rsidRPr="00FD65F4">
        <w:rPr>
          <w:rFonts w:ascii="Arial" w:hAnsi="Arial"/>
          <w:sz w:val="20"/>
        </w:rPr>
        <w:t xml:space="preserve">Diagnoza (përdoreni klasifikimin WHO ICD 11 nëse është e mundur): </w:t>
      </w:r>
    </w:p>
    <w:tbl>
      <w:tblPr>
        <w:tblStyle w:val="TableGrid"/>
        <w:tblpPr w:leftFromText="180" w:rightFromText="180" w:vertAnchor="text" w:horzAnchor="margin" w:tblpX="265" w:tblpY="155"/>
        <w:tblW w:w="0" w:type="auto"/>
        <w:tblLook w:val="04A0" w:firstRow="1" w:lastRow="0" w:firstColumn="1" w:lastColumn="0" w:noHBand="0" w:noVBand="1"/>
      </w:tblPr>
      <w:tblGrid>
        <w:gridCol w:w="9535"/>
      </w:tblGrid>
      <w:tr w:rsidR="006D70BA" w:rsidRPr="00FD65F4" w14:paraId="63FC4FC2" w14:textId="77777777" w:rsidTr="00EE315E">
        <w:trPr>
          <w:trHeight w:val="1608"/>
        </w:trPr>
        <w:tc>
          <w:tcPr>
            <w:tcW w:w="9535" w:type="dxa"/>
          </w:tcPr>
          <w:p w14:paraId="0062A90F" w14:textId="21E05163" w:rsidR="006D70BA" w:rsidRPr="00FD65F4" w:rsidRDefault="00E9377B" w:rsidP="00EE315E">
            <w:pPr>
              <w:keepLines/>
              <w:widowControl w:val="0"/>
              <w:spacing w:after="120" w:line="276" w:lineRule="auto"/>
              <w:ind w:right="249"/>
              <w:jc w:val="left"/>
              <w:rPr>
                <w:rFonts w:ascii="Arial" w:hAnsi="Arial" w:cs="Arial"/>
                <w:b/>
                <w:bCs/>
                <w:sz w:val="22"/>
                <w:szCs w:val="22"/>
              </w:rPr>
            </w:pPr>
            <w:sdt>
              <w:sdtPr>
                <w:rPr>
                  <w:rFonts w:ascii="Arial" w:hAnsi="Arial" w:cs="Arial"/>
                  <w:sz w:val="20"/>
                  <w:szCs w:val="20"/>
                </w:rPr>
                <w:id w:val="441494737"/>
                <w:placeholder>
                  <w:docPart w:val="D10EB240EAA246049E287C80345B1B64"/>
                </w:placeholder>
              </w:sdtPr>
              <w:sdtEndPr/>
              <w:sdtContent>
                <w:sdt>
                  <w:sdtPr>
                    <w:rPr>
                      <w:rStyle w:val="Style1"/>
                    </w:rPr>
                    <w:id w:val="1641689987"/>
                    <w:placeholder>
                      <w:docPart w:val="1C820B4D53E14307969FE6FDA5C0D74B"/>
                    </w:placeholder>
                    <w:showingPlcHdr/>
                    <w:text w:multiLine="1"/>
                  </w:sdtPr>
                  <w:sdtEndPr>
                    <w:rPr>
                      <w:rStyle w:val="DefaultParagraphFont"/>
                      <w:rFonts w:ascii="Times New Roman" w:hAnsi="Times New Roman" w:cs="Arial"/>
                      <w:b/>
                      <w:bCs/>
                      <w:sz w:val="22"/>
                      <w:szCs w:val="22"/>
                    </w:rPr>
                  </w:sdtEndPr>
                  <w:sdtContent>
                    <w:r w:rsidR="000702A1" w:rsidRPr="00FD65F4">
                      <w:rPr>
                        <w:rStyle w:val="PlaceholderText"/>
                        <w:rFonts w:ascii="Arial" w:hAnsi="Arial"/>
                        <w:i/>
                        <w:color w:val="000000" w:themeColor="text1"/>
                        <w:sz w:val="18"/>
                        <w:u w:val="single"/>
                      </w:rPr>
                      <w:t>Kliko ose prek këtu për ta futur tekstin.</w:t>
                    </w:r>
                  </w:sdtContent>
                </w:sdt>
                <w:r w:rsidR="000702A1" w:rsidRPr="00FD65F4">
                  <w:rPr>
                    <w:rFonts w:ascii="Arial" w:hAnsi="Arial"/>
                    <w:sz w:val="20"/>
                  </w:rPr>
                  <w:t xml:space="preserve"> </w:t>
                </w:r>
              </w:sdtContent>
            </w:sdt>
          </w:p>
        </w:tc>
      </w:tr>
    </w:tbl>
    <w:p w14:paraId="12965F8F" w14:textId="44DFE717" w:rsidR="006B0DBC" w:rsidRPr="00FD65F4" w:rsidRDefault="006B0DBC" w:rsidP="00EE315E">
      <w:pPr>
        <w:pStyle w:val="ListParagraph"/>
        <w:keepNext/>
        <w:widowControl w:val="0"/>
        <w:spacing w:before="240" w:after="360"/>
        <w:rPr>
          <w:rFonts w:ascii="Arial" w:hAnsi="Arial" w:cs="Arial"/>
          <w:b/>
          <w:bCs/>
        </w:rPr>
      </w:pPr>
    </w:p>
    <w:p w14:paraId="5CB132EC" w14:textId="77777777" w:rsidR="006D70BA" w:rsidRPr="00FD65F4" w:rsidRDefault="006D70BA" w:rsidP="00EE315E">
      <w:pPr>
        <w:pStyle w:val="ListParagraph"/>
        <w:keepNext/>
        <w:widowControl w:val="0"/>
        <w:spacing w:after="360"/>
        <w:rPr>
          <w:rFonts w:ascii="Arial" w:hAnsi="Arial" w:cs="Arial"/>
          <w:b/>
          <w:bCs/>
        </w:rPr>
      </w:pPr>
    </w:p>
    <w:p w14:paraId="5B7E0F8D" w14:textId="25BD9464" w:rsidR="005F2D4B" w:rsidRPr="00FD65F4" w:rsidRDefault="008E6F36" w:rsidP="008F4EFF">
      <w:pPr>
        <w:pStyle w:val="ListParagraph"/>
        <w:keepNext/>
        <w:keepLines/>
        <w:widowControl w:val="0"/>
        <w:numPr>
          <w:ilvl w:val="0"/>
          <w:numId w:val="9"/>
        </w:numPr>
        <w:spacing w:before="1440" w:after="360"/>
        <w:rPr>
          <w:rFonts w:ascii="Arial" w:hAnsi="Arial" w:cs="Arial"/>
          <w:b/>
          <w:bCs/>
        </w:rPr>
      </w:pPr>
      <w:r w:rsidRPr="00FD65F4">
        <w:rPr>
          <w:rFonts w:ascii="Arial" w:hAnsi="Arial"/>
          <w:b/>
        </w:rPr>
        <w:t xml:space="preserve">Detajet e ilaçit </w:t>
      </w:r>
    </w:p>
    <w:tbl>
      <w:tblPr>
        <w:tblW w:w="10260" w:type="dxa"/>
        <w:jc w:val="center"/>
        <w:tblBorders>
          <w:top w:val="thinThickSmallGap" w:sz="12" w:space="0" w:color="002060"/>
          <w:left w:val="thinThickSmallGap" w:sz="12" w:space="0" w:color="002060"/>
          <w:bottom w:val="thinThickSmallGap" w:sz="12" w:space="0" w:color="002060"/>
          <w:right w:val="thinThickSmallGap" w:sz="12" w:space="0" w:color="002060"/>
          <w:insideH w:val="single" w:sz="4" w:space="0" w:color="000000" w:themeColor="text1"/>
          <w:insideV w:val="single" w:sz="4" w:space="0" w:color="000000" w:themeColor="text1"/>
        </w:tblBorders>
        <w:shd w:val="clear" w:color="auto" w:fill="EAF1DD" w:themeFill="accent3" w:themeFillTint="33"/>
        <w:tblLook w:val="01E0" w:firstRow="1" w:lastRow="1" w:firstColumn="1" w:lastColumn="1" w:noHBand="0" w:noVBand="0"/>
      </w:tblPr>
      <w:tblGrid>
        <w:gridCol w:w="2790"/>
        <w:gridCol w:w="1416"/>
        <w:gridCol w:w="1768"/>
        <w:gridCol w:w="2009"/>
        <w:gridCol w:w="2277"/>
      </w:tblGrid>
      <w:tr w:rsidR="005F2D4B" w:rsidRPr="00FD65F4" w14:paraId="5B7E0F94" w14:textId="77777777" w:rsidTr="00E14526">
        <w:trPr>
          <w:cantSplit/>
          <w:jc w:val="center"/>
        </w:trPr>
        <w:tc>
          <w:tcPr>
            <w:tcW w:w="2790" w:type="dxa"/>
            <w:shd w:val="clear" w:color="auto" w:fill="F2F2F2" w:themeFill="background1" w:themeFillShade="F2"/>
            <w:vAlign w:val="center"/>
          </w:tcPr>
          <w:p w14:paraId="1C554F4D" w14:textId="5EEB2B88" w:rsidR="00737448" w:rsidRPr="00FD65F4" w:rsidRDefault="005F2D4B" w:rsidP="0076105A">
            <w:pPr>
              <w:spacing w:before="120"/>
              <w:jc w:val="center"/>
              <w:rPr>
                <w:rFonts w:ascii="Arial" w:hAnsi="Arial" w:cs="Arial"/>
                <w:sz w:val="20"/>
                <w:szCs w:val="20"/>
                <w:u w:val="single"/>
              </w:rPr>
            </w:pPr>
            <w:r w:rsidRPr="00FD65F4">
              <w:rPr>
                <w:rFonts w:ascii="Arial" w:hAnsi="Arial"/>
                <w:sz w:val="20"/>
              </w:rPr>
              <w:t>Substanca/metoda(t) e ndaluar</w:t>
            </w:r>
          </w:p>
          <w:p w14:paraId="5B7E0F8F" w14:textId="70AC480F" w:rsidR="005F2D4B" w:rsidRPr="00FD65F4" w:rsidRDefault="005F2D4B" w:rsidP="0076105A">
            <w:pPr>
              <w:spacing w:after="120"/>
              <w:jc w:val="center"/>
              <w:rPr>
                <w:rFonts w:ascii="Arial" w:hAnsi="Arial" w:cs="Arial"/>
                <w:sz w:val="20"/>
                <w:szCs w:val="20"/>
                <w:u w:val="single"/>
              </w:rPr>
            </w:pPr>
            <w:r w:rsidRPr="00FD65F4">
              <w:rPr>
                <w:rFonts w:ascii="Arial" w:hAnsi="Arial"/>
                <w:sz w:val="20"/>
                <w:u w:val="single"/>
              </w:rPr>
              <w:t>Emri(at) e përgjithshëm</w:t>
            </w:r>
          </w:p>
        </w:tc>
        <w:tc>
          <w:tcPr>
            <w:tcW w:w="1416" w:type="dxa"/>
            <w:shd w:val="clear" w:color="auto" w:fill="F2F2F2" w:themeFill="background1" w:themeFillShade="F2"/>
            <w:vAlign w:val="center"/>
          </w:tcPr>
          <w:p w14:paraId="5B7E0F90" w14:textId="373E32DE" w:rsidR="005F2D4B" w:rsidRPr="00FD65F4" w:rsidRDefault="00D758BA" w:rsidP="00F420A6">
            <w:pPr>
              <w:pStyle w:val="Heading1"/>
              <w:rPr>
                <w:rFonts w:ascii="Arial" w:hAnsi="Arial" w:cs="Arial"/>
                <w:b w:val="0"/>
                <w:sz w:val="20"/>
                <w:szCs w:val="20"/>
              </w:rPr>
            </w:pPr>
            <w:r w:rsidRPr="00FD65F4">
              <w:rPr>
                <w:rFonts w:ascii="Arial" w:hAnsi="Arial"/>
                <w:b w:val="0"/>
                <w:sz w:val="20"/>
              </w:rPr>
              <w:t>Dozimi</w:t>
            </w:r>
          </w:p>
        </w:tc>
        <w:tc>
          <w:tcPr>
            <w:tcW w:w="1768" w:type="dxa"/>
            <w:shd w:val="clear" w:color="auto" w:fill="F2F2F2" w:themeFill="background1" w:themeFillShade="F2"/>
            <w:vAlign w:val="center"/>
          </w:tcPr>
          <w:p w14:paraId="5B7E0F91" w14:textId="77777777" w:rsidR="005F2D4B" w:rsidRPr="00FD65F4" w:rsidRDefault="005F2D4B" w:rsidP="00F420A6">
            <w:pPr>
              <w:spacing w:before="120" w:after="120"/>
              <w:jc w:val="center"/>
              <w:rPr>
                <w:rFonts w:ascii="Arial" w:hAnsi="Arial" w:cs="Arial"/>
                <w:sz w:val="20"/>
                <w:szCs w:val="20"/>
              </w:rPr>
            </w:pPr>
            <w:r w:rsidRPr="00FD65F4">
              <w:rPr>
                <w:rFonts w:ascii="Arial" w:hAnsi="Arial"/>
                <w:sz w:val="20"/>
              </w:rPr>
              <w:t>Rrugët e administrimit</w:t>
            </w:r>
          </w:p>
        </w:tc>
        <w:tc>
          <w:tcPr>
            <w:tcW w:w="2009" w:type="dxa"/>
            <w:shd w:val="clear" w:color="auto" w:fill="F2F2F2" w:themeFill="background1" w:themeFillShade="F2"/>
            <w:vAlign w:val="center"/>
          </w:tcPr>
          <w:p w14:paraId="5B7E0F92" w14:textId="77777777" w:rsidR="005F2D4B" w:rsidRPr="00FD65F4" w:rsidRDefault="005F2D4B" w:rsidP="00F420A6">
            <w:pPr>
              <w:spacing w:before="120" w:after="120"/>
              <w:jc w:val="center"/>
              <w:rPr>
                <w:rFonts w:ascii="Arial" w:hAnsi="Arial" w:cs="Arial"/>
                <w:sz w:val="20"/>
                <w:szCs w:val="20"/>
              </w:rPr>
            </w:pPr>
            <w:r w:rsidRPr="00FD65F4">
              <w:rPr>
                <w:rFonts w:ascii="Arial" w:hAnsi="Arial"/>
                <w:sz w:val="20"/>
              </w:rPr>
              <w:t>Frekuenca</w:t>
            </w:r>
          </w:p>
        </w:tc>
        <w:tc>
          <w:tcPr>
            <w:tcW w:w="2277" w:type="dxa"/>
            <w:shd w:val="clear" w:color="auto" w:fill="F2F2F2" w:themeFill="background1" w:themeFillShade="F2"/>
            <w:vAlign w:val="center"/>
          </w:tcPr>
          <w:p w14:paraId="5B7E0F93" w14:textId="77777777" w:rsidR="005F2D4B" w:rsidRPr="00FD65F4" w:rsidRDefault="005F2D4B" w:rsidP="00F420A6">
            <w:pPr>
              <w:spacing w:before="120" w:after="120"/>
              <w:jc w:val="center"/>
              <w:rPr>
                <w:rFonts w:ascii="Arial" w:hAnsi="Arial" w:cs="Arial"/>
                <w:sz w:val="20"/>
                <w:szCs w:val="20"/>
              </w:rPr>
            </w:pPr>
            <w:r w:rsidRPr="00FD65F4">
              <w:rPr>
                <w:rFonts w:ascii="Arial" w:hAnsi="Arial"/>
                <w:sz w:val="20"/>
              </w:rPr>
              <w:t>Kohëzgjatja e trajtimit</w:t>
            </w:r>
          </w:p>
        </w:tc>
      </w:tr>
      <w:tr w:rsidR="005F2D4B" w:rsidRPr="00FD65F4" w14:paraId="5B7E0F9A" w14:textId="77777777" w:rsidTr="00E14526">
        <w:trPr>
          <w:cantSplit/>
          <w:trHeight w:val="431"/>
          <w:jc w:val="center"/>
        </w:trPr>
        <w:tc>
          <w:tcPr>
            <w:tcW w:w="2790" w:type="dxa"/>
            <w:shd w:val="clear" w:color="auto" w:fill="FFFFFF" w:themeFill="background1"/>
            <w:vAlign w:val="center"/>
          </w:tcPr>
          <w:p w14:paraId="5B7E0F95" w14:textId="77777777" w:rsidR="005F2D4B" w:rsidRPr="00FD65F4" w:rsidRDefault="005F2D4B" w:rsidP="00E14526">
            <w:pPr>
              <w:spacing w:before="240" w:after="240"/>
              <w:jc w:val="left"/>
              <w:rPr>
                <w:rFonts w:ascii="Arial" w:hAnsi="Arial" w:cs="Arial"/>
                <w:sz w:val="20"/>
                <w:szCs w:val="20"/>
              </w:rPr>
            </w:pPr>
            <w:r w:rsidRPr="00FD65F4">
              <w:rPr>
                <w:rFonts w:ascii="Arial" w:hAnsi="Arial"/>
                <w:sz w:val="20"/>
              </w:rPr>
              <w:t>1.</w:t>
            </w:r>
          </w:p>
        </w:tc>
        <w:tc>
          <w:tcPr>
            <w:tcW w:w="1416" w:type="dxa"/>
            <w:shd w:val="clear" w:color="auto" w:fill="FFFFFF" w:themeFill="background1"/>
          </w:tcPr>
          <w:p w14:paraId="5B7E0F96" w14:textId="77777777" w:rsidR="005F2D4B" w:rsidRPr="00FD65F4" w:rsidRDefault="005F2D4B" w:rsidP="00E14526">
            <w:pPr>
              <w:spacing w:before="240" w:after="240"/>
              <w:rPr>
                <w:rFonts w:ascii="Arial" w:hAnsi="Arial" w:cs="Arial"/>
                <w:sz w:val="20"/>
                <w:szCs w:val="20"/>
              </w:rPr>
            </w:pPr>
          </w:p>
        </w:tc>
        <w:tc>
          <w:tcPr>
            <w:tcW w:w="1768" w:type="dxa"/>
            <w:shd w:val="clear" w:color="auto" w:fill="FFFFFF" w:themeFill="background1"/>
          </w:tcPr>
          <w:p w14:paraId="5B7E0F97" w14:textId="77777777" w:rsidR="005F2D4B" w:rsidRPr="00FD65F4" w:rsidRDefault="005F2D4B" w:rsidP="00E14526">
            <w:pPr>
              <w:spacing w:before="240" w:after="240"/>
              <w:rPr>
                <w:rFonts w:ascii="Arial" w:hAnsi="Arial" w:cs="Arial"/>
                <w:sz w:val="20"/>
                <w:szCs w:val="20"/>
              </w:rPr>
            </w:pPr>
          </w:p>
        </w:tc>
        <w:tc>
          <w:tcPr>
            <w:tcW w:w="2009" w:type="dxa"/>
            <w:shd w:val="clear" w:color="auto" w:fill="FFFFFF" w:themeFill="background1"/>
          </w:tcPr>
          <w:p w14:paraId="5B7E0F98" w14:textId="77777777" w:rsidR="005F2D4B" w:rsidRPr="00FD65F4" w:rsidRDefault="005F2D4B" w:rsidP="00E14526">
            <w:pPr>
              <w:spacing w:before="240" w:after="240"/>
              <w:rPr>
                <w:rFonts w:ascii="Arial" w:hAnsi="Arial" w:cs="Arial"/>
                <w:sz w:val="20"/>
                <w:szCs w:val="20"/>
              </w:rPr>
            </w:pPr>
          </w:p>
        </w:tc>
        <w:tc>
          <w:tcPr>
            <w:tcW w:w="2277" w:type="dxa"/>
            <w:shd w:val="clear" w:color="auto" w:fill="FFFFFF" w:themeFill="background1"/>
          </w:tcPr>
          <w:p w14:paraId="5B7E0F99" w14:textId="77777777" w:rsidR="005F2D4B" w:rsidRPr="00FD65F4" w:rsidRDefault="005F2D4B" w:rsidP="00E14526">
            <w:pPr>
              <w:spacing w:before="240" w:after="240"/>
              <w:rPr>
                <w:rFonts w:ascii="Arial" w:hAnsi="Arial" w:cs="Arial"/>
                <w:sz w:val="20"/>
                <w:szCs w:val="20"/>
              </w:rPr>
            </w:pPr>
          </w:p>
        </w:tc>
      </w:tr>
      <w:tr w:rsidR="005F2D4B" w:rsidRPr="00FD65F4" w14:paraId="5B7E0FA0" w14:textId="77777777" w:rsidTr="00E14526">
        <w:trPr>
          <w:cantSplit/>
          <w:trHeight w:val="440"/>
          <w:jc w:val="center"/>
        </w:trPr>
        <w:tc>
          <w:tcPr>
            <w:tcW w:w="2790" w:type="dxa"/>
            <w:shd w:val="clear" w:color="auto" w:fill="FFFFFF" w:themeFill="background1"/>
            <w:vAlign w:val="center"/>
          </w:tcPr>
          <w:p w14:paraId="5B7E0F9B" w14:textId="77777777" w:rsidR="005F2D4B" w:rsidRPr="00FD65F4" w:rsidRDefault="005F2D4B" w:rsidP="00E14526">
            <w:pPr>
              <w:spacing w:before="240" w:after="240"/>
              <w:jc w:val="left"/>
              <w:rPr>
                <w:rFonts w:ascii="Arial" w:hAnsi="Arial" w:cs="Arial"/>
                <w:sz w:val="20"/>
                <w:szCs w:val="20"/>
              </w:rPr>
            </w:pPr>
            <w:r w:rsidRPr="00FD65F4">
              <w:rPr>
                <w:rFonts w:ascii="Arial" w:hAnsi="Arial"/>
                <w:sz w:val="20"/>
              </w:rPr>
              <w:t>2.</w:t>
            </w:r>
          </w:p>
        </w:tc>
        <w:tc>
          <w:tcPr>
            <w:tcW w:w="1416" w:type="dxa"/>
            <w:shd w:val="clear" w:color="auto" w:fill="FFFFFF" w:themeFill="background1"/>
          </w:tcPr>
          <w:p w14:paraId="5B7E0F9C" w14:textId="77777777" w:rsidR="005F2D4B" w:rsidRPr="00FD65F4" w:rsidRDefault="005F2D4B" w:rsidP="00E14526">
            <w:pPr>
              <w:spacing w:before="240" w:after="240"/>
              <w:rPr>
                <w:rFonts w:ascii="Arial" w:hAnsi="Arial" w:cs="Arial"/>
                <w:sz w:val="20"/>
                <w:szCs w:val="20"/>
              </w:rPr>
            </w:pPr>
          </w:p>
        </w:tc>
        <w:tc>
          <w:tcPr>
            <w:tcW w:w="1768" w:type="dxa"/>
            <w:shd w:val="clear" w:color="auto" w:fill="FFFFFF" w:themeFill="background1"/>
          </w:tcPr>
          <w:p w14:paraId="5B7E0F9D" w14:textId="77777777" w:rsidR="005F2D4B" w:rsidRPr="00FD65F4" w:rsidRDefault="005F2D4B" w:rsidP="00E14526">
            <w:pPr>
              <w:spacing w:before="240" w:after="240"/>
              <w:rPr>
                <w:rFonts w:ascii="Arial" w:hAnsi="Arial" w:cs="Arial"/>
                <w:sz w:val="20"/>
                <w:szCs w:val="20"/>
              </w:rPr>
            </w:pPr>
          </w:p>
        </w:tc>
        <w:tc>
          <w:tcPr>
            <w:tcW w:w="2009" w:type="dxa"/>
            <w:shd w:val="clear" w:color="auto" w:fill="FFFFFF" w:themeFill="background1"/>
          </w:tcPr>
          <w:p w14:paraId="5B7E0F9E" w14:textId="77777777" w:rsidR="005F2D4B" w:rsidRPr="00FD65F4" w:rsidRDefault="005F2D4B" w:rsidP="00E14526">
            <w:pPr>
              <w:spacing w:before="240" w:after="240"/>
              <w:rPr>
                <w:rFonts w:ascii="Arial" w:hAnsi="Arial" w:cs="Arial"/>
                <w:sz w:val="20"/>
                <w:szCs w:val="20"/>
              </w:rPr>
            </w:pPr>
          </w:p>
        </w:tc>
        <w:tc>
          <w:tcPr>
            <w:tcW w:w="2277" w:type="dxa"/>
            <w:shd w:val="clear" w:color="auto" w:fill="FFFFFF" w:themeFill="background1"/>
          </w:tcPr>
          <w:p w14:paraId="5B7E0F9F" w14:textId="77777777" w:rsidR="005F2D4B" w:rsidRPr="00FD65F4" w:rsidRDefault="005F2D4B" w:rsidP="00E14526">
            <w:pPr>
              <w:spacing w:before="240" w:after="240"/>
              <w:rPr>
                <w:rFonts w:ascii="Arial" w:hAnsi="Arial" w:cs="Arial"/>
                <w:sz w:val="20"/>
                <w:szCs w:val="20"/>
              </w:rPr>
            </w:pPr>
          </w:p>
        </w:tc>
      </w:tr>
      <w:tr w:rsidR="005F2D4B" w:rsidRPr="00FD65F4" w14:paraId="5B7E0FA6" w14:textId="77777777" w:rsidTr="00E14526">
        <w:trPr>
          <w:cantSplit/>
          <w:trHeight w:val="440"/>
          <w:jc w:val="center"/>
        </w:trPr>
        <w:tc>
          <w:tcPr>
            <w:tcW w:w="2790" w:type="dxa"/>
            <w:shd w:val="clear" w:color="auto" w:fill="FFFFFF" w:themeFill="background1"/>
            <w:vAlign w:val="center"/>
          </w:tcPr>
          <w:p w14:paraId="5B7E0FA1" w14:textId="77777777" w:rsidR="005F2D4B" w:rsidRPr="00FD65F4" w:rsidRDefault="005F2D4B" w:rsidP="00E14526">
            <w:pPr>
              <w:spacing w:before="240" w:after="240"/>
              <w:jc w:val="left"/>
              <w:rPr>
                <w:rFonts w:ascii="Arial" w:hAnsi="Arial" w:cs="Arial"/>
                <w:sz w:val="20"/>
                <w:szCs w:val="20"/>
              </w:rPr>
            </w:pPr>
            <w:r w:rsidRPr="00FD65F4">
              <w:rPr>
                <w:rFonts w:ascii="Arial" w:hAnsi="Arial"/>
                <w:sz w:val="20"/>
              </w:rPr>
              <w:t>3.</w:t>
            </w:r>
          </w:p>
        </w:tc>
        <w:tc>
          <w:tcPr>
            <w:tcW w:w="1416" w:type="dxa"/>
            <w:shd w:val="clear" w:color="auto" w:fill="FFFFFF" w:themeFill="background1"/>
          </w:tcPr>
          <w:p w14:paraId="5B7E0FA2" w14:textId="77777777" w:rsidR="005F2D4B" w:rsidRPr="00FD65F4" w:rsidRDefault="005F2D4B" w:rsidP="00E14526">
            <w:pPr>
              <w:spacing w:before="240" w:after="240"/>
              <w:rPr>
                <w:rFonts w:ascii="Arial" w:hAnsi="Arial" w:cs="Arial"/>
                <w:sz w:val="20"/>
                <w:szCs w:val="20"/>
              </w:rPr>
            </w:pPr>
          </w:p>
        </w:tc>
        <w:tc>
          <w:tcPr>
            <w:tcW w:w="1768" w:type="dxa"/>
            <w:shd w:val="clear" w:color="auto" w:fill="FFFFFF" w:themeFill="background1"/>
          </w:tcPr>
          <w:p w14:paraId="5B7E0FA3" w14:textId="77777777" w:rsidR="005F2D4B" w:rsidRPr="00FD65F4" w:rsidRDefault="005F2D4B" w:rsidP="00E14526">
            <w:pPr>
              <w:spacing w:before="240" w:after="240"/>
              <w:rPr>
                <w:rFonts w:ascii="Arial" w:hAnsi="Arial" w:cs="Arial"/>
                <w:sz w:val="20"/>
                <w:szCs w:val="20"/>
              </w:rPr>
            </w:pPr>
          </w:p>
        </w:tc>
        <w:tc>
          <w:tcPr>
            <w:tcW w:w="2009" w:type="dxa"/>
            <w:shd w:val="clear" w:color="auto" w:fill="FFFFFF" w:themeFill="background1"/>
          </w:tcPr>
          <w:p w14:paraId="5B7E0FA4" w14:textId="77777777" w:rsidR="005F2D4B" w:rsidRPr="00FD65F4" w:rsidRDefault="005F2D4B" w:rsidP="00E14526">
            <w:pPr>
              <w:spacing w:before="240" w:after="240"/>
              <w:rPr>
                <w:rFonts w:ascii="Arial" w:hAnsi="Arial" w:cs="Arial"/>
                <w:sz w:val="20"/>
                <w:szCs w:val="20"/>
              </w:rPr>
            </w:pPr>
          </w:p>
        </w:tc>
        <w:tc>
          <w:tcPr>
            <w:tcW w:w="2277" w:type="dxa"/>
            <w:shd w:val="clear" w:color="auto" w:fill="FFFFFF" w:themeFill="background1"/>
          </w:tcPr>
          <w:p w14:paraId="5B7E0FA5" w14:textId="77777777" w:rsidR="005F2D4B" w:rsidRPr="00FD65F4" w:rsidRDefault="005F2D4B" w:rsidP="00E14526">
            <w:pPr>
              <w:spacing w:before="240" w:after="240"/>
              <w:rPr>
                <w:rFonts w:ascii="Arial" w:hAnsi="Arial" w:cs="Arial"/>
                <w:sz w:val="20"/>
                <w:szCs w:val="20"/>
              </w:rPr>
            </w:pPr>
          </w:p>
        </w:tc>
      </w:tr>
      <w:tr w:rsidR="00B07A1D" w:rsidRPr="00FD65F4" w14:paraId="2A8AC9C9" w14:textId="77777777" w:rsidTr="00E14526">
        <w:trPr>
          <w:cantSplit/>
          <w:trHeight w:val="440"/>
          <w:jc w:val="center"/>
        </w:trPr>
        <w:tc>
          <w:tcPr>
            <w:tcW w:w="2790" w:type="dxa"/>
            <w:shd w:val="clear" w:color="auto" w:fill="FFFFFF" w:themeFill="background1"/>
            <w:vAlign w:val="center"/>
          </w:tcPr>
          <w:p w14:paraId="47BBB7D5" w14:textId="2C5330FD" w:rsidR="00B07A1D" w:rsidRPr="00FD65F4" w:rsidRDefault="00B07A1D" w:rsidP="00E14526">
            <w:pPr>
              <w:spacing w:before="240" w:after="240"/>
              <w:jc w:val="left"/>
              <w:rPr>
                <w:rFonts w:ascii="Arial" w:hAnsi="Arial" w:cs="Arial"/>
                <w:sz w:val="20"/>
                <w:szCs w:val="20"/>
              </w:rPr>
            </w:pPr>
            <w:r w:rsidRPr="00FD65F4">
              <w:rPr>
                <w:rFonts w:ascii="Arial" w:hAnsi="Arial"/>
                <w:sz w:val="20"/>
              </w:rPr>
              <w:t>4.</w:t>
            </w:r>
          </w:p>
        </w:tc>
        <w:tc>
          <w:tcPr>
            <w:tcW w:w="1416" w:type="dxa"/>
            <w:shd w:val="clear" w:color="auto" w:fill="FFFFFF" w:themeFill="background1"/>
          </w:tcPr>
          <w:p w14:paraId="07883249" w14:textId="77777777" w:rsidR="00B07A1D" w:rsidRPr="00FD65F4" w:rsidRDefault="00B07A1D" w:rsidP="00E14526">
            <w:pPr>
              <w:spacing w:before="240" w:after="240"/>
              <w:rPr>
                <w:rFonts w:ascii="Arial" w:hAnsi="Arial" w:cs="Arial"/>
                <w:sz w:val="20"/>
                <w:szCs w:val="20"/>
              </w:rPr>
            </w:pPr>
          </w:p>
        </w:tc>
        <w:tc>
          <w:tcPr>
            <w:tcW w:w="1768" w:type="dxa"/>
            <w:shd w:val="clear" w:color="auto" w:fill="FFFFFF" w:themeFill="background1"/>
          </w:tcPr>
          <w:p w14:paraId="0EFDCE13" w14:textId="77777777" w:rsidR="00B07A1D" w:rsidRPr="00FD65F4" w:rsidRDefault="00B07A1D" w:rsidP="00E14526">
            <w:pPr>
              <w:spacing w:before="240" w:after="240"/>
              <w:rPr>
                <w:rFonts w:ascii="Arial" w:hAnsi="Arial" w:cs="Arial"/>
                <w:sz w:val="20"/>
                <w:szCs w:val="20"/>
              </w:rPr>
            </w:pPr>
          </w:p>
        </w:tc>
        <w:tc>
          <w:tcPr>
            <w:tcW w:w="2009" w:type="dxa"/>
            <w:shd w:val="clear" w:color="auto" w:fill="FFFFFF" w:themeFill="background1"/>
          </w:tcPr>
          <w:p w14:paraId="39D7612E" w14:textId="77777777" w:rsidR="00B07A1D" w:rsidRPr="00FD65F4" w:rsidRDefault="00B07A1D" w:rsidP="00E14526">
            <w:pPr>
              <w:spacing w:before="240" w:after="240"/>
              <w:rPr>
                <w:rFonts w:ascii="Arial" w:hAnsi="Arial" w:cs="Arial"/>
                <w:sz w:val="20"/>
                <w:szCs w:val="20"/>
              </w:rPr>
            </w:pPr>
          </w:p>
        </w:tc>
        <w:tc>
          <w:tcPr>
            <w:tcW w:w="2277" w:type="dxa"/>
            <w:shd w:val="clear" w:color="auto" w:fill="FFFFFF" w:themeFill="background1"/>
          </w:tcPr>
          <w:p w14:paraId="16B7F6FB" w14:textId="77777777" w:rsidR="00B07A1D" w:rsidRPr="00FD65F4" w:rsidRDefault="00B07A1D" w:rsidP="00E14526">
            <w:pPr>
              <w:spacing w:before="240" w:after="240"/>
              <w:rPr>
                <w:rFonts w:ascii="Arial" w:hAnsi="Arial" w:cs="Arial"/>
                <w:sz w:val="20"/>
                <w:szCs w:val="20"/>
              </w:rPr>
            </w:pPr>
          </w:p>
        </w:tc>
      </w:tr>
      <w:tr w:rsidR="00B07A1D" w:rsidRPr="00FD65F4" w14:paraId="20D42F80" w14:textId="77777777" w:rsidTr="00E14526">
        <w:trPr>
          <w:cantSplit/>
          <w:trHeight w:val="440"/>
          <w:jc w:val="center"/>
        </w:trPr>
        <w:tc>
          <w:tcPr>
            <w:tcW w:w="2790" w:type="dxa"/>
            <w:shd w:val="clear" w:color="auto" w:fill="FFFFFF" w:themeFill="background1"/>
            <w:vAlign w:val="center"/>
          </w:tcPr>
          <w:p w14:paraId="3056AC44" w14:textId="08E37140" w:rsidR="00B07A1D" w:rsidRPr="00FD65F4" w:rsidRDefault="00B07A1D" w:rsidP="00E14526">
            <w:pPr>
              <w:spacing w:before="240" w:after="240"/>
              <w:jc w:val="left"/>
              <w:rPr>
                <w:rFonts w:ascii="Arial" w:hAnsi="Arial" w:cs="Arial"/>
                <w:sz w:val="20"/>
                <w:szCs w:val="20"/>
              </w:rPr>
            </w:pPr>
            <w:r w:rsidRPr="00FD65F4">
              <w:rPr>
                <w:rFonts w:ascii="Arial" w:hAnsi="Arial"/>
                <w:sz w:val="20"/>
              </w:rPr>
              <w:t>5.</w:t>
            </w:r>
          </w:p>
        </w:tc>
        <w:tc>
          <w:tcPr>
            <w:tcW w:w="1416" w:type="dxa"/>
            <w:shd w:val="clear" w:color="auto" w:fill="FFFFFF" w:themeFill="background1"/>
          </w:tcPr>
          <w:p w14:paraId="081B814D" w14:textId="77777777" w:rsidR="00B07A1D" w:rsidRPr="00FD65F4" w:rsidRDefault="00B07A1D" w:rsidP="00E14526">
            <w:pPr>
              <w:spacing w:before="240" w:after="240"/>
              <w:rPr>
                <w:rFonts w:ascii="Arial" w:hAnsi="Arial" w:cs="Arial"/>
                <w:sz w:val="20"/>
                <w:szCs w:val="20"/>
              </w:rPr>
            </w:pPr>
          </w:p>
        </w:tc>
        <w:tc>
          <w:tcPr>
            <w:tcW w:w="1768" w:type="dxa"/>
            <w:shd w:val="clear" w:color="auto" w:fill="FFFFFF" w:themeFill="background1"/>
          </w:tcPr>
          <w:p w14:paraId="223C1D39" w14:textId="77777777" w:rsidR="00B07A1D" w:rsidRPr="00FD65F4" w:rsidRDefault="00B07A1D" w:rsidP="00E14526">
            <w:pPr>
              <w:spacing w:before="240" w:after="240"/>
              <w:rPr>
                <w:rFonts w:ascii="Arial" w:hAnsi="Arial" w:cs="Arial"/>
                <w:sz w:val="20"/>
                <w:szCs w:val="20"/>
              </w:rPr>
            </w:pPr>
          </w:p>
        </w:tc>
        <w:tc>
          <w:tcPr>
            <w:tcW w:w="2009" w:type="dxa"/>
            <w:shd w:val="clear" w:color="auto" w:fill="FFFFFF" w:themeFill="background1"/>
          </w:tcPr>
          <w:p w14:paraId="7739DAA9" w14:textId="77777777" w:rsidR="00B07A1D" w:rsidRPr="00FD65F4" w:rsidRDefault="00B07A1D" w:rsidP="00E14526">
            <w:pPr>
              <w:spacing w:before="240" w:after="240"/>
              <w:rPr>
                <w:rFonts w:ascii="Arial" w:hAnsi="Arial" w:cs="Arial"/>
                <w:sz w:val="20"/>
                <w:szCs w:val="20"/>
              </w:rPr>
            </w:pPr>
          </w:p>
        </w:tc>
        <w:tc>
          <w:tcPr>
            <w:tcW w:w="2277" w:type="dxa"/>
            <w:shd w:val="clear" w:color="auto" w:fill="FFFFFF" w:themeFill="background1"/>
          </w:tcPr>
          <w:p w14:paraId="01868620" w14:textId="77777777" w:rsidR="00B07A1D" w:rsidRPr="00FD65F4" w:rsidRDefault="00B07A1D" w:rsidP="00E14526">
            <w:pPr>
              <w:spacing w:before="240" w:after="240"/>
              <w:rPr>
                <w:rFonts w:ascii="Arial" w:hAnsi="Arial" w:cs="Arial"/>
                <w:sz w:val="20"/>
                <w:szCs w:val="20"/>
              </w:rPr>
            </w:pPr>
          </w:p>
        </w:tc>
      </w:tr>
    </w:tbl>
    <w:p w14:paraId="22CCA0D0" w14:textId="77777777" w:rsidR="0071784F" w:rsidRPr="00FD65F4" w:rsidRDefault="0071784F" w:rsidP="0071784F">
      <w:pPr>
        <w:rPr>
          <w:rFonts w:ascii="Arial" w:hAnsi="Arial" w:cs="Arial"/>
          <w:i/>
          <w:sz w:val="20"/>
          <w:szCs w:val="22"/>
        </w:rPr>
      </w:pPr>
    </w:p>
    <w:p w14:paraId="543C6380" w14:textId="77777777" w:rsidR="00CF13E1" w:rsidRPr="00FD65F4" w:rsidRDefault="00CF13E1" w:rsidP="00CF13E1">
      <w:pPr>
        <w:spacing w:line="276" w:lineRule="auto"/>
        <w:ind w:left="-18" w:firstLine="18"/>
        <w:rPr>
          <w:rFonts w:ascii="Arial" w:hAnsi="Arial" w:cs="Arial"/>
          <w:i/>
          <w:sz w:val="20"/>
          <w:szCs w:val="22"/>
        </w:rPr>
      </w:pPr>
      <w:r w:rsidRPr="00FD65F4">
        <w:rPr>
          <w:rFonts w:ascii="Arial" w:hAnsi="Arial"/>
          <w:i/>
          <w:sz w:val="20"/>
        </w:rPr>
        <w:t>Dëshmia që e konfirmon diagnozën duhet të bashkëngjitet dhe të përcillet me këtë aplikacion. Informatat mjekësore duhet të përfshijnë historinë e plotë mjekësore dhe rezultatet e të gjitha ekzaminimeve përkatëse, hulumtimet laboratorike dhe studimet e imazheve.</w:t>
      </w:r>
      <w:r w:rsidRPr="00FD65F4">
        <w:t xml:space="preserve"> </w:t>
      </w:r>
      <w:r w:rsidRPr="00FD65F4">
        <w:rPr>
          <w:rFonts w:ascii="Arial" w:hAnsi="Arial"/>
          <w:i/>
          <w:sz w:val="20"/>
        </w:rPr>
        <w:t>Kur të jetë e mundur, përfshini edhe kopjet e raporteve ose të shkresave origjinale. Për më tepër, një përmbledhje e shkurtër që përfshinë diagnozën, elementët kryesorë të ekzaminimeve klinike, testet mjekësore dhe plani i trajtimit janë të dobishme.</w:t>
      </w:r>
    </w:p>
    <w:p w14:paraId="2BC2014A" w14:textId="77777777" w:rsidR="00CF13E1" w:rsidRPr="00FD65F4" w:rsidRDefault="00CF13E1" w:rsidP="00CF13E1">
      <w:pPr>
        <w:spacing w:line="276" w:lineRule="auto"/>
        <w:rPr>
          <w:rFonts w:ascii="Arial" w:hAnsi="Arial" w:cs="Arial"/>
          <w:sz w:val="22"/>
          <w:szCs w:val="22"/>
        </w:rPr>
      </w:pPr>
    </w:p>
    <w:p w14:paraId="4CB83AEA" w14:textId="77777777" w:rsidR="00CF13E1" w:rsidRPr="00FD65F4" w:rsidRDefault="00CF13E1" w:rsidP="00CF13E1">
      <w:pPr>
        <w:spacing w:line="276" w:lineRule="auto"/>
        <w:rPr>
          <w:rFonts w:ascii="Arial" w:hAnsi="Arial" w:cs="Arial"/>
          <w:i/>
          <w:sz w:val="20"/>
          <w:szCs w:val="22"/>
        </w:rPr>
      </w:pPr>
      <w:r w:rsidRPr="00FD65F4">
        <w:rPr>
          <w:rFonts w:ascii="Arial" w:hAnsi="Arial"/>
          <w:i/>
          <w:sz w:val="20"/>
        </w:rPr>
        <w:t>Nëse një ilaç i lejuar mund të përdoret për ta trajtuar gjendjen mjekësore, jepni arsyetimin për përjashtimin e përdorimit terapeutik për ilaçet e ndaluara.</w:t>
      </w:r>
    </w:p>
    <w:p w14:paraId="52B90457" w14:textId="77777777" w:rsidR="00CF13E1" w:rsidRPr="00FD65F4" w:rsidRDefault="00CF13E1" w:rsidP="00CF13E1">
      <w:pPr>
        <w:spacing w:line="276" w:lineRule="auto"/>
        <w:rPr>
          <w:rFonts w:ascii="Arial" w:hAnsi="Arial" w:cs="Arial"/>
          <w:i/>
          <w:sz w:val="20"/>
          <w:szCs w:val="22"/>
        </w:rPr>
      </w:pPr>
    </w:p>
    <w:p w14:paraId="0595AA71" w14:textId="4C9F8A43" w:rsidR="00141C41" w:rsidRPr="00FD65F4" w:rsidRDefault="00CF13E1" w:rsidP="0071784F">
      <w:pPr>
        <w:rPr>
          <w:rFonts w:ascii="Arial" w:hAnsi="Arial" w:cs="Arial"/>
          <w:i/>
          <w:sz w:val="20"/>
          <w:szCs w:val="22"/>
        </w:rPr>
        <w:sectPr w:rsidR="00141C41" w:rsidRPr="00FD65F4" w:rsidSect="002F25BB">
          <w:pgSz w:w="12241" w:h="15842" w:code="1"/>
          <w:pgMar w:top="1440" w:right="1080" w:bottom="1008" w:left="1080" w:header="720" w:footer="360" w:gutter="0"/>
          <w:cols w:space="720"/>
          <w:noEndnote/>
          <w:docGrid w:linePitch="360"/>
        </w:sectPr>
      </w:pPr>
      <w:r w:rsidRPr="00FD65F4">
        <w:rPr>
          <w:rFonts w:ascii="Arial" w:hAnsi="Arial"/>
          <w:i/>
          <w:sz w:val="20"/>
        </w:rPr>
        <w:t xml:space="preserve">WADA mban një seri Listash Kontrolli TUE si ndihmë për sportistët dhe mjekët në përgatitjen e aplikacioneve TUE të plota dhe të thukëta. Këto mund të arrihen duke shkruar “Checklist” në fushën e kërkimit në uebsajtin e WADA: </w:t>
      </w:r>
      <w:hyperlink r:id="rId15" w:history="1">
        <w:r w:rsidRPr="00FD65F4">
          <w:rPr>
            <w:rStyle w:val="Hyperlink"/>
            <w:rFonts w:ascii="Arial" w:hAnsi="Arial"/>
            <w:i/>
            <w:sz w:val="20"/>
          </w:rPr>
          <w:t>https://www.wada-ama.org</w:t>
        </w:r>
      </w:hyperlink>
      <w:r w:rsidRPr="00FD65F4">
        <w:rPr>
          <w:rFonts w:ascii="Arial" w:hAnsi="Arial"/>
          <w:i/>
          <w:sz w:val="20"/>
        </w:rPr>
        <w:t>.</w:t>
      </w:r>
    </w:p>
    <w:p w14:paraId="5B7E0FA9" w14:textId="684B59B3" w:rsidR="00F420A6" w:rsidRPr="00FD65F4" w:rsidRDefault="00103C80" w:rsidP="00E14526">
      <w:pPr>
        <w:pStyle w:val="ListParagraph"/>
        <w:numPr>
          <w:ilvl w:val="0"/>
          <w:numId w:val="9"/>
        </w:numPr>
        <w:spacing w:after="360"/>
        <w:rPr>
          <w:rFonts w:ascii="Arial" w:hAnsi="Arial" w:cs="Arial"/>
          <w:b/>
          <w:bCs/>
        </w:rPr>
      </w:pPr>
      <w:r w:rsidRPr="00FD65F4">
        <w:rPr>
          <w:rFonts w:ascii="Arial" w:hAnsi="Arial"/>
          <w:b/>
          <w:noProof/>
          <w:lang w:val="en-US"/>
        </w:rPr>
        <w:lastRenderedPageBreak/>
        <mc:AlternateContent>
          <mc:Choice Requires="wps">
            <w:drawing>
              <wp:anchor distT="0" distB="0" distL="114300" distR="114300" simplePos="0" relativeHeight="251685902" behindDoc="1" locked="0" layoutInCell="1" allowOverlap="1" wp14:anchorId="7103DC3B" wp14:editId="6D1CF3EB">
                <wp:simplePos x="0" y="0"/>
                <wp:positionH relativeFrom="margin">
                  <wp:posOffset>-52118</wp:posOffset>
                </wp:positionH>
                <wp:positionV relativeFrom="paragraph">
                  <wp:posOffset>380641</wp:posOffset>
                </wp:positionV>
                <wp:extent cx="6685461" cy="6946061"/>
                <wp:effectExtent l="133350" t="133350" r="153670" b="160020"/>
                <wp:wrapNone/>
                <wp:docPr id="23" name="Rectangle 23"/>
                <wp:cNvGraphicFramePr/>
                <a:graphic xmlns:a="http://schemas.openxmlformats.org/drawingml/2006/main">
                  <a:graphicData uri="http://schemas.microsoft.com/office/word/2010/wordprocessingShape">
                    <wps:wsp>
                      <wps:cNvSpPr/>
                      <wps:spPr>
                        <a:xfrm>
                          <a:off x="0" y="0"/>
                          <a:ext cx="6685461" cy="6946061"/>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9F0487E" id="Rectangle 23" o:spid="_x0000_s1026" style="position:absolute;margin-left:-4.1pt;margin-top:29.95pt;width:526.4pt;height:546.95pt;z-index:-2516305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" filled="f" strokecolor="#002060" strokeweight="1pt">
                <v:shadow on="t" type="perspective" color="black" opacity="26214f" offset="0,0" matrix="66847f,,,66847f"/>
                <w10:wrap anchorx="margin"/>
              </v:rect>
            </w:pict>
          </mc:Fallback>
        </mc:AlternateContent>
      </w:r>
      <w:r w:rsidRPr="00FD65F4">
        <w:rPr>
          <w:rFonts w:ascii="Arial" w:hAnsi="Arial"/>
          <w:b/>
        </w:rPr>
        <w:t>Deklarata e mjekut</w:t>
      </w:r>
    </w:p>
    <w:p w14:paraId="23376F28" w14:textId="1D69360D" w:rsidR="002D6CE9" w:rsidRPr="00FD65F4" w:rsidRDefault="002D6CE9" w:rsidP="00263FC7">
      <w:pPr>
        <w:spacing w:line="276" w:lineRule="auto"/>
        <w:ind w:left="180"/>
        <w:rPr>
          <w:rFonts w:ascii="Arial" w:hAnsi="Arial" w:cs="Arial"/>
          <w:bCs/>
          <w:sz w:val="14"/>
          <w:szCs w:val="14"/>
        </w:rPr>
      </w:pPr>
    </w:p>
    <w:p w14:paraId="02476BC4" w14:textId="1F880DAD" w:rsidR="006E4BC3" w:rsidRPr="00FD65F4" w:rsidRDefault="00B20B86" w:rsidP="006E4BC3">
      <w:pPr>
        <w:spacing w:after="720" w:line="360" w:lineRule="auto"/>
        <w:ind w:left="180"/>
        <w:rPr>
          <w:rFonts w:ascii="Arial" w:hAnsi="Arial" w:cs="Arial"/>
          <w:bCs/>
          <w:sz w:val="20"/>
          <w:szCs w:val="20"/>
        </w:rPr>
      </w:pPr>
      <w:r w:rsidRPr="00FD65F4">
        <w:rPr>
          <w:rFonts w:ascii="Arial" w:hAnsi="Arial"/>
          <w:sz w:val="20"/>
        </w:rPr>
        <w:t xml:space="preserve">Vërtetoj se informatat në seksionet 4 dhe 5 më sipër janë të sakta. E konfirmoj dhe pajtohem se informatat e mia personale mund të përdoren nga Organizatat Anti-Doping (ADO) për të më kontaktuar në lidhje me këtë aplikacion TUE, për ta verifikuar vlerësimin profesional në lidhje me procesin TUE, ose në lidhje me hetimet ose procedurat që lidhen me shkeljen e Rregullit Anti-Doping. E konfirmoj dhe pajtohem që informatat e mia personale do të ngarkohen në Sistemin e Administrimit dhe Menaxhimit Anti-Doping (ADAMS) për këto qëllime </w:t>
      </w:r>
      <w:r w:rsidRPr="00FD65F4">
        <w:rPr>
          <w:rFonts w:ascii="Arial" w:hAnsi="Arial"/>
          <w:color w:val="000000" w:themeColor="text1"/>
          <w:sz w:val="20"/>
        </w:rPr>
        <w:t>(shih [</w:t>
      </w:r>
      <w:sdt>
        <w:sdtPr>
          <w:rPr>
            <w:rFonts w:ascii="Arial" w:hAnsi="Arial" w:cs="Arial"/>
            <w:color w:val="000000" w:themeColor="text1"/>
            <w:sz w:val="20"/>
            <w:szCs w:val="20"/>
          </w:rPr>
          <w:alias w:val="Fute linkun/referencën për politikën e privatësisë së ADO"/>
          <w:tag w:val="Insert link/reference to ADO's privacy policy"/>
          <w:id w:val="-402292872"/>
          <w:placeholder>
            <w:docPart w:val="E303D5CF4C954032AEC88A73B17A81F6"/>
          </w:placeholder>
        </w:sdtPr>
        <w:sdtEndPr/>
        <w:sdtContent>
          <w:sdt>
            <w:sdtPr>
              <w:rPr>
                <w:rFonts w:ascii="Arial" w:hAnsi="Arial" w:cs="Arial"/>
                <w:i/>
                <w:iCs/>
                <w:color w:val="000000" w:themeColor="text1"/>
                <w:sz w:val="18"/>
                <w:szCs w:val="18"/>
              </w:rPr>
              <w:id w:val="-1093476971"/>
              <w:placeholder>
                <w:docPart w:val="DefaultPlaceholder_-1854013440"/>
              </w:placeholder>
              <w:text/>
            </w:sdtPr>
            <w:sdtEndPr/>
            <w:sdtContent>
              <w:r w:rsidRPr="00FD65F4">
                <w:rPr>
                  <w:rFonts w:ascii="Arial" w:hAnsi="Arial"/>
                  <w:i/>
                  <w:color w:val="000000" w:themeColor="text1"/>
                  <w:sz w:val="18"/>
                </w:rPr>
                <w:t>Fute linkun/referencën për politikën e privatësisë së ADO</w:t>
              </w:r>
            </w:sdtContent>
          </w:sdt>
        </w:sdtContent>
      </w:sdt>
      <w:r w:rsidRPr="00FD65F4">
        <w:rPr>
          <w:rFonts w:ascii="Arial" w:hAnsi="Arial"/>
          <w:sz w:val="20"/>
        </w:rPr>
        <w:t xml:space="preserve"> dhe </w:t>
      </w:r>
      <w:hyperlink r:id="rId16" w:history="1">
        <w:r w:rsidRPr="00FD65F4">
          <w:rPr>
            <w:rStyle w:val="Hyperlink"/>
            <w:rFonts w:ascii="Arial" w:hAnsi="Arial"/>
            <w:sz w:val="20"/>
          </w:rPr>
          <w:t>Politikën e privatësisë së ADO</w:t>
        </w:r>
      </w:hyperlink>
      <w:r w:rsidRPr="00FD65F4">
        <w:rPr>
          <w:rFonts w:ascii="Arial" w:hAnsi="Arial"/>
          <w:sz w:val="20"/>
        </w:rPr>
        <w:t xml:space="preserve"> për më shumë detaje). </w:t>
      </w:r>
    </w:p>
    <w:p w14:paraId="5D38E7FA" w14:textId="0A929F69" w:rsidR="00EC4892" w:rsidRPr="00FD65F4" w:rsidRDefault="00EC4892" w:rsidP="00263FC7">
      <w:pPr>
        <w:spacing w:after="600"/>
        <w:ind w:firstLine="180"/>
        <w:rPr>
          <w:rFonts w:ascii="Arial" w:hAnsi="Arial" w:cs="Arial"/>
          <w:color w:val="000000" w:themeColor="text1"/>
          <w:sz w:val="20"/>
          <w:szCs w:val="20"/>
        </w:rPr>
      </w:pPr>
      <w:r w:rsidRPr="00FD65F4">
        <w:rPr>
          <w:rFonts w:ascii="Arial" w:hAnsi="Arial"/>
          <w:color w:val="000000" w:themeColor="text1"/>
          <w:sz w:val="20"/>
        </w:rPr>
        <w:t xml:space="preserve">Emri: </w:t>
      </w:r>
      <w:sdt>
        <w:sdtPr>
          <w:rPr>
            <w:rFonts w:ascii="Arial" w:hAnsi="Arial" w:cs="Arial"/>
            <w:color w:val="000000" w:themeColor="text1"/>
            <w:sz w:val="20"/>
            <w:szCs w:val="20"/>
          </w:rPr>
          <w:id w:val="-1412771352"/>
          <w:placeholder>
            <w:docPart w:val="2C00097C828B419797DB137FA78DA4D9"/>
          </w:placeholder>
          <w:showingPlcHdr/>
        </w:sdtPr>
        <w:sdtEndPr/>
        <w:sdtContent>
          <w:r w:rsidRPr="00FD65F4">
            <w:rPr>
              <w:rStyle w:val="PlaceholderText"/>
              <w:rFonts w:ascii="Arial" w:hAnsi="Arial"/>
              <w:i/>
              <w:color w:val="000000" w:themeColor="text1"/>
              <w:sz w:val="18"/>
              <w:u w:val="single"/>
            </w:rPr>
            <w:t>Kliko ose prek këtu për ta futur tekstin.</w:t>
          </w:r>
        </w:sdtContent>
      </w:sdt>
    </w:p>
    <w:p w14:paraId="6B1B7AD0" w14:textId="20DC785F" w:rsidR="00EC4892" w:rsidRPr="00FD65F4" w:rsidRDefault="00EC4892" w:rsidP="00263FC7">
      <w:pPr>
        <w:spacing w:after="720"/>
        <w:ind w:firstLine="180"/>
        <w:rPr>
          <w:rFonts w:ascii="Arial" w:hAnsi="Arial" w:cs="Arial"/>
          <w:color w:val="000000" w:themeColor="text1"/>
          <w:sz w:val="20"/>
          <w:szCs w:val="20"/>
        </w:rPr>
      </w:pPr>
      <w:r w:rsidRPr="00FD65F4">
        <w:rPr>
          <w:rFonts w:ascii="Arial" w:hAnsi="Arial"/>
          <w:color w:val="000000" w:themeColor="text1"/>
          <w:sz w:val="20"/>
        </w:rPr>
        <w:t xml:space="preserve">Specializimi mjekësor: </w:t>
      </w:r>
      <w:sdt>
        <w:sdtPr>
          <w:rPr>
            <w:rFonts w:ascii="Arial" w:hAnsi="Arial" w:cs="Arial"/>
            <w:color w:val="000000" w:themeColor="text1"/>
            <w:sz w:val="20"/>
            <w:szCs w:val="20"/>
          </w:rPr>
          <w:id w:val="2008318115"/>
          <w:placeholder>
            <w:docPart w:val="9A75A756844B47DC9306A4CA70346425"/>
          </w:placeholder>
          <w:showingPlcHdr/>
        </w:sdtPr>
        <w:sdtEndPr/>
        <w:sdtContent>
          <w:r w:rsidRPr="00FD65F4">
            <w:rPr>
              <w:rStyle w:val="PlaceholderText"/>
              <w:rFonts w:ascii="Arial" w:hAnsi="Arial"/>
              <w:i/>
              <w:color w:val="000000" w:themeColor="text1"/>
              <w:sz w:val="18"/>
              <w:u w:val="single"/>
            </w:rPr>
            <w:t>Kliko ose prek këtu për ta futur tekstin.</w:t>
          </w:r>
        </w:sdtContent>
      </w:sdt>
    </w:p>
    <w:p w14:paraId="47EC361B" w14:textId="26B32BF6" w:rsidR="00EC4892" w:rsidRPr="00FD65F4" w:rsidRDefault="00EC4892" w:rsidP="00E14526">
      <w:pPr>
        <w:tabs>
          <w:tab w:val="left" w:pos="5580"/>
        </w:tabs>
        <w:spacing w:after="600"/>
        <w:ind w:firstLine="180"/>
        <w:rPr>
          <w:rFonts w:ascii="Arial" w:hAnsi="Arial" w:cs="Arial"/>
          <w:color w:val="000000" w:themeColor="text1"/>
          <w:sz w:val="20"/>
          <w:szCs w:val="20"/>
        </w:rPr>
      </w:pPr>
      <w:r w:rsidRPr="00FD65F4">
        <w:rPr>
          <w:rFonts w:ascii="Arial" w:hAnsi="Arial"/>
          <w:color w:val="000000" w:themeColor="text1"/>
          <w:sz w:val="20"/>
        </w:rPr>
        <w:t xml:space="preserve">Numri i licencës: </w:t>
      </w:r>
      <w:sdt>
        <w:sdtPr>
          <w:rPr>
            <w:rFonts w:ascii="Arial" w:hAnsi="Arial" w:cs="Arial"/>
            <w:color w:val="000000" w:themeColor="text1"/>
            <w:sz w:val="20"/>
            <w:szCs w:val="20"/>
          </w:rPr>
          <w:id w:val="1631430377"/>
          <w:placeholder>
            <w:docPart w:val="63BAB13556E74938A30DB79878A76F9B"/>
          </w:placeholder>
          <w:showingPlcHdr/>
        </w:sdtPr>
        <w:sdtEndPr/>
        <w:sdtContent>
          <w:r w:rsidRPr="00FD65F4">
            <w:rPr>
              <w:rStyle w:val="PlaceholderText"/>
              <w:rFonts w:ascii="Arial" w:hAnsi="Arial"/>
              <w:i/>
              <w:color w:val="000000" w:themeColor="text1"/>
              <w:sz w:val="18"/>
              <w:u w:val="single"/>
            </w:rPr>
            <w:t>Kliko ose prek këtu për ta futur tekstin.</w:t>
          </w:r>
        </w:sdtContent>
      </w:sdt>
      <w:r w:rsidRPr="00FD65F4">
        <w:rPr>
          <w:rFonts w:ascii="Arial" w:hAnsi="Arial"/>
          <w:color w:val="000000" w:themeColor="text1"/>
          <w:sz w:val="20"/>
        </w:rPr>
        <w:tab/>
      </w:r>
      <w:r w:rsidRPr="00FD65F4">
        <w:rPr>
          <w:rFonts w:ascii="Arial" w:hAnsi="Arial"/>
          <w:color w:val="000000" w:themeColor="text1"/>
          <w:sz w:val="20"/>
        </w:rPr>
        <w:tab/>
        <w:t xml:space="preserve">Organi licencëdhënës: </w:t>
      </w:r>
      <w:sdt>
        <w:sdtPr>
          <w:rPr>
            <w:rFonts w:ascii="Arial" w:hAnsi="Arial" w:cs="Arial"/>
            <w:color w:val="000000" w:themeColor="text1"/>
            <w:sz w:val="20"/>
            <w:szCs w:val="20"/>
          </w:rPr>
          <w:id w:val="1470166072"/>
          <w:placeholder>
            <w:docPart w:val="5018BCE43C334A4788821E9C9FD9BCFF"/>
          </w:placeholder>
          <w:showingPlcHdr/>
        </w:sdtPr>
        <w:sdtEndPr/>
        <w:sdtContent>
          <w:r w:rsidRPr="00FD65F4">
            <w:rPr>
              <w:rStyle w:val="PlaceholderText"/>
              <w:rFonts w:ascii="Arial" w:hAnsi="Arial"/>
              <w:i/>
              <w:color w:val="000000" w:themeColor="text1"/>
              <w:sz w:val="18"/>
              <w:u w:val="single"/>
            </w:rPr>
            <w:t>Kliko ose prek këtu për ta futur tekstin.</w:t>
          </w:r>
        </w:sdtContent>
      </w:sdt>
    </w:p>
    <w:p w14:paraId="376FD8F6" w14:textId="24A917FE" w:rsidR="00EC4892" w:rsidRPr="00FD65F4" w:rsidRDefault="00EC4892" w:rsidP="00E14526">
      <w:pPr>
        <w:spacing w:after="600"/>
        <w:ind w:firstLine="180"/>
        <w:rPr>
          <w:rFonts w:ascii="Arial" w:hAnsi="Arial" w:cs="Arial"/>
          <w:color w:val="000000" w:themeColor="text1"/>
          <w:sz w:val="20"/>
          <w:szCs w:val="20"/>
        </w:rPr>
      </w:pPr>
      <w:r w:rsidRPr="00FD65F4">
        <w:rPr>
          <w:rFonts w:ascii="Arial" w:hAnsi="Arial"/>
          <w:color w:val="000000" w:themeColor="text1"/>
          <w:sz w:val="20"/>
        </w:rPr>
        <w:t xml:space="preserve">Adresa: </w:t>
      </w:r>
      <w:sdt>
        <w:sdtPr>
          <w:rPr>
            <w:rFonts w:ascii="Arial" w:hAnsi="Arial" w:cs="Arial"/>
            <w:color w:val="000000" w:themeColor="text1"/>
            <w:sz w:val="20"/>
            <w:szCs w:val="20"/>
          </w:rPr>
          <w:id w:val="-2079131883"/>
          <w:placeholder>
            <w:docPart w:val="D33A18DBE925441FB539D513B7797DB2"/>
          </w:placeholder>
          <w:showingPlcHdr/>
        </w:sdtPr>
        <w:sdtEndPr/>
        <w:sdtContent>
          <w:r w:rsidRPr="00FD65F4">
            <w:rPr>
              <w:rStyle w:val="PlaceholderText"/>
              <w:rFonts w:ascii="Arial" w:hAnsi="Arial"/>
              <w:i/>
              <w:color w:val="000000" w:themeColor="text1"/>
              <w:sz w:val="18"/>
              <w:u w:val="single"/>
            </w:rPr>
            <w:t>Kliko ose prek këtu për ta futur tekstin.</w:t>
          </w:r>
        </w:sdtContent>
      </w:sdt>
    </w:p>
    <w:p w14:paraId="6FBBF8DF" w14:textId="1E061743" w:rsidR="00EC4892" w:rsidRPr="00FD65F4" w:rsidRDefault="00FB3260" w:rsidP="00263FC7">
      <w:pPr>
        <w:tabs>
          <w:tab w:val="left" w:pos="5769"/>
        </w:tabs>
        <w:spacing w:after="600"/>
        <w:ind w:firstLine="180"/>
        <w:rPr>
          <w:rFonts w:ascii="Arial" w:hAnsi="Arial" w:cs="Arial"/>
          <w:color w:val="000000" w:themeColor="text1"/>
          <w:sz w:val="20"/>
          <w:szCs w:val="20"/>
        </w:rPr>
      </w:pPr>
      <w:r w:rsidRPr="00FD65F4">
        <w:rPr>
          <w:rFonts w:ascii="Arial" w:hAnsi="Arial"/>
          <w:color w:val="000000" w:themeColor="text1"/>
          <w:sz w:val="20"/>
        </w:rPr>
        <w:t xml:space="preserve">Qyteti: </w:t>
      </w:r>
      <w:sdt>
        <w:sdtPr>
          <w:rPr>
            <w:rFonts w:ascii="Arial" w:hAnsi="Arial" w:cs="Arial"/>
            <w:color w:val="000000" w:themeColor="text1"/>
            <w:sz w:val="20"/>
            <w:szCs w:val="20"/>
          </w:rPr>
          <w:id w:val="1972163958"/>
          <w:placeholder>
            <w:docPart w:val="9C64F4A589B742DD85377A2C87397FF1"/>
          </w:placeholder>
          <w:showingPlcHdr/>
        </w:sdtPr>
        <w:sdtEndPr/>
        <w:sdtContent>
          <w:r w:rsidRPr="00FD65F4">
            <w:rPr>
              <w:rStyle w:val="PlaceholderText"/>
              <w:rFonts w:ascii="Arial" w:hAnsi="Arial"/>
              <w:i/>
              <w:color w:val="000000" w:themeColor="text1"/>
              <w:sz w:val="18"/>
              <w:u w:val="single"/>
            </w:rPr>
            <w:t>Kliko ose prek këtu për ta futur tekstin.</w:t>
          </w:r>
        </w:sdtContent>
      </w:sdt>
      <w:r w:rsidRPr="00FD65F4">
        <w:rPr>
          <w:rFonts w:ascii="Arial" w:hAnsi="Arial"/>
          <w:color w:val="000000" w:themeColor="text1"/>
          <w:sz w:val="20"/>
        </w:rPr>
        <w:tab/>
        <w:t xml:space="preserve">Shteti: </w:t>
      </w:r>
      <w:sdt>
        <w:sdtPr>
          <w:rPr>
            <w:rFonts w:ascii="Arial" w:hAnsi="Arial" w:cs="Arial"/>
            <w:color w:val="000000" w:themeColor="text1"/>
            <w:sz w:val="20"/>
            <w:szCs w:val="20"/>
          </w:rPr>
          <w:id w:val="-1072267755"/>
          <w:placeholder>
            <w:docPart w:val="62492F3E3A6E4706B125C7CF9B45DA0E"/>
          </w:placeholder>
          <w:showingPlcHdr/>
        </w:sdtPr>
        <w:sdtEndPr/>
        <w:sdtContent>
          <w:r w:rsidRPr="00FD65F4">
            <w:rPr>
              <w:rStyle w:val="PlaceholderText"/>
              <w:rFonts w:ascii="Arial" w:hAnsi="Arial"/>
              <w:i/>
              <w:color w:val="000000" w:themeColor="text1"/>
              <w:sz w:val="18"/>
              <w:u w:val="single"/>
            </w:rPr>
            <w:t>Kliko ose prek këtu për ta futur tekstin.</w:t>
          </w:r>
        </w:sdtContent>
      </w:sdt>
    </w:p>
    <w:p w14:paraId="63AFC568" w14:textId="0E62E54F" w:rsidR="00B5197A" w:rsidRPr="00FD65F4" w:rsidRDefault="00B5197A" w:rsidP="00263FC7">
      <w:pPr>
        <w:spacing w:after="600"/>
        <w:ind w:firstLine="180"/>
        <w:rPr>
          <w:rFonts w:ascii="Arial" w:hAnsi="Arial" w:cs="Arial"/>
          <w:color w:val="000000" w:themeColor="text1"/>
          <w:sz w:val="20"/>
          <w:szCs w:val="20"/>
        </w:rPr>
      </w:pPr>
      <w:r w:rsidRPr="00FD65F4">
        <w:rPr>
          <w:rFonts w:ascii="Arial" w:hAnsi="Arial"/>
          <w:color w:val="000000" w:themeColor="text1"/>
          <w:sz w:val="20"/>
        </w:rPr>
        <w:t xml:space="preserve">Kodi Postar: </w:t>
      </w:r>
      <w:sdt>
        <w:sdtPr>
          <w:rPr>
            <w:rFonts w:ascii="Arial" w:hAnsi="Arial" w:cs="Arial"/>
            <w:color w:val="000000" w:themeColor="text1"/>
            <w:sz w:val="20"/>
            <w:szCs w:val="20"/>
          </w:rPr>
          <w:id w:val="-1114283325"/>
          <w:placeholder>
            <w:docPart w:val="7B8DE4AE06754487A4E39B239F9B845C"/>
          </w:placeholder>
          <w:showingPlcHdr/>
        </w:sdtPr>
        <w:sdtEndPr/>
        <w:sdtContent>
          <w:r w:rsidRPr="00FD65F4">
            <w:rPr>
              <w:rStyle w:val="PlaceholderText"/>
              <w:rFonts w:ascii="Arial" w:hAnsi="Arial"/>
              <w:i/>
              <w:color w:val="000000" w:themeColor="text1"/>
              <w:sz w:val="18"/>
              <w:u w:val="single"/>
            </w:rPr>
            <w:t>Kliko ose prek këtu për ta futur tekstin.</w:t>
          </w:r>
        </w:sdtContent>
      </w:sdt>
    </w:p>
    <w:p w14:paraId="52057927" w14:textId="0303B3B0" w:rsidR="00EC4892" w:rsidRPr="00FD65F4" w:rsidRDefault="00EC4892" w:rsidP="00C91182">
      <w:pPr>
        <w:tabs>
          <w:tab w:val="center" w:pos="5400"/>
        </w:tabs>
        <w:spacing w:after="60"/>
        <w:ind w:firstLine="180"/>
        <w:rPr>
          <w:rFonts w:ascii="Arial" w:hAnsi="Arial" w:cs="Arial"/>
          <w:color w:val="000000" w:themeColor="text1"/>
          <w:sz w:val="20"/>
          <w:szCs w:val="20"/>
        </w:rPr>
      </w:pPr>
      <w:r w:rsidRPr="00FD65F4">
        <w:rPr>
          <w:rFonts w:ascii="Arial" w:hAnsi="Arial"/>
          <w:color w:val="000000" w:themeColor="text1"/>
          <w:sz w:val="20"/>
        </w:rPr>
        <w:t xml:space="preserve">Telefoni: </w:t>
      </w:r>
      <w:sdt>
        <w:sdtPr>
          <w:rPr>
            <w:rFonts w:ascii="Arial" w:hAnsi="Arial" w:cs="Arial"/>
            <w:color w:val="000000" w:themeColor="text1"/>
            <w:sz w:val="20"/>
            <w:szCs w:val="20"/>
          </w:rPr>
          <w:id w:val="1401477135"/>
          <w:placeholder>
            <w:docPart w:val="400A273F5E8146DAA27466D0703E049C"/>
          </w:placeholder>
          <w:showingPlcHdr/>
        </w:sdtPr>
        <w:sdtEndPr/>
        <w:sdtContent>
          <w:r w:rsidRPr="00FD65F4">
            <w:rPr>
              <w:rStyle w:val="PlaceholderText"/>
              <w:rFonts w:ascii="Arial" w:hAnsi="Arial"/>
              <w:i/>
              <w:color w:val="000000" w:themeColor="text1"/>
              <w:sz w:val="18"/>
              <w:u w:val="single"/>
            </w:rPr>
            <w:t>Kliko ose prek këtu për ta futur tekstin.</w:t>
          </w:r>
        </w:sdtContent>
      </w:sdt>
      <w:r w:rsidRPr="00FD65F4">
        <w:rPr>
          <w:rFonts w:ascii="Arial" w:hAnsi="Arial"/>
          <w:color w:val="000000" w:themeColor="text1"/>
          <w:sz w:val="20"/>
        </w:rPr>
        <w:t xml:space="preserve"> </w:t>
      </w:r>
      <w:r w:rsidRPr="00FD65F4">
        <w:rPr>
          <w:rFonts w:ascii="Arial" w:hAnsi="Arial"/>
          <w:color w:val="000000" w:themeColor="text1"/>
          <w:sz w:val="20"/>
        </w:rPr>
        <w:tab/>
      </w:r>
      <w:r w:rsidRPr="00FD65F4">
        <w:rPr>
          <w:rFonts w:ascii="Arial" w:hAnsi="Arial"/>
          <w:color w:val="000000" w:themeColor="text1"/>
          <w:sz w:val="20"/>
        </w:rPr>
        <w:tab/>
        <w:t xml:space="preserve">Faksi: </w:t>
      </w:r>
      <w:sdt>
        <w:sdtPr>
          <w:rPr>
            <w:rFonts w:ascii="Arial" w:hAnsi="Arial" w:cs="Arial"/>
            <w:color w:val="000000" w:themeColor="text1"/>
            <w:sz w:val="20"/>
            <w:szCs w:val="20"/>
          </w:rPr>
          <w:id w:val="846902915"/>
          <w:placeholder>
            <w:docPart w:val="292EA35D98B2454FAEFC09900E311AB9"/>
          </w:placeholder>
          <w:showingPlcHdr/>
        </w:sdtPr>
        <w:sdtEndPr/>
        <w:sdtContent>
          <w:r w:rsidRPr="00FD65F4">
            <w:rPr>
              <w:rStyle w:val="PlaceholderText"/>
              <w:rFonts w:ascii="Arial" w:hAnsi="Arial"/>
              <w:i/>
              <w:color w:val="000000" w:themeColor="text1"/>
              <w:sz w:val="18"/>
              <w:u w:val="single"/>
            </w:rPr>
            <w:t>Kliko ose prek këtu për ta futur tekstin.</w:t>
          </w:r>
        </w:sdtContent>
      </w:sdt>
    </w:p>
    <w:p w14:paraId="1C50137F" w14:textId="0E21967F" w:rsidR="00EC4892" w:rsidRPr="00FD65F4" w:rsidRDefault="00EC4892" w:rsidP="00E14526">
      <w:pPr>
        <w:spacing w:after="600"/>
        <w:ind w:firstLine="180"/>
        <w:rPr>
          <w:rFonts w:ascii="Arial" w:hAnsi="Arial" w:cs="Arial"/>
          <w:i/>
          <w:iCs/>
          <w:color w:val="000000" w:themeColor="text1"/>
          <w:sz w:val="16"/>
          <w:szCs w:val="16"/>
        </w:rPr>
      </w:pPr>
      <w:r w:rsidRPr="00FD65F4">
        <w:rPr>
          <w:rFonts w:ascii="Arial" w:hAnsi="Arial"/>
          <w:i/>
          <w:color w:val="000000" w:themeColor="text1"/>
          <w:sz w:val="16"/>
        </w:rPr>
        <w:t>(me kodin ndërkombëtar)</w:t>
      </w:r>
    </w:p>
    <w:p w14:paraId="50D3516E" w14:textId="704C9904" w:rsidR="00EC4892" w:rsidRPr="00FD65F4" w:rsidRDefault="00EC4892" w:rsidP="00E14526">
      <w:pPr>
        <w:spacing w:after="600"/>
        <w:ind w:firstLine="180"/>
        <w:rPr>
          <w:rFonts w:ascii="Arial" w:hAnsi="Arial" w:cs="Arial"/>
          <w:color w:val="000000" w:themeColor="text1"/>
          <w:sz w:val="20"/>
          <w:szCs w:val="20"/>
        </w:rPr>
      </w:pPr>
      <w:r w:rsidRPr="00FD65F4">
        <w:rPr>
          <w:rFonts w:ascii="Arial" w:hAnsi="Arial"/>
          <w:color w:val="000000" w:themeColor="text1"/>
          <w:sz w:val="20"/>
        </w:rPr>
        <w:t xml:space="preserve">E-mail: </w:t>
      </w:r>
      <w:sdt>
        <w:sdtPr>
          <w:rPr>
            <w:rFonts w:ascii="Arial" w:hAnsi="Arial" w:cs="Arial"/>
            <w:color w:val="000000" w:themeColor="text1"/>
            <w:sz w:val="20"/>
            <w:szCs w:val="20"/>
          </w:rPr>
          <w:id w:val="-1926648285"/>
          <w:placeholder>
            <w:docPart w:val="891F3C9A636E4E4385BEFED05A49E995"/>
          </w:placeholder>
          <w:showingPlcHdr/>
        </w:sdtPr>
        <w:sdtEndPr/>
        <w:sdtContent>
          <w:r w:rsidRPr="00FD65F4">
            <w:rPr>
              <w:rStyle w:val="PlaceholderText"/>
              <w:rFonts w:ascii="Arial" w:hAnsi="Arial"/>
              <w:i/>
              <w:color w:val="000000" w:themeColor="text1"/>
              <w:sz w:val="18"/>
              <w:u w:val="single"/>
            </w:rPr>
            <w:t>Kliko ose prek këtu për ta futur tekstin.</w:t>
          </w:r>
        </w:sdtContent>
      </w:sdt>
    </w:p>
    <w:p w14:paraId="4286A61C" w14:textId="4F967B26" w:rsidR="00EC4892" w:rsidRPr="00FD65F4" w:rsidRDefault="00EC4892" w:rsidP="00263FC7">
      <w:pPr>
        <w:tabs>
          <w:tab w:val="center" w:pos="6480"/>
        </w:tabs>
        <w:ind w:firstLine="90"/>
        <w:rPr>
          <w:rFonts w:ascii="Arial" w:hAnsi="Arial" w:cs="Arial"/>
          <w:color w:val="000000" w:themeColor="text1"/>
          <w:sz w:val="20"/>
          <w:szCs w:val="20"/>
        </w:rPr>
      </w:pPr>
      <w:r w:rsidRPr="00FD65F4">
        <w:rPr>
          <w:rFonts w:ascii="Arial" w:hAnsi="Arial"/>
          <w:color w:val="000000" w:themeColor="text1"/>
          <w:sz w:val="20"/>
        </w:rPr>
        <w:t xml:space="preserve">Nënshkrimi i doktorit të mjekësisë: </w:t>
      </w:r>
      <w:sdt>
        <w:sdtPr>
          <w:rPr>
            <w:rFonts w:ascii="Arial" w:hAnsi="Arial" w:cs="Arial"/>
            <w:color w:val="000000" w:themeColor="text1"/>
            <w:sz w:val="20"/>
            <w:szCs w:val="20"/>
          </w:rPr>
          <w:id w:val="-1630316523"/>
          <w:placeholder>
            <w:docPart w:val="8400739C894C48D982304B78E6B794C1"/>
          </w:placeholder>
          <w:showingPlcHdr/>
        </w:sdtPr>
        <w:sdtEndPr/>
        <w:sdtContent>
          <w:r w:rsidRPr="00FD65F4">
            <w:rPr>
              <w:rStyle w:val="PlaceholderText"/>
              <w:rFonts w:ascii="Arial" w:hAnsi="Arial"/>
              <w:i/>
              <w:color w:val="000000" w:themeColor="text1"/>
              <w:sz w:val="18"/>
              <w:u w:val="single"/>
            </w:rPr>
            <w:t>Kliko ose prek këtu për ta futur tekstin.</w:t>
          </w:r>
        </w:sdtContent>
      </w:sdt>
      <w:r w:rsidRPr="00FD65F4">
        <w:rPr>
          <w:rFonts w:ascii="Arial" w:hAnsi="Arial"/>
          <w:color w:val="000000" w:themeColor="text1"/>
          <w:sz w:val="20"/>
        </w:rPr>
        <w:tab/>
      </w:r>
      <w:r w:rsidRPr="00FD65F4">
        <w:rPr>
          <w:rFonts w:ascii="Arial" w:hAnsi="Arial"/>
          <w:color w:val="000000" w:themeColor="text1"/>
          <w:sz w:val="20"/>
        </w:rPr>
        <w:tab/>
        <w:t xml:space="preserve">Data: </w:t>
      </w:r>
      <w:sdt>
        <w:sdtPr>
          <w:rPr>
            <w:rFonts w:ascii="Arial" w:hAnsi="Arial" w:cs="Arial"/>
            <w:color w:val="000000" w:themeColor="text1"/>
            <w:sz w:val="20"/>
            <w:szCs w:val="20"/>
          </w:rPr>
          <w:id w:val="1342819213"/>
          <w:placeholder>
            <w:docPart w:val="DefaultPlaceholder_-1854013437"/>
          </w:placeholder>
          <w:showingPlcHdr/>
          <w:date>
            <w:dateFormat w:val="M/d/yy"/>
            <w:lid w:val="sq-AL"/>
            <w:storeMappedDataAs w:val="dateTime"/>
            <w:calendar w:val="gregorian"/>
          </w:date>
        </w:sdtPr>
        <w:sdtEndPr/>
        <w:sdtContent>
          <w:r w:rsidRPr="00FD65F4">
            <w:rPr>
              <w:rStyle w:val="PlaceholderText"/>
              <w:rFonts w:ascii="Arial" w:hAnsi="Arial"/>
              <w:i/>
              <w:color w:val="000000" w:themeColor="text1"/>
              <w:sz w:val="18"/>
              <w:u w:val="single"/>
            </w:rPr>
            <w:t>Kliko ose preke këtu për ta futur datën.</w:t>
          </w:r>
        </w:sdtContent>
      </w:sdt>
    </w:p>
    <w:p w14:paraId="12BF2982" w14:textId="77777777" w:rsidR="00EC4892" w:rsidRPr="00FD65F4" w:rsidRDefault="00EC4892" w:rsidP="00E14526">
      <w:pPr>
        <w:rPr>
          <w:rFonts w:ascii="Arial" w:hAnsi="Arial" w:cs="Arial"/>
        </w:rPr>
      </w:pPr>
    </w:p>
    <w:p w14:paraId="6DBD7990" w14:textId="2D45273A" w:rsidR="00141C41" w:rsidRPr="00FD65F4" w:rsidRDefault="00141C41" w:rsidP="00463020">
      <w:pPr>
        <w:rPr>
          <w:rFonts w:ascii="Arial" w:hAnsi="Arial" w:cs="Arial"/>
          <w:sz w:val="22"/>
          <w:szCs w:val="22"/>
        </w:rPr>
      </w:pPr>
    </w:p>
    <w:p w14:paraId="50FE9504" w14:textId="51A79617" w:rsidR="00EC4892" w:rsidRPr="00FD65F4" w:rsidRDefault="00EC4892" w:rsidP="00463020">
      <w:pPr>
        <w:rPr>
          <w:rFonts w:ascii="Arial" w:hAnsi="Arial" w:cs="Arial"/>
          <w:sz w:val="22"/>
          <w:szCs w:val="22"/>
        </w:rPr>
      </w:pPr>
    </w:p>
    <w:p w14:paraId="2535CFD1" w14:textId="1C724824" w:rsidR="00EC4892" w:rsidRPr="00FD65F4" w:rsidRDefault="00EC4892" w:rsidP="00463020">
      <w:pPr>
        <w:rPr>
          <w:rFonts w:ascii="Arial" w:hAnsi="Arial" w:cs="Arial"/>
          <w:sz w:val="22"/>
          <w:szCs w:val="22"/>
        </w:rPr>
      </w:pPr>
    </w:p>
    <w:p w14:paraId="67463DEE" w14:textId="77777777" w:rsidR="00EC4892" w:rsidRPr="00FD65F4" w:rsidRDefault="00EC4892" w:rsidP="00463020">
      <w:pPr>
        <w:rPr>
          <w:rFonts w:ascii="Arial" w:hAnsi="Arial" w:cs="Arial"/>
          <w:sz w:val="22"/>
          <w:szCs w:val="22"/>
        </w:rPr>
      </w:pPr>
    </w:p>
    <w:p w14:paraId="3ACA054B" w14:textId="7978EB97" w:rsidR="00294DF9" w:rsidRPr="00FD65F4" w:rsidRDefault="00294DF9" w:rsidP="002B761B">
      <w:pPr>
        <w:pStyle w:val="ListParagraph"/>
        <w:rPr>
          <w:b/>
          <w:sz w:val="22"/>
          <w:szCs w:val="22"/>
        </w:rPr>
      </w:pPr>
    </w:p>
    <w:p w14:paraId="2EF2FEB6" w14:textId="77777777" w:rsidR="00294DF9" w:rsidRPr="00FD65F4" w:rsidRDefault="00294DF9">
      <w:pPr>
        <w:spacing w:after="200" w:line="276" w:lineRule="auto"/>
        <w:jc w:val="left"/>
        <w:rPr>
          <w:b/>
          <w:sz w:val="22"/>
          <w:szCs w:val="22"/>
        </w:rPr>
      </w:pPr>
      <w:r w:rsidRPr="00FD65F4">
        <w:br w:type="page"/>
      </w:r>
    </w:p>
    <w:p w14:paraId="174F094E" w14:textId="3FC885D6" w:rsidR="001B62F0" w:rsidRPr="00FD65F4" w:rsidRDefault="00B20B86" w:rsidP="00E14526">
      <w:pPr>
        <w:pStyle w:val="ListParagraph"/>
        <w:numPr>
          <w:ilvl w:val="0"/>
          <w:numId w:val="9"/>
        </w:numPr>
        <w:spacing w:after="360"/>
        <w:rPr>
          <w:rFonts w:ascii="Arial" w:hAnsi="Arial" w:cs="Arial"/>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65F4">
        <w:rPr>
          <w:rFonts w:ascii="Arial" w:hAnsi="Arial"/>
          <w:b/>
          <w:noProof/>
          <w:lang w:val="en-US"/>
        </w:rPr>
        <w:lastRenderedPageBreak/>
        <mc:AlternateContent>
          <mc:Choice Requires="wps">
            <w:drawing>
              <wp:anchor distT="0" distB="0" distL="114300" distR="114300" simplePos="0" relativeHeight="251687950" behindDoc="1" locked="0" layoutInCell="1" allowOverlap="1" wp14:anchorId="103399F6" wp14:editId="5BD605F3">
                <wp:simplePos x="0" y="0"/>
                <wp:positionH relativeFrom="margin">
                  <wp:posOffset>-111016</wp:posOffset>
                </wp:positionH>
                <wp:positionV relativeFrom="paragraph">
                  <wp:posOffset>396109</wp:posOffset>
                </wp:positionV>
                <wp:extent cx="6824499" cy="5925406"/>
                <wp:effectExtent l="133350" t="133350" r="147955" b="151765"/>
                <wp:wrapNone/>
                <wp:docPr id="24" name="Rectangle 24"/>
                <wp:cNvGraphicFramePr/>
                <a:graphic xmlns:a="http://schemas.openxmlformats.org/drawingml/2006/main">
                  <a:graphicData uri="http://schemas.microsoft.com/office/word/2010/wordprocessingShape">
                    <wps:wsp>
                      <wps:cNvSpPr/>
                      <wps:spPr>
                        <a:xfrm>
                          <a:off x="0" y="0"/>
                          <a:ext cx="6824499" cy="5925406"/>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552512D" id="Rectangle 24" o:spid="_x0000_s1026" style="position:absolute;margin-left:-8.75pt;margin-top:31.2pt;width:537.35pt;height:466.55pt;z-index:-25162853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" filled="f" strokecolor="#002060" strokeweight="1pt">
                <v:shadow on="t" type="perspective" color="black" opacity="26214f" offset="0,0" matrix="66847f,,,66847f"/>
                <w10:wrap anchorx="margin"/>
              </v:rect>
            </w:pict>
          </mc:Fallback>
        </mc:AlternateContent>
      </w:r>
      <w:r w:rsidRPr="00FD65F4">
        <w:rPr>
          <w:rFonts w:ascii="Arial" w:hAnsi="Arial"/>
          <w:b/>
        </w:rPr>
        <w:t>Deklarata e sportistit</w:t>
      </w:r>
    </w:p>
    <w:p w14:paraId="6837465D" w14:textId="2ACB653F" w:rsidR="002D6CE9" w:rsidRPr="00FD65F4" w:rsidRDefault="002D6CE9" w:rsidP="00E14526">
      <w:pPr>
        <w:spacing w:line="276" w:lineRule="auto"/>
        <w:ind w:left="180"/>
        <w:rPr>
          <w:rFonts w:ascii="Arial" w:hAnsi="Arial" w:cs="Arial"/>
          <w:sz w:val="14"/>
          <w:szCs w:val="14"/>
        </w:rPr>
      </w:pPr>
    </w:p>
    <w:p w14:paraId="10A42A35" w14:textId="4490EC5F" w:rsidR="004C7C3F" w:rsidRPr="00FD65F4" w:rsidRDefault="004C7C3F" w:rsidP="00E14526">
      <w:pPr>
        <w:spacing w:line="276" w:lineRule="auto"/>
        <w:ind w:left="180"/>
        <w:rPr>
          <w:rFonts w:ascii="Arial" w:hAnsi="Arial" w:cs="Arial"/>
          <w:color w:val="000000" w:themeColor="text1"/>
          <w:sz w:val="20"/>
          <w:szCs w:val="20"/>
        </w:rPr>
      </w:pPr>
      <w:r w:rsidRPr="00FD65F4">
        <w:rPr>
          <w:rFonts w:ascii="Arial" w:hAnsi="Arial"/>
          <w:sz w:val="20"/>
        </w:rPr>
        <w:t>Unë</w:t>
      </w:r>
      <w:r w:rsidRPr="00FD65F4">
        <w:rPr>
          <w:rFonts w:ascii="Arial" w:hAnsi="Arial"/>
          <w:color w:val="000000" w:themeColor="text1"/>
          <w:sz w:val="20"/>
        </w:rPr>
        <w:t xml:space="preserve">, </w:t>
      </w:r>
      <w:sdt>
        <w:sdtPr>
          <w:rPr>
            <w:rFonts w:ascii="Arial" w:hAnsi="Arial" w:cs="Arial"/>
            <w:color w:val="000000" w:themeColor="text1"/>
            <w:sz w:val="20"/>
            <w:szCs w:val="20"/>
          </w:rPr>
          <w:id w:val="-962031975"/>
          <w:placeholder>
            <w:docPart w:val="C1BE99BBDEC84D52BB4A0AAB71EAFF3E"/>
          </w:placeholder>
        </w:sdtPr>
        <w:sdtEndPr/>
        <w:sdtContent>
          <w:sdt>
            <w:sdtPr>
              <w:rPr>
                <w:rFonts w:ascii="Arial" w:hAnsi="Arial" w:cs="Arial"/>
                <w:color w:val="000000" w:themeColor="text1"/>
                <w:sz w:val="20"/>
                <w:szCs w:val="20"/>
              </w:rPr>
              <w:id w:val="1020361095"/>
              <w:placeholder>
                <w:docPart w:val="B9335D90D5FC4FD6A6997F656DB11287"/>
              </w:placeholder>
              <w:showingPlcHdr/>
            </w:sdtPr>
            <w:sdtEndPr/>
            <w:sdtContent>
              <w:r w:rsidRPr="00FD65F4">
                <w:rPr>
                  <w:rStyle w:val="PlaceholderText"/>
                  <w:rFonts w:ascii="Arial" w:hAnsi="Arial"/>
                  <w:i/>
                  <w:color w:val="000000" w:themeColor="text1"/>
                  <w:sz w:val="18"/>
                  <w:u w:val="single"/>
                </w:rPr>
                <w:t>Kliko ose prek këtu për ta futur tekstin</w:t>
              </w:r>
            </w:sdtContent>
          </w:sdt>
        </w:sdtContent>
      </w:sdt>
      <w:r w:rsidRPr="00FD65F4">
        <w:rPr>
          <w:rFonts w:ascii="Arial" w:hAnsi="Arial"/>
          <w:color w:val="000000" w:themeColor="text1"/>
          <w:sz w:val="20"/>
        </w:rPr>
        <w:t>, vërtetoj se informatat e dhëna në seksionet 1, 2, 3 dhe 7 janë të sakta dhe të plota.</w:t>
      </w:r>
    </w:p>
    <w:p w14:paraId="3F8C05B6" w14:textId="6AC8B3F6" w:rsidR="004C7C3F" w:rsidRPr="00FD65F4" w:rsidRDefault="004C7C3F" w:rsidP="00E14526">
      <w:pPr>
        <w:spacing w:line="276" w:lineRule="auto"/>
        <w:ind w:left="180"/>
        <w:rPr>
          <w:rFonts w:ascii="Arial" w:hAnsi="Arial" w:cs="Arial"/>
          <w:color w:val="000000" w:themeColor="text1"/>
          <w:sz w:val="20"/>
          <w:szCs w:val="20"/>
        </w:rPr>
      </w:pPr>
    </w:p>
    <w:p w14:paraId="29AB73A8" w14:textId="796449C3" w:rsidR="00B20B86" w:rsidRPr="00FD65F4" w:rsidRDefault="00B20B86" w:rsidP="00B20B86">
      <w:pPr>
        <w:spacing w:line="360" w:lineRule="auto"/>
        <w:ind w:left="180"/>
        <w:rPr>
          <w:rFonts w:ascii="Arial" w:hAnsi="Arial" w:cs="Arial"/>
          <w:sz w:val="20"/>
          <w:szCs w:val="20"/>
        </w:rPr>
      </w:pPr>
      <w:r w:rsidRPr="00FD65F4">
        <w:rPr>
          <w:rFonts w:ascii="Arial" w:hAnsi="Arial"/>
          <w:sz w:val="20"/>
        </w:rPr>
        <w:t xml:space="preserve">Unë e autorizoj mjekun tim (mjekët e mi) që </w:t>
      </w:r>
      <w:r w:rsidR="008F43C0" w:rsidRPr="00FD65F4">
        <w:rPr>
          <w:rFonts w:ascii="Arial" w:hAnsi="Arial"/>
          <w:sz w:val="20"/>
        </w:rPr>
        <w:t>pranues</w:t>
      </w:r>
      <w:r w:rsidRPr="00FD65F4">
        <w:rPr>
          <w:rFonts w:ascii="Arial" w:hAnsi="Arial"/>
          <w:sz w:val="20"/>
        </w:rPr>
        <w:t>it të poshtëshënuar t’ia shpalosin informatat dhe të dhënat mjekësore që ata i konsiderojnë të nevojshme për t’i vlerësuar meritat e aplikacionit tim TUE: Organizata(t) Antidoping (ADO) përgjegjëse për marrjen e vendimit për dhënien, refuzimin ose njohjen e TUE time; Agjencia Botërore Anti-Doping (WADA), e cila është përgjegjëse për të konstatuar se vendimet e marra nga ADO e respektojnë ISTUE; mjekët që janë anëtarë të ADO(ve) dhe Komiteteve relevante TUE nga WADA (TUEC) të cilët mund të kenë nevojë që ta shqyrtojnë aplikacionin tim në përputhje me Kodin Botëror Anti-Doping dhe Standardet Ndërkombëtare; dhe, nëse është e nevojshme për ta vlerësuar aplikacionin tim, ekspertët e tjerë të pavarur mjekësorë, shkencorë ose juridikë.</w:t>
      </w:r>
    </w:p>
    <w:p w14:paraId="60867D43" w14:textId="77777777" w:rsidR="004C7C3F" w:rsidRPr="00FD65F4" w:rsidRDefault="004C7C3F" w:rsidP="00E14526">
      <w:pPr>
        <w:spacing w:line="276" w:lineRule="auto"/>
        <w:ind w:left="180"/>
        <w:rPr>
          <w:rFonts w:ascii="Arial" w:hAnsi="Arial" w:cs="Arial"/>
          <w:sz w:val="20"/>
          <w:szCs w:val="20"/>
        </w:rPr>
      </w:pPr>
    </w:p>
    <w:p w14:paraId="649C7E5F" w14:textId="0CDCB093" w:rsidR="004C7C3F" w:rsidRPr="00FD65F4" w:rsidRDefault="004C7C3F" w:rsidP="00263FC7">
      <w:pPr>
        <w:spacing w:line="360" w:lineRule="auto"/>
        <w:ind w:left="180"/>
        <w:rPr>
          <w:rFonts w:ascii="Arial" w:hAnsi="Arial" w:cs="Arial"/>
          <w:b/>
          <w:bCs/>
          <w:color w:val="000000" w:themeColor="text1"/>
          <w:sz w:val="20"/>
          <w:szCs w:val="20"/>
        </w:rPr>
      </w:pPr>
      <w:r w:rsidRPr="00FD65F4">
        <w:rPr>
          <w:rFonts w:ascii="Arial" w:hAnsi="Arial"/>
          <w:color w:val="000000" w:themeColor="text1"/>
          <w:sz w:val="20"/>
        </w:rPr>
        <w:t xml:space="preserve">E autorizoj </w:t>
      </w:r>
      <w:sdt>
        <w:sdtPr>
          <w:rPr>
            <w:rFonts w:ascii="Arial" w:hAnsi="Arial" w:cs="Arial"/>
            <w:color w:val="000000" w:themeColor="text1"/>
            <w:sz w:val="20"/>
            <w:szCs w:val="20"/>
          </w:rPr>
          <w:alias w:val="Shëno emrin e ADO"/>
          <w:tag w:val="Insert applicable NADO"/>
          <w:id w:val="-2004806676"/>
          <w:placeholder>
            <w:docPart w:val="DefaultPlaceholder_-1854013440"/>
          </w:placeholder>
          <w:showingPlcHdr/>
        </w:sdtPr>
        <w:sdtEndPr/>
        <w:sdtContent>
          <w:r w:rsidRPr="00FD65F4">
            <w:rPr>
              <w:rStyle w:val="PlaceholderText"/>
              <w:rFonts w:ascii="Arial" w:hAnsi="Arial"/>
              <w:i/>
              <w:color w:val="000000" w:themeColor="text1"/>
              <w:sz w:val="18"/>
              <w:u w:val="single"/>
            </w:rPr>
            <w:t>Kliko ose prek këtu për ta futur tekstin</w:t>
          </w:r>
        </w:sdtContent>
      </w:sdt>
      <w:r w:rsidRPr="00FD65F4">
        <w:rPr>
          <w:rFonts w:ascii="Arial" w:hAnsi="Arial"/>
          <w:color w:val="000000" w:themeColor="text1"/>
          <w:sz w:val="20"/>
        </w:rPr>
        <w:t xml:space="preserve"> </w:t>
      </w:r>
      <w:r w:rsidRPr="00FD65F4">
        <w:rPr>
          <w:rFonts w:ascii="Arial" w:hAnsi="Arial"/>
          <w:sz w:val="20"/>
        </w:rPr>
        <w:t xml:space="preserve">që ta shpalosë aplikacionin tim të plotë TUE, duke përfshirë informatat dhe të dhënat mjekësore mbështetëse pranë ADO(ve) dhe WADA për arsyet e përshkruara më sipër, dhe e kuptoj se këta </w:t>
      </w:r>
      <w:r w:rsidR="008F43C0" w:rsidRPr="00FD65F4">
        <w:rPr>
          <w:rFonts w:ascii="Arial" w:hAnsi="Arial"/>
          <w:sz w:val="20"/>
        </w:rPr>
        <w:t>pranues</w:t>
      </w:r>
      <w:r w:rsidRPr="00FD65F4">
        <w:rPr>
          <w:rFonts w:ascii="Arial" w:hAnsi="Arial"/>
          <w:sz w:val="20"/>
        </w:rPr>
        <w:t xml:space="preserve"> mund të kenë nevojë që aplikacionin tim të plotë ta ndajnë me anëtarët e tyre të TUEC si dhe ekspertët përkatës me qëllim të vlerësimit të tij.</w:t>
      </w:r>
    </w:p>
    <w:p w14:paraId="389B6D5C" w14:textId="77777777" w:rsidR="004C7C3F" w:rsidRPr="00FD65F4" w:rsidRDefault="004C7C3F" w:rsidP="00E14526">
      <w:pPr>
        <w:spacing w:line="276" w:lineRule="auto"/>
        <w:rPr>
          <w:rFonts w:ascii="Arial" w:hAnsi="Arial" w:cs="Arial"/>
          <w:color w:val="000000" w:themeColor="text1"/>
          <w:sz w:val="20"/>
          <w:szCs w:val="20"/>
        </w:rPr>
      </w:pPr>
    </w:p>
    <w:p w14:paraId="6B2C70A7" w14:textId="17B5BD79" w:rsidR="000B2597" w:rsidRPr="00FD65F4" w:rsidRDefault="000B2597" w:rsidP="000B2597">
      <w:pPr>
        <w:spacing w:after="600" w:line="360" w:lineRule="auto"/>
        <w:ind w:left="180"/>
        <w:rPr>
          <w:rFonts w:ascii="Arial" w:hAnsi="Arial" w:cs="Arial"/>
          <w:color w:val="000000" w:themeColor="text1"/>
          <w:sz w:val="20"/>
          <w:szCs w:val="20"/>
        </w:rPr>
      </w:pPr>
      <w:r w:rsidRPr="00FD65F4">
        <w:rPr>
          <w:rFonts w:ascii="Arial" w:hAnsi="Arial"/>
          <w:color w:val="000000" w:themeColor="text1"/>
          <w:sz w:val="20"/>
        </w:rPr>
        <w:t>E kam lexuar dhe e kam kuptuar Njoftimin e Privatësisë TUE (më poshtë) që e shpjegon se si do të përpunohen informatat e mia personale në lidhje me aplikacionin tim TUE dhe i pranoj kushtet e tij.</w:t>
      </w:r>
    </w:p>
    <w:p w14:paraId="039E57F5" w14:textId="2EC1E776" w:rsidR="004C7C3F" w:rsidRPr="00FD65F4" w:rsidRDefault="004C7C3F" w:rsidP="00E14526">
      <w:pPr>
        <w:tabs>
          <w:tab w:val="center" w:pos="7830"/>
        </w:tabs>
        <w:spacing w:after="720" w:line="276" w:lineRule="auto"/>
        <w:ind w:left="180"/>
        <w:rPr>
          <w:rFonts w:ascii="Arial" w:hAnsi="Arial" w:cs="Arial"/>
          <w:color w:val="000000" w:themeColor="text1"/>
          <w:sz w:val="20"/>
          <w:szCs w:val="20"/>
        </w:rPr>
      </w:pPr>
      <w:r w:rsidRPr="00FD65F4">
        <w:rPr>
          <w:rFonts w:ascii="Arial" w:hAnsi="Arial"/>
          <w:color w:val="000000" w:themeColor="text1"/>
          <w:sz w:val="20"/>
        </w:rPr>
        <w:t xml:space="preserve">Nënshkrimi i sportistit: </w:t>
      </w:r>
      <w:sdt>
        <w:sdtPr>
          <w:rPr>
            <w:rFonts w:ascii="Arial" w:hAnsi="Arial" w:cs="Arial"/>
            <w:color w:val="000000" w:themeColor="text1"/>
            <w:sz w:val="20"/>
            <w:szCs w:val="20"/>
          </w:rPr>
          <w:id w:val="1208066582"/>
          <w:placeholder>
            <w:docPart w:val="5EE271DE7DF745C5ACE3DC43F310E1E2"/>
          </w:placeholder>
          <w:showingPlcHdr/>
        </w:sdtPr>
        <w:sdtEndPr/>
        <w:sdtContent>
          <w:r w:rsidRPr="00FD65F4">
            <w:rPr>
              <w:rStyle w:val="PlaceholderText"/>
              <w:rFonts w:ascii="Arial" w:hAnsi="Arial"/>
              <w:i/>
              <w:color w:val="000000" w:themeColor="text1"/>
              <w:sz w:val="18"/>
              <w:u w:val="single"/>
            </w:rPr>
            <w:t>Kliko ose prek këtu për ta futur tekstin.</w:t>
          </w:r>
        </w:sdtContent>
      </w:sdt>
      <w:r w:rsidRPr="00FD65F4">
        <w:rPr>
          <w:rFonts w:ascii="Arial" w:hAnsi="Arial"/>
          <w:color w:val="000000" w:themeColor="text1"/>
          <w:sz w:val="20"/>
        </w:rPr>
        <w:tab/>
        <w:t xml:space="preserve">Data: </w:t>
      </w:r>
      <w:sdt>
        <w:sdtPr>
          <w:rPr>
            <w:rFonts w:ascii="Arial" w:hAnsi="Arial" w:cs="Arial"/>
            <w:color w:val="000000" w:themeColor="text1"/>
            <w:sz w:val="20"/>
            <w:szCs w:val="20"/>
          </w:rPr>
          <w:id w:val="2087342577"/>
          <w:placeholder>
            <w:docPart w:val="3870696114D946B680618B255FCC553F"/>
          </w:placeholder>
          <w:showingPlcHdr/>
          <w:date>
            <w:dateFormat w:val="M/d/yyyy"/>
            <w:lid w:val="sq-AL"/>
            <w:storeMappedDataAs w:val="dateTime"/>
            <w:calendar w:val="gregorian"/>
          </w:date>
        </w:sdtPr>
        <w:sdtEndPr/>
        <w:sdtContent>
          <w:r w:rsidRPr="00FD65F4">
            <w:rPr>
              <w:rStyle w:val="PlaceholderText"/>
              <w:rFonts w:ascii="Arial" w:hAnsi="Arial"/>
              <w:i/>
              <w:color w:val="000000" w:themeColor="text1"/>
              <w:sz w:val="18"/>
              <w:u w:val="single"/>
            </w:rPr>
            <w:t>Kliko ose preke këtu për ta futur datën.</w:t>
          </w:r>
        </w:sdtContent>
      </w:sdt>
    </w:p>
    <w:p w14:paraId="25B15D7D" w14:textId="72A13487" w:rsidR="004C7C3F" w:rsidRPr="00FD65F4" w:rsidRDefault="004C7C3F" w:rsidP="00E14526">
      <w:pPr>
        <w:tabs>
          <w:tab w:val="center" w:pos="7830"/>
        </w:tabs>
        <w:spacing w:after="480" w:line="276" w:lineRule="auto"/>
        <w:ind w:left="180"/>
        <w:rPr>
          <w:rFonts w:ascii="Arial" w:hAnsi="Arial" w:cs="Arial"/>
          <w:color w:val="000000" w:themeColor="text1"/>
          <w:sz w:val="20"/>
          <w:szCs w:val="20"/>
        </w:rPr>
      </w:pPr>
      <w:r w:rsidRPr="00FD65F4">
        <w:rPr>
          <w:rFonts w:ascii="Arial" w:hAnsi="Arial"/>
          <w:color w:val="000000" w:themeColor="text1"/>
          <w:sz w:val="20"/>
        </w:rPr>
        <w:t xml:space="preserve">Nënshkrimi i prindit/kujdestarit: </w:t>
      </w:r>
      <w:sdt>
        <w:sdtPr>
          <w:rPr>
            <w:rFonts w:ascii="Arial" w:hAnsi="Arial" w:cs="Arial"/>
            <w:color w:val="000000" w:themeColor="text1"/>
            <w:sz w:val="20"/>
            <w:szCs w:val="20"/>
          </w:rPr>
          <w:id w:val="-804387090"/>
          <w:placeholder>
            <w:docPart w:val="7D38ABDF634A49DC870BFCC84A8CF830"/>
          </w:placeholder>
          <w:showingPlcHdr/>
        </w:sdtPr>
        <w:sdtEndPr/>
        <w:sdtContent>
          <w:r w:rsidRPr="00FD65F4">
            <w:rPr>
              <w:rStyle w:val="PlaceholderText"/>
              <w:rFonts w:ascii="Arial" w:hAnsi="Arial"/>
              <w:i/>
              <w:color w:val="000000" w:themeColor="text1"/>
              <w:sz w:val="18"/>
              <w:u w:val="single"/>
            </w:rPr>
            <w:t>Kliko ose prek këtu për ta futur tekstin.</w:t>
          </w:r>
        </w:sdtContent>
      </w:sdt>
      <w:r w:rsidRPr="00FD65F4">
        <w:rPr>
          <w:rFonts w:ascii="Arial" w:hAnsi="Arial"/>
          <w:color w:val="000000" w:themeColor="text1"/>
          <w:sz w:val="20"/>
        </w:rPr>
        <w:tab/>
        <w:t xml:space="preserve">Data: </w:t>
      </w:r>
      <w:sdt>
        <w:sdtPr>
          <w:rPr>
            <w:rFonts w:ascii="Arial" w:hAnsi="Arial" w:cs="Arial"/>
            <w:color w:val="000000" w:themeColor="text1"/>
            <w:sz w:val="20"/>
            <w:szCs w:val="20"/>
          </w:rPr>
          <w:id w:val="-549225520"/>
          <w:placeholder>
            <w:docPart w:val="DefaultPlaceholder_-1854013437"/>
          </w:placeholder>
          <w:showingPlcHdr/>
          <w:date>
            <w:dateFormat w:val="M/d/yyyy"/>
            <w:lid w:val="sq-AL"/>
            <w:storeMappedDataAs w:val="dateTime"/>
            <w:calendar w:val="gregorian"/>
          </w:date>
        </w:sdtPr>
        <w:sdtEndPr/>
        <w:sdtContent>
          <w:r w:rsidRPr="00FD65F4">
            <w:rPr>
              <w:rStyle w:val="PlaceholderText"/>
              <w:rFonts w:ascii="Arial" w:hAnsi="Arial"/>
              <w:i/>
              <w:color w:val="000000" w:themeColor="text1"/>
              <w:sz w:val="18"/>
              <w:u w:val="single"/>
            </w:rPr>
            <w:t>Kliko ose preke këtu për ta futur datën.</w:t>
          </w:r>
        </w:sdtContent>
      </w:sdt>
    </w:p>
    <w:p w14:paraId="6C9A3BE1" w14:textId="2B5ADDC1" w:rsidR="004C7C3F" w:rsidRPr="00FD65F4" w:rsidRDefault="004C7C3F" w:rsidP="00E14526">
      <w:pPr>
        <w:spacing w:line="276" w:lineRule="auto"/>
        <w:ind w:left="180"/>
        <w:rPr>
          <w:rFonts w:ascii="Arial" w:hAnsi="Arial" w:cs="Arial"/>
          <w:sz w:val="20"/>
          <w:szCs w:val="20"/>
        </w:rPr>
      </w:pPr>
      <w:r w:rsidRPr="00FD65F4">
        <w:rPr>
          <w:rFonts w:ascii="Arial" w:hAnsi="Arial"/>
          <w:sz w:val="20"/>
        </w:rPr>
        <w:t>(Nëse Sportisti është i mitur ose ka ndonjë dëmtim që paraqet pengesë për nënshkrimin e këtij formulari, njëri prind ose kujdestari e nënshkruan në emër të Sportistit)</w:t>
      </w:r>
    </w:p>
    <w:p w14:paraId="0ECA6208" w14:textId="77777777" w:rsidR="004C7C3F" w:rsidRPr="00FD65F4" w:rsidRDefault="004C7C3F" w:rsidP="004C7C3F">
      <w:pPr>
        <w:rPr>
          <w:rFonts w:ascii="Arial" w:hAnsi="Arial" w:cs="Arial"/>
          <w:b/>
          <w:bCs/>
          <w:sz w:val="22"/>
          <w:szCs w:val="22"/>
        </w:rPr>
      </w:pPr>
    </w:p>
    <w:p w14:paraId="60C093C7" w14:textId="77777777" w:rsidR="004C7C3F" w:rsidRPr="00FD65F4" w:rsidRDefault="004C7C3F" w:rsidP="00396D11">
      <w:pPr>
        <w:rPr>
          <w:rFonts w:ascii="Arial" w:hAnsi="Arial" w:cs="Arial"/>
          <w:b/>
          <w:bCs/>
          <w:sz w:val="22"/>
          <w:szCs w:val="22"/>
        </w:rPr>
      </w:pPr>
    </w:p>
    <w:p w14:paraId="24962A4B" w14:textId="1565F643" w:rsidR="004C7C3F" w:rsidRPr="00FD65F4" w:rsidRDefault="004C7C3F" w:rsidP="00396D11">
      <w:pPr>
        <w:rPr>
          <w:rFonts w:ascii="Arial" w:hAnsi="Arial" w:cs="Arial"/>
          <w:b/>
          <w:bCs/>
          <w:sz w:val="22"/>
          <w:szCs w:val="22"/>
        </w:rPr>
      </w:pPr>
    </w:p>
    <w:p w14:paraId="03A52E54" w14:textId="4E0670C4" w:rsidR="004C7C3F" w:rsidRPr="00FD65F4" w:rsidRDefault="004C7C3F" w:rsidP="00396D11">
      <w:pPr>
        <w:rPr>
          <w:rFonts w:ascii="Arial" w:hAnsi="Arial" w:cs="Arial"/>
          <w:b/>
          <w:bCs/>
          <w:sz w:val="22"/>
          <w:szCs w:val="22"/>
        </w:rPr>
      </w:pPr>
    </w:p>
    <w:p w14:paraId="7FCF0DD8" w14:textId="77777777" w:rsidR="00F5106B" w:rsidRPr="00FD65F4" w:rsidRDefault="00F5106B" w:rsidP="00396D11">
      <w:pPr>
        <w:rPr>
          <w:rFonts w:ascii="Arial" w:hAnsi="Arial" w:cs="Arial"/>
          <w:b/>
          <w:bCs/>
          <w:sz w:val="22"/>
          <w:szCs w:val="22"/>
        </w:rPr>
        <w:sectPr w:rsidR="00F5106B" w:rsidRPr="00FD65F4" w:rsidSect="00E86288">
          <w:pgSz w:w="12241" w:h="15842" w:code="1"/>
          <w:pgMar w:top="1440" w:right="1080" w:bottom="1008" w:left="1080" w:header="720" w:footer="360" w:gutter="0"/>
          <w:cols w:space="720"/>
          <w:noEndnote/>
          <w:docGrid w:linePitch="360"/>
        </w:sectPr>
      </w:pPr>
    </w:p>
    <w:p w14:paraId="51524DC9" w14:textId="77777777" w:rsidR="00B20B86" w:rsidRPr="00FD65F4" w:rsidRDefault="00B20B86" w:rsidP="00B20B86">
      <w:pPr>
        <w:jc w:val="center"/>
        <w:rPr>
          <w:rFonts w:ascii="Arial" w:hAnsi="Arial" w:cs="Arial"/>
          <w:b/>
          <w:bCs/>
          <w:sz w:val="22"/>
          <w:szCs w:val="22"/>
        </w:rPr>
      </w:pPr>
      <w:r w:rsidRPr="00FD65F4">
        <w:rPr>
          <w:rFonts w:ascii="Arial" w:hAnsi="Arial"/>
          <w:b/>
          <w:noProof/>
          <w:sz w:val="22"/>
          <w:lang w:val="en-US"/>
        </w:rPr>
        <w:lastRenderedPageBreak/>
        <mc:AlternateContent>
          <mc:Choice Requires="wps">
            <w:drawing>
              <wp:anchor distT="0" distB="0" distL="114300" distR="114300" simplePos="0" relativeHeight="251702286" behindDoc="1" locked="0" layoutInCell="1" allowOverlap="1" wp14:anchorId="5053A37C" wp14:editId="33B3B912">
                <wp:simplePos x="0" y="0"/>
                <wp:positionH relativeFrom="margin">
                  <wp:posOffset>-71602</wp:posOffset>
                </wp:positionH>
                <wp:positionV relativeFrom="paragraph">
                  <wp:posOffset>-93936</wp:posOffset>
                </wp:positionV>
                <wp:extent cx="6637940" cy="2351314"/>
                <wp:effectExtent l="57150" t="95250" r="67945" b="30480"/>
                <wp:wrapNone/>
                <wp:docPr id="3" name="Rectangle 3"/>
                <wp:cNvGraphicFramePr/>
                <a:graphic xmlns:a="http://schemas.openxmlformats.org/drawingml/2006/main">
                  <a:graphicData uri="http://schemas.microsoft.com/office/word/2010/wordprocessingShape">
                    <wps:wsp>
                      <wps:cNvSpPr/>
                      <wps:spPr>
                        <a:xfrm>
                          <a:off x="0" y="0"/>
                          <a:ext cx="6637940" cy="2351314"/>
                        </a:xfrm>
                        <a:prstGeom prst="rect">
                          <a:avLst/>
                        </a:prstGeom>
                        <a:gradFill>
                          <a:gsLst>
                            <a:gs pos="51000">
                              <a:schemeClr val="bg1">
                                <a:lumMod val="95000"/>
                              </a:schemeClr>
                            </a:gs>
                            <a:gs pos="21000">
                              <a:schemeClr val="bg1"/>
                            </a:gs>
                            <a:gs pos="87000">
                              <a:schemeClr val="bg1">
                                <a:lumMod val="85000"/>
                              </a:schemeClr>
                            </a:gs>
                          </a:gsLst>
                          <a:lin ang="5400000" scaled="1"/>
                        </a:gradFill>
                        <a:ln w="19050">
                          <a:solidFill>
                            <a:srgbClr val="C00000"/>
                          </a:solidFill>
                        </a:ln>
                        <a:effectLst>
                          <a:outerShdw blurRad="50800" dist="38100" dir="16200000"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52B56D1" id="Rectangle 3" o:spid="_x0000_s1026" style="position:absolute;margin-left:-5.65pt;margin-top:-7.4pt;width:522.65pt;height:185.15pt;z-index:-2516141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" fillcolor="white [3212]" strokecolor="#c00000" strokeweight="1.5pt">
                <v:fill color2="#d8d8d8 [2732]" colors="0 white;13763f white;33423f #f2f2f2" focus="100%" type="gradient"/>
                <v:shadow on="t" color="black" opacity="26214f" origin=",.5" offset="0,-3pt"/>
                <w10:wrap anchorx="margin"/>
              </v:rect>
            </w:pict>
          </mc:Fallback>
        </mc:AlternateContent>
      </w:r>
      <w:r w:rsidRPr="00FD65F4">
        <w:rPr>
          <w:rFonts w:ascii="Arial" w:hAnsi="Arial"/>
          <w:b/>
          <w:sz w:val="22"/>
        </w:rPr>
        <w:t>Udhëzime për ADO lidhur me Njoftimin e Privatësisë</w:t>
      </w:r>
    </w:p>
    <w:p w14:paraId="5D7EF049" w14:textId="77777777" w:rsidR="00B20B86" w:rsidRPr="00FD65F4" w:rsidRDefault="00B20B86" w:rsidP="00B20B86">
      <w:pPr>
        <w:jc w:val="center"/>
        <w:rPr>
          <w:rFonts w:ascii="Arial" w:hAnsi="Arial" w:cs="Arial"/>
          <w:b/>
          <w:bCs/>
          <w:color w:val="FF0000"/>
          <w:sz w:val="22"/>
          <w:szCs w:val="22"/>
        </w:rPr>
      </w:pPr>
      <w:r w:rsidRPr="00FD65F4">
        <w:rPr>
          <w:rFonts w:ascii="Arial" w:hAnsi="Arial"/>
          <w:b/>
          <w:color w:val="FF0000"/>
          <w:sz w:val="22"/>
        </w:rPr>
        <w:t>(</w:t>
      </w:r>
      <w:r w:rsidRPr="00FD65F4">
        <w:rPr>
          <w:rFonts w:ascii="Arial" w:hAnsi="Arial"/>
          <w:b/>
          <w:color w:val="FF0000"/>
          <w:sz w:val="22"/>
          <w:u w:val="single"/>
        </w:rPr>
        <w:t>Hiqeni këtë kuti nga aplikacioni pasi të keni përfunduar</w:t>
      </w:r>
      <w:r w:rsidRPr="00FD65F4">
        <w:rPr>
          <w:rFonts w:ascii="Arial" w:hAnsi="Arial"/>
          <w:b/>
          <w:color w:val="FF0000"/>
          <w:sz w:val="22"/>
        </w:rPr>
        <w:t>)</w:t>
      </w:r>
    </w:p>
    <w:p w14:paraId="69D4F94F" w14:textId="77777777" w:rsidR="00B20B86" w:rsidRPr="00FD65F4" w:rsidRDefault="00B20B86" w:rsidP="00B20B86">
      <w:pPr>
        <w:rPr>
          <w:rFonts w:ascii="Arial" w:hAnsi="Arial" w:cs="Arial"/>
          <w:b/>
          <w:bCs/>
          <w:color w:val="FF0000"/>
          <w:sz w:val="20"/>
          <w:szCs w:val="20"/>
        </w:rPr>
      </w:pPr>
    </w:p>
    <w:p w14:paraId="2A6D2EE8" w14:textId="77777777" w:rsidR="00B20B86" w:rsidRPr="00FD65F4" w:rsidRDefault="00B20B86" w:rsidP="00B20B86">
      <w:pPr>
        <w:spacing w:after="120"/>
        <w:ind w:firstLine="90"/>
        <w:rPr>
          <w:rFonts w:ascii="Arial" w:eastAsia="MS Mincho" w:hAnsi="Arial" w:cs="Arial"/>
          <w:b/>
          <w:color w:val="000000" w:themeColor="text1"/>
          <w:sz w:val="20"/>
          <w:szCs w:val="20"/>
        </w:rPr>
      </w:pPr>
      <w:r w:rsidRPr="00FD65F4">
        <w:rPr>
          <w:rFonts w:ascii="Arial" w:hAnsi="Arial"/>
          <w:b/>
          <w:color w:val="000000" w:themeColor="text1"/>
          <w:sz w:val="20"/>
        </w:rPr>
        <w:t xml:space="preserve">[Në lidhje me Njoftimin e Privatësisë TUE (më poshtë), ADO-të inkurajohen që: </w:t>
      </w:r>
    </w:p>
    <w:p w14:paraId="39AD40A4" w14:textId="7533F031" w:rsidR="00B20B86" w:rsidRPr="00FD65F4" w:rsidRDefault="00B20B86" w:rsidP="00B20B86">
      <w:pPr>
        <w:numPr>
          <w:ilvl w:val="0"/>
          <w:numId w:val="10"/>
        </w:numPr>
        <w:spacing w:after="120"/>
        <w:ind w:right="181"/>
        <w:rPr>
          <w:rFonts w:ascii="Arial" w:hAnsi="Arial" w:cs="Arial"/>
          <w:b/>
          <w:sz w:val="20"/>
          <w:szCs w:val="20"/>
        </w:rPr>
      </w:pPr>
      <w:r w:rsidRPr="00FD65F4">
        <w:rPr>
          <w:rFonts w:ascii="Arial" w:hAnsi="Arial"/>
          <w:b/>
          <w:sz w:val="20"/>
        </w:rPr>
        <w:t xml:space="preserve">Ta rregullojnë rreshtin e mëposhtëm për të shtuar ndonjë link në njoftimin e tyre të hollësishëm të privatësisë: </w:t>
      </w:r>
      <w:r w:rsidRPr="00FD65F4">
        <w:rPr>
          <w:rFonts w:ascii="Arial" w:hAnsi="Arial"/>
          <w:b/>
          <w:i/>
          <w:sz w:val="20"/>
        </w:rPr>
        <w:t>"Mund të konsultoheni me ADO-në pranë së cilës e dorëzoni aplikacionin tuaj TUE për më shumë detaje në lidhje me përpunimin e informatave tuaja personale</w:t>
      </w:r>
      <w:bookmarkStart w:id="4" w:name="_Hlk57816327"/>
      <w:r w:rsidRPr="00FD65F4">
        <w:rPr>
          <w:rFonts w:ascii="Arial" w:hAnsi="Arial"/>
          <w:b/>
          <w:color w:val="000000" w:themeColor="text1"/>
          <w:vertAlign w:val="superscript"/>
        </w:rPr>
        <w:t>1</w:t>
      </w:r>
      <w:bookmarkEnd w:id="4"/>
      <w:r w:rsidRPr="00FD65F4">
        <w:rPr>
          <w:rFonts w:ascii="Arial" w:hAnsi="Arial"/>
          <w:b/>
          <w:i/>
          <w:sz w:val="20"/>
        </w:rPr>
        <w:t>"</w:t>
      </w:r>
      <w:r w:rsidRPr="00FD65F4">
        <w:rPr>
          <w:rFonts w:ascii="Arial" w:hAnsi="Arial"/>
          <w:b/>
          <w:sz w:val="20"/>
        </w:rPr>
        <w:t xml:space="preserve"> (nën “Llojet e </w:t>
      </w:r>
      <w:r w:rsidR="008F43C0" w:rsidRPr="00FD65F4">
        <w:rPr>
          <w:rFonts w:ascii="Arial" w:hAnsi="Arial"/>
          <w:b/>
          <w:sz w:val="20"/>
        </w:rPr>
        <w:t>Pranues</w:t>
      </w:r>
      <w:r w:rsidRPr="00FD65F4">
        <w:rPr>
          <w:rFonts w:ascii="Arial" w:hAnsi="Arial"/>
          <w:b/>
          <w:sz w:val="20"/>
        </w:rPr>
        <w:t xml:space="preserve">ve” të theksuar me të verdhë); </w:t>
      </w:r>
    </w:p>
    <w:p w14:paraId="46959C8F" w14:textId="77777777" w:rsidR="00B20B86" w:rsidRPr="00FD65F4" w:rsidRDefault="00B20B86" w:rsidP="00B20B86">
      <w:pPr>
        <w:numPr>
          <w:ilvl w:val="0"/>
          <w:numId w:val="10"/>
        </w:numPr>
        <w:spacing w:after="120"/>
        <w:ind w:right="181"/>
        <w:rPr>
          <w:rFonts w:ascii="Arial" w:hAnsi="Arial" w:cs="Arial"/>
          <w:b/>
          <w:sz w:val="20"/>
          <w:szCs w:val="20"/>
        </w:rPr>
      </w:pPr>
      <w:r w:rsidRPr="00FD65F4">
        <w:rPr>
          <w:rFonts w:ascii="Arial" w:hAnsi="Arial"/>
          <w:b/>
          <w:sz w:val="20"/>
        </w:rPr>
        <w:t xml:space="preserve">Të zëvendësoni ose rregulloni tekstin e Seksionit “Përpunimi i drejtë dhe i ligjshëm </w:t>
      </w:r>
      <w:bookmarkStart w:id="5" w:name="_Hlk57816335"/>
      <w:r w:rsidRPr="00FD65F4">
        <w:rPr>
          <w:rFonts w:ascii="Arial" w:hAnsi="Arial"/>
          <w:b/>
          <w:color w:val="000000" w:themeColor="text1"/>
          <w:vertAlign w:val="superscript"/>
        </w:rPr>
        <w:t>2</w:t>
      </w:r>
      <w:bookmarkEnd w:id="5"/>
      <w:r w:rsidRPr="00FD65F4">
        <w:rPr>
          <w:rFonts w:ascii="Arial" w:hAnsi="Arial"/>
          <w:b/>
          <w:sz w:val="20"/>
        </w:rPr>
        <w:t>” me listën e bazave ligjore përkatëse që janë specifike për juridiksionin tuaj (e theksuar me të verdhë); dhe</w:t>
      </w:r>
    </w:p>
    <w:p w14:paraId="74A3F0A3" w14:textId="77777777" w:rsidR="00B20B86" w:rsidRPr="00FD65F4" w:rsidRDefault="00B20B86" w:rsidP="00B20B86">
      <w:pPr>
        <w:numPr>
          <w:ilvl w:val="0"/>
          <w:numId w:val="10"/>
        </w:numPr>
        <w:ind w:right="181"/>
        <w:rPr>
          <w:rFonts w:ascii="Arial" w:hAnsi="Arial" w:cs="Arial"/>
          <w:b/>
          <w:sz w:val="20"/>
          <w:szCs w:val="20"/>
        </w:rPr>
      </w:pPr>
      <w:r w:rsidRPr="00FD65F4">
        <w:rPr>
          <w:rFonts w:ascii="Arial" w:hAnsi="Arial"/>
          <w:b/>
          <w:sz w:val="20"/>
        </w:rPr>
        <w:t xml:space="preserve">Fute emrin dhe informatat e kontaktit të ADO-së përkatëse për personin e caktuar si person përgjegjës për pajtueshmërinë me Standardet Ndërkombëtare të Mbrojtjes së Privatësisë dhe Informatat Personale (ISPPPI) nën seksionin “Kontakt” </w:t>
      </w:r>
      <w:bookmarkStart w:id="6" w:name="_Hlk57816384"/>
      <w:r w:rsidRPr="00FD65F4">
        <w:rPr>
          <w:rFonts w:ascii="Arial" w:hAnsi="Arial"/>
          <w:b/>
          <w:color w:val="000000" w:themeColor="text1"/>
          <w:vertAlign w:val="superscript"/>
        </w:rPr>
        <w:t>3</w:t>
      </w:r>
      <w:bookmarkEnd w:id="6"/>
      <w:r w:rsidRPr="00FD65F4">
        <w:rPr>
          <w:rFonts w:ascii="Arial" w:hAnsi="Arial"/>
          <w:b/>
          <w:color w:val="000000" w:themeColor="text1"/>
          <w:sz w:val="20"/>
        </w:rPr>
        <w:t xml:space="preserve"> </w:t>
      </w:r>
      <w:r w:rsidRPr="00FD65F4">
        <w:rPr>
          <w:rFonts w:ascii="Arial" w:hAnsi="Arial"/>
          <w:b/>
          <w:sz w:val="20"/>
        </w:rPr>
        <w:t>(e theksuar me të verdhë).]</w:t>
      </w:r>
    </w:p>
    <w:p w14:paraId="7769001C" w14:textId="77777777" w:rsidR="00B20B86" w:rsidRPr="00FD65F4" w:rsidRDefault="00B20B86" w:rsidP="004F6C2C">
      <w:pPr>
        <w:jc w:val="center"/>
        <w:rPr>
          <w:rFonts w:ascii="Arial" w:hAnsi="Arial" w:cs="Arial"/>
          <w:b/>
          <w:bCs/>
          <w:sz w:val="22"/>
          <w:szCs w:val="22"/>
        </w:rPr>
      </w:pPr>
    </w:p>
    <w:p w14:paraId="416B9EE6" w14:textId="77777777" w:rsidR="00B20B86" w:rsidRPr="00FD65F4" w:rsidRDefault="00B20B86" w:rsidP="004F6C2C">
      <w:pPr>
        <w:jc w:val="center"/>
        <w:rPr>
          <w:rFonts w:ascii="Arial" w:hAnsi="Arial" w:cs="Arial"/>
          <w:b/>
          <w:bCs/>
          <w:color w:val="FF0000"/>
          <w:sz w:val="22"/>
          <w:szCs w:val="22"/>
        </w:rPr>
      </w:pPr>
    </w:p>
    <w:p w14:paraId="5C54EA09" w14:textId="77777777" w:rsidR="00D47B05" w:rsidRPr="00FD65F4" w:rsidRDefault="00D47B05" w:rsidP="0039785D">
      <w:pPr>
        <w:rPr>
          <w:rFonts w:ascii="Arial" w:hAnsi="Arial" w:cs="Arial"/>
          <w:b/>
          <w:bCs/>
        </w:rPr>
      </w:pPr>
    </w:p>
    <w:p w14:paraId="2406C38A" w14:textId="3A681D73" w:rsidR="00D47B05" w:rsidRPr="00FD65F4" w:rsidRDefault="00D47B05" w:rsidP="00263FC7">
      <w:pPr>
        <w:spacing w:after="360"/>
        <w:ind w:left="90"/>
        <w:rPr>
          <w:rFonts w:ascii="Arial" w:hAnsi="Arial" w:cs="Arial"/>
          <w:b/>
          <w:bCs/>
        </w:rPr>
      </w:pPr>
      <w:r w:rsidRPr="00FD65F4">
        <w:rPr>
          <w:rFonts w:ascii="Arial" w:hAnsi="Arial"/>
          <w:b/>
          <w:noProof/>
          <w:sz w:val="28"/>
          <w:lang w:val="en-US"/>
        </w:rPr>
        <mc:AlternateContent>
          <mc:Choice Requires="wps">
            <w:drawing>
              <wp:anchor distT="0" distB="0" distL="114300" distR="114300" simplePos="0" relativeHeight="251696142" behindDoc="1" locked="0" layoutInCell="1" allowOverlap="1" wp14:anchorId="196575EC" wp14:editId="70ED4084">
                <wp:simplePos x="0" y="0"/>
                <wp:positionH relativeFrom="margin">
                  <wp:posOffset>-79484</wp:posOffset>
                </wp:positionH>
                <wp:positionV relativeFrom="paragraph">
                  <wp:posOffset>334492</wp:posOffset>
                </wp:positionV>
                <wp:extent cx="6687863" cy="5657850"/>
                <wp:effectExtent l="133350" t="133350" r="151130" b="152400"/>
                <wp:wrapNone/>
                <wp:docPr id="6" name="Rectangle 6"/>
                <wp:cNvGraphicFramePr/>
                <a:graphic xmlns:a="http://schemas.openxmlformats.org/drawingml/2006/main">
                  <a:graphicData uri="http://schemas.microsoft.com/office/word/2010/wordprocessingShape">
                    <wps:wsp>
                      <wps:cNvSpPr/>
                      <wps:spPr>
                        <a:xfrm>
                          <a:off x="0" y="0"/>
                          <a:ext cx="6687863" cy="5657850"/>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479954E" id="Rectangle 6" o:spid="_x0000_s1026" style="position:absolute;margin-left:-6.25pt;margin-top:26.35pt;width:526.6pt;height:445.5pt;z-index:-2516203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" filled="f" strokecolor="#002060" strokeweight="1pt">
                <v:shadow on="t" type="perspective" color="black" opacity="26214f" offset="0,0" matrix="66847f,,,66847f"/>
                <w10:wrap anchorx="margin"/>
              </v:rect>
            </w:pict>
          </mc:Fallback>
        </mc:AlternateContent>
      </w:r>
      <w:r w:rsidRPr="00FD65F4">
        <w:rPr>
          <w:rFonts w:ascii="Arial" w:hAnsi="Arial"/>
          <w:b/>
        </w:rPr>
        <w:t>Njoftimi për Privatësinë TUE</w:t>
      </w:r>
    </w:p>
    <w:p w14:paraId="782E56C7" w14:textId="77777777" w:rsidR="00B20B86" w:rsidRPr="00FD65F4" w:rsidRDefault="00B20B86" w:rsidP="00EE315E">
      <w:pPr>
        <w:ind w:left="90"/>
        <w:rPr>
          <w:rFonts w:ascii="Arial" w:hAnsi="Arial" w:cs="Arial"/>
          <w:sz w:val="14"/>
          <w:szCs w:val="14"/>
        </w:rPr>
      </w:pPr>
    </w:p>
    <w:p w14:paraId="1020EB61" w14:textId="77777777" w:rsidR="000945B6" w:rsidRPr="00FD65F4" w:rsidRDefault="000945B6" w:rsidP="000945B6">
      <w:pPr>
        <w:ind w:left="90"/>
        <w:rPr>
          <w:rFonts w:ascii="Arial" w:eastAsiaTheme="minorHAnsi" w:hAnsi="Arial" w:cs="Arial"/>
          <w:sz w:val="20"/>
          <w:szCs w:val="20"/>
        </w:rPr>
      </w:pPr>
      <w:r w:rsidRPr="00FD65F4">
        <w:rPr>
          <w:rFonts w:ascii="Arial" w:hAnsi="Arial"/>
          <w:sz w:val="20"/>
        </w:rPr>
        <w:t>Ky Njoftim e përshkruan përpunimin e informatave personale që zhvillohet në lidhje me dorëzimin e Aplikacionit tuaj TUE.</w:t>
      </w:r>
    </w:p>
    <w:p w14:paraId="59F2A587" w14:textId="77777777" w:rsidR="000945B6" w:rsidRPr="00FD65F4" w:rsidRDefault="000945B6" w:rsidP="000945B6">
      <w:pPr>
        <w:spacing w:after="120"/>
        <w:jc w:val="center"/>
        <w:rPr>
          <w:rFonts w:ascii="Arial" w:hAnsi="Arial" w:cs="Arial"/>
          <w:b/>
          <w:sz w:val="20"/>
          <w:szCs w:val="20"/>
        </w:rPr>
      </w:pPr>
      <w:r w:rsidRPr="00FD65F4">
        <w:rPr>
          <w:rFonts w:ascii="Arial" w:hAnsi="Arial"/>
          <w:b/>
          <w:sz w:val="20"/>
        </w:rPr>
        <w:t>LLOJET E INFORMATAVE PERSONALE</w:t>
      </w:r>
    </w:p>
    <w:p w14:paraId="4CC51C36" w14:textId="77777777" w:rsidR="000945B6" w:rsidRPr="00FD65F4" w:rsidRDefault="000945B6" w:rsidP="000945B6">
      <w:pPr>
        <w:pStyle w:val="ListParagraph"/>
        <w:numPr>
          <w:ilvl w:val="0"/>
          <w:numId w:val="4"/>
        </w:numPr>
        <w:rPr>
          <w:rFonts w:ascii="Arial" w:hAnsi="Arial" w:cs="Arial"/>
          <w:sz w:val="20"/>
          <w:szCs w:val="20"/>
        </w:rPr>
      </w:pPr>
      <w:r w:rsidRPr="00FD65F4">
        <w:rPr>
          <w:rFonts w:ascii="Arial" w:hAnsi="Arial"/>
          <w:sz w:val="20"/>
        </w:rPr>
        <w:t>Informatat e dhëna nga ju ose mjeku juaj në Formularin e Aplikacionit TUE (përfshirë emrin tuaj, datën e lindjes, detajet e kontaktit, sportin dhe disiplinën, diagnozën, mjekimin dhe trajtimin që lidhen me aplikacionin tuaj);</w:t>
      </w:r>
    </w:p>
    <w:p w14:paraId="40D81A3C" w14:textId="77777777" w:rsidR="000945B6" w:rsidRPr="00FD65F4" w:rsidRDefault="000945B6" w:rsidP="000945B6">
      <w:pPr>
        <w:pStyle w:val="ListParagraph"/>
        <w:numPr>
          <w:ilvl w:val="0"/>
          <w:numId w:val="4"/>
        </w:numPr>
        <w:rPr>
          <w:rFonts w:ascii="Arial" w:hAnsi="Arial" w:cs="Arial"/>
          <w:sz w:val="20"/>
          <w:szCs w:val="20"/>
        </w:rPr>
      </w:pPr>
      <w:r w:rsidRPr="00FD65F4">
        <w:rPr>
          <w:rFonts w:ascii="Arial" w:hAnsi="Arial"/>
          <w:sz w:val="20"/>
        </w:rPr>
        <w:t xml:space="preserve">Informatat dhe të dhënat mjekësore mbështetëse që janë dhënë nga ju ose mjeku juaj; dhe </w:t>
      </w:r>
    </w:p>
    <w:p w14:paraId="3D7348BD" w14:textId="77777777" w:rsidR="000945B6" w:rsidRPr="00FD65F4" w:rsidRDefault="000945B6" w:rsidP="000945B6">
      <w:pPr>
        <w:pStyle w:val="ListParagraph"/>
        <w:numPr>
          <w:ilvl w:val="0"/>
          <w:numId w:val="4"/>
        </w:numPr>
        <w:spacing w:after="240"/>
        <w:rPr>
          <w:rFonts w:ascii="Arial" w:hAnsi="Arial" w:cs="Arial"/>
          <w:sz w:val="20"/>
          <w:szCs w:val="20"/>
        </w:rPr>
      </w:pPr>
      <w:r w:rsidRPr="00FD65F4">
        <w:rPr>
          <w:rFonts w:ascii="Arial" w:hAnsi="Arial"/>
          <w:sz w:val="20"/>
        </w:rPr>
        <w:t>Vlerësimet dhe vendimet lidhur me aplikacionin tuaj TUE nga ADO (përfshirë WADA) dhe Komitetet e tyre TUE dhe ekspertët tjerë TUE, përfshirë komunikimet me ju dhe mjekun tuaj, ADO-të përkatëse ose personelin mbështetës në lidhje me aplikacionin tuaj.</w:t>
      </w:r>
    </w:p>
    <w:p w14:paraId="0ABA4571" w14:textId="77777777" w:rsidR="000945B6" w:rsidRPr="00FD65F4" w:rsidRDefault="000945B6" w:rsidP="000945B6">
      <w:pPr>
        <w:spacing w:after="120"/>
        <w:jc w:val="center"/>
        <w:rPr>
          <w:rFonts w:ascii="Arial" w:eastAsiaTheme="minorHAnsi" w:hAnsi="Arial" w:cs="Arial"/>
          <w:b/>
          <w:sz w:val="20"/>
          <w:szCs w:val="20"/>
        </w:rPr>
      </w:pPr>
      <w:r w:rsidRPr="00FD65F4">
        <w:rPr>
          <w:rFonts w:ascii="Arial" w:hAnsi="Arial"/>
          <w:b/>
          <w:sz w:val="20"/>
        </w:rPr>
        <w:t>QËLLIMET DHE PËRDORIMI</w:t>
      </w:r>
    </w:p>
    <w:p w14:paraId="2706BE2B" w14:textId="448F2602" w:rsidR="000945B6" w:rsidRPr="00FD65F4" w:rsidRDefault="000945B6" w:rsidP="000945B6">
      <w:pPr>
        <w:spacing w:after="60"/>
        <w:ind w:left="90"/>
        <w:rPr>
          <w:rFonts w:ascii="Arial" w:hAnsi="Arial" w:cs="Arial"/>
          <w:sz w:val="20"/>
          <w:szCs w:val="20"/>
        </w:rPr>
      </w:pPr>
      <w:r w:rsidRPr="00FD65F4">
        <w:rPr>
          <w:rFonts w:ascii="Arial" w:hAnsi="Arial"/>
          <w:sz w:val="20"/>
        </w:rPr>
        <w:t xml:space="preserve">Informatat tuaja personale do të përdoren për të përpunuar dhe vlerësuar meritat e aplikacionit tuaj TUE në përputhje me Standardin Ndërkombëtar për Përjashtimet e Përdorimit Terapeutik. Në disa raste, mund të përdoren për qëllime të tjera në përputhje me Kodin Botëror Anti-Doping, Standardet Ndërkombëtare dhe rregullat antidoping të ADO-ve me autoritet për t’ju testuar. Këto masa përfshijnë: </w:t>
      </w:r>
    </w:p>
    <w:p w14:paraId="48BA415A" w14:textId="77777777" w:rsidR="000945B6" w:rsidRPr="00FD65F4" w:rsidRDefault="000945B6" w:rsidP="000945B6">
      <w:pPr>
        <w:pStyle w:val="ListParagraph"/>
        <w:numPr>
          <w:ilvl w:val="0"/>
          <w:numId w:val="3"/>
        </w:numPr>
        <w:rPr>
          <w:rFonts w:ascii="Arial" w:hAnsi="Arial" w:cs="Arial"/>
          <w:sz w:val="20"/>
          <w:szCs w:val="20"/>
        </w:rPr>
      </w:pPr>
      <w:r w:rsidRPr="00FD65F4">
        <w:rPr>
          <w:rFonts w:ascii="Arial" w:hAnsi="Arial"/>
          <w:sz w:val="20"/>
        </w:rPr>
        <w:t xml:space="preserve">Menaxhimi i rezultateve, në rast të ndonjë gjetjeje negative ose atipike bazuar në mostrën(at) tuaj(a) ose Pasaportën Biologjike të Sportistit; dhe </w:t>
      </w:r>
    </w:p>
    <w:p w14:paraId="2C69E958" w14:textId="77777777" w:rsidR="000945B6" w:rsidRPr="00FD65F4" w:rsidRDefault="000945B6" w:rsidP="000945B6">
      <w:pPr>
        <w:pStyle w:val="ListParagraph"/>
        <w:numPr>
          <w:ilvl w:val="0"/>
          <w:numId w:val="3"/>
        </w:numPr>
        <w:spacing w:after="240"/>
        <w:rPr>
          <w:rFonts w:ascii="Arial" w:hAnsi="Arial" w:cs="Arial"/>
          <w:sz w:val="20"/>
          <w:szCs w:val="20"/>
        </w:rPr>
      </w:pPr>
      <w:r w:rsidRPr="00FD65F4">
        <w:rPr>
          <w:rFonts w:ascii="Arial" w:hAnsi="Arial"/>
          <w:sz w:val="20"/>
        </w:rPr>
        <w:t>Në raste të rralla, hetime ose procedura të ngjashme në kontekstin e ndonjë shkelje të supozuar të Rregullave Anti-Doping (ADRV).</w:t>
      </w:r>
    </w:p>
    <w:p w14:paraId="7629B207" w14:textId="6441C27E" w:rsidR="000945B6" w:rsidRPr="00FD65F4" w:rsidRDefault="000945B6" w:rsidP="000945B6">
      <w:pPr>
        <w:spacing w:before="120" w:after="120"/>
        <w:jc w:val="center"/>
        <w:rPr>
          <w:rFonts w:ascii="Arial" w:hAnsi="Arial" w:cs="Arial"/>
          <w:b/>
          <w:sz w:val="20"/>
          <w:szCs w:val="20"/>
        </w:rPr>
      </w:pPr>
      <w:bookmarkStart w:id="7" w:name="_Ref57713817"/>
      <w:r w:rsidRPr="00FD65F4">
        <w:rPr>
          <w:rFonts w:ascii="Arial" w:hAnsi="Arial"/>
          <w:b/>
          <w:sz w:val="20"/>
        </w:rPr>
        <w:t xml:space="preserve">LLOJET E </w:t>
      </w:r>
      <w:r w:rsidR="008F43C0" w:rsidRPr="00FD65F4">
        <w:rPr>
          <w:rFonts w:ascii="Arial" w:hAnsi="Arial"/>
          <w:b/>
          <w:sz w:val="20"/>
        </w:rPr>
        <w:t>PRANUES</w:t>
      </w:r>
      <w:r w:rsidRPr="00FD65F4">
        <w:rPr>
          <w:rFonts w:ascii="Arial" w:hAnsi="Arial"/>
          <w:b/>
          <w:sz w:val="20"/>
        </w:rPr>
        <w:t>VE</w:t>
      </w:r>
      <w:bookmarkEnd w:id="7"/>
    </w:p>
    <w:p w14:paraId="389FA750" w14:textId="77777777" w:rsidR="000945B6" w:rsidRPr="00FD65F4" w:rsidRDefault="000945B6" w:rsidP="000945B6">
      <w:pPr>
        <w:spacing w:after="60"/>
        <w:ind w:firstLine="90"/>
        <w:rPr>
          <w:rFonts w:ascii="Arial" w:hAnsi="Arial" w:cs="Arial"/>
          <w:sz w:val="20"/>
          <w:szCs w:val="20"/>
        </w:rPr>
      </w:pPr>
      <w:r w:rsidRPr="00FD65F4">
        <w:rPr>
          <w:rFonts w:ascii="Arial" w:hAnsi="Arial"/>
          <w:sz w:val="20"/>
        </w:rPr>
        <w:t>Informatat tuaja personale, përfshirë informatat dhe të dhënat tuaja mjekësore ose shëndetësore, mund të ndahen me sa vijon:</w:t>
      </w:r>
    </w:p>
    <w:p w14:paraId="5FE269C6" w14:textId="77777777" w:rsidR="000945B6" w:rsidRPr="00FD65F4" w:rsidRDefault="000945B6" w:rsidP="000945B6">
      <w:pPr>
        <w:pStyle w:val="ListParagraph"/>
        <w:numPr>
          <w:ilvl w:val="0"/>
          <w:numId w:val="3"/>
        </w:numPr>
        <w:rPr>
          <w:rFonts w:ascii="Arial" w:hAnsi="Arial" w:cs="Arial"/>
          <w:sz w:val="20"/>
          <w:szCs w:val="20"/>
        </w:rPr>
      </w:pPr>
      <w:r w:rsidRPr="00FD65F4">
        <w:rPr>
          <w:rFonts w:ascii="Arial" w:hAnsi="Arial"/>
          <w:sz w:val="20"/>
        </w:rPr>
        <w:t xml:space="preserve">ADO përgjegjëse për marrjen e vendimit për dhënien, refuzimin ose njohjen e TUE tuaj, si dhe palët e tyre të treta të deleguara (nëse ka). Vendimi për aprovimin ose refuzimin e aplikacionit tuaj TUE do të vihet në dispozicion ADO-ve me autoritetin e testimit dhe/ose autoritetin e menaxhimit të rezultateve; </w:t>
      </w:r>
    </w:p>
    <w:p w14:paraId="0C00B63C" w14:textId="77777777" w:rsidR="000945B6" w:rsidRPr="00FD65F4" w:rsidRDefault="000945B6" w:rsidP="000945B6">
      <w:pPr>
        <w:pStyle w:val="ListParagraph"/>
        <w:numPr>
          <w:ilvl w:val="0"/>
          <w:numId w:val="3"/>
        </w:numPr>
        <w:rPr>
          <w:rFonts w:ascii="Arial" w:hAnsi="Arial" w:cs="Arial"/>
          <w:sz w:val="20"/>
          <w:szCs w:val="20"/>
        </w:rPr>
      </w:pPr>
      <w:r w:rsidRPr="00FD65F4">
        <w:rPr>
          <w:rFonts w:ascii="Arial" w:hAnsi="Arial"/>
          <w:sz w:val="20"/>
        </w:rPr>
        <w:t xml:space="preserve">Stafi i autorizuar nga WADA; </w:t>
      </w:r>
    </w:p>
    <w:p w14:paraId="125BE574" w14:textId="77777777" w:rsidR="000945B6" w:rsidRPr="00FD65F4" w:rsidRDefault="000945B6" w:rsidP="000945B6">
      <w:pPr>
        <w:pStyle w:val="ListParagraph"/>
        <w:numPr>
          <w:ilvl w:val="0"/>
          <w:numId w:val="3"/>
        </w:numPr>
        <w:rPr>
          <w:rFonts w:ascii="Arial" w:hAnsi="Arial" w:cs="Arial"/>
          <w:sz w:val="20"/>
          <w:szCs w:val="20"/>
        </w:rPr>
      </w:pPr>
      <w:r w:rsidRPr="00FD65F4">
        <w:rPr>
          <w:rFonts w:ascii="Arial" w:hAnsi="Arial"/>
          <w:sz w:val="20"/>
        </w:rPr>
        <w:t>Anëtarët e Komiteteve TUE (TUEC) të secilit ADO dhe WADA përkatëse; dhe</w:t>
      </w:r>
    </w:p>
    <w:p w14:paraId="6A7E5BD2" w14:textId="1E7EEC18" w:rsidR="000945B6" w:rsidRPr="00FD65F4" w:rsidRDefault="000945B6" w:rsidP="000945B6">
      <w:pPr>
        <w:pStyle w:val="ListParagraph"/>
        <w:numPr>
          <w:ilvl w:val="0"/>
          <w:numId w:val="3"/>
        </w:numPr>
        <w:rPr>
          <w:rFonts w:ascii="Arial" w:hAnsi="Arial" w:cs="Arial"/>
          <w:sz w:val="20"/>
          <w:szCs w:val="20"/>
        </w:rPr>
      </w:pPr>
      <w:r w:rsidRPr="00FD65F4">
        <w:rPr>
          <w:rFonts w:ascii="Arial" w:hAnsi="Arial"/>
          <w:sz w:val="20"/>
        </w:rPr>
        <w:t>Ekspertët tjerë të pavarur mjekësorë, shkencorë ose juridikë, nëse është e nevojshme.</w:t>
      </w:r>
    </w:p>
    <w:p w14:paraId="0C956879" w14:textId="77777777" w:rsidR="000945B6" w:rsidRPr="00FD65F4" w:rsidRDefault="000945B6" w:rsidP="000945B6">
      <w:pPr>
        <w:ind w:left="360"/>
        <w:rPr>
          <w:rFonts w:ascii="Arial" w:hAnsi="Arial" w:cs="Arial"/>
          <w:sz w:val="20"/>
          <w:szCs w:val="20"/>
        </w:rPr>
      </w:pPr>
    </w:p>
    <w:p w14:paraId="4119BEC3" w14:textId="004694AB" w:rsidR="000945B6" w:rsidRPr="00FD65F4" w:rsidRDefault="000945B6" w:rsidP="00EE315E">
      <w:pPr>
        <w:ind w:left="90"/>
        <w:rPr>
          <w:rFonts w:ascii="Arial" w:hAnsi="Arial" w:cs="Arial"/>
          <w:sz w:val="20"/>
          <w:szCs w:val="20"/>
        </w:rPr>
        <w:sectPr w:rsidR="000945B6" w:rsidRPr="00FD65F4" w:rsidSect="008E6F36">
          <w:pgSz w:w="12241" w:h="15842" w:code="1"/>
          <w:pgMar w:top="1440" w:right="1080" w:bottom="1008" w:left="1080" w:header="720" w:footer="360" w:gutter="0"/>
          <w:cols w:space="720"/>
          <w:noEndnote/>
          <w:docGrid w:linePitch="360"/>
        </w:sectPr>
      </w:pPr>
      <w:r w:rsidRPr="00FD65F4">
        <w:rPr>
          <w:rFonts w:ascii="Arial" w:hAnsi="Arial"/>
          <w:sz w:val="20"/>
        </w:rPr>
        <w:t xml:space="preserve">Vini re se për shkak të ndjeshmërisë së informatave TUE, vetëm një numër i kufizuar i stafit të ADO dhe WADA do të kenë qasje në aplikacionin tuaj. ADO-të (përfshirë WADA) duhet të trajtojnë informatat tuaja personale në </w:t>
      </w:r>
      <w:r w:rsidRPr="00FD65F4">
        <w:rPr>
          <w:rFonts w:ascii="Arial" w:hAnsi="Arial"/>
          <w:sz w:val="20"/>
        </w:rPr>
        <w:lastRenderedPageBreak/>
        <w:t>përputhje me Standardin Ndërkombëtar për Mbrojtjen e Privatësisë dhe Informatave Personale (ISPPPI). Mund të konsultoheni me ADO-në pranë së cilës e dorëzoni aplikacionin tuaj TUE për më shumë detaje në lidhje me përpunimin e informatave tuaja personale</w:t>
      </w:r>
      <w:bookmarkStart w:id="8" w:name="_Hlk57816397"/>
      <w:r w:rsidRPr="00FD65F4">
        <w:rPr>
          <w:rFonts w:ascii="Arial" w:hAnsi="Arial"/>
          <w:b/>
          <w:color w:val="000000" w:themeColor="text1"/>
          <w:vertAlign w:val="superscript"/>
        </w:rPr>
        <w:t>1</w:t>
      </w:r>
      <w:bookmarkEnd w:id="8"/>
    </w:p>
    <w:p w14:paraId="6A277AC1" w14:textId="301DFE62" w:rsidR="00D47B05" w:rsidRPr="00FD65F4" w:rsidRDefault="000945B6" w:rsidP="00D47B05">
      <w:pPr>
        <w:spacing w:after="240"/>
        <w:ind w:left="90"/>
        <w:rPr>
          <w:rFonts w:ascii="Arial" w:hAnsi="Arial" w:cs="Arial"/>
          <w:sz w:val="20"/>
          <w:szCs w:val="20"/>
        </w:rPr>
      </w:pPr>
      <w:r w:rsidRPr="00FD65F4">
        <w:rPr>
          <w:rFonts w:ascii="Arial" w:hAnsi="Arial"/>
          <w:b/>
          <w:noProof/>
          <w:lang w:val="en-US"/>
        </w:rPr>
        <w:lastRenderedPageBreak/>
        <mc:AlternateContent>
          <mc:Choice Requires="wps">
            <w:drawing>
              <wp:anchor distT="0" distB="0" distL="114300" distR="114300" simplePos="0" relativeHeight="251695118" behindDoc="1" locked="0" layoutInCell="1" allowOverlap="1" wp14:anchorId="440EF147" wp14:editId="65D3B67B">
                <wp:simplePos x="0" y="0"/>
                <wp:positionH relativeFrom="margin">
                  <wp:posOffset>-89994</wp:posOffset>
                </wp:positionH>
                <wp:positionV relativeFrom="paragraph">
                  <wp:posOffset>-152400</wp:posOffset>
                </wp:positionV>
                <wp:extent cx="6698374" cy="8014138"/>
                <wp:effectExtent l="133350" t="152400" r="160020" b="177800"/>
                <wp:wrapNone/>
                <wp:docPr id="7" name="Rectangle 7"/>
                <wp:cNvGraphicFramePr/>
                <a:graphic xmlns:a="http://schemas.openxmlformats.org/drawingml/2006/main">
                  <a:graphicData uri="http://schemas.microsoft.com/office/word/2010/wordprocessingShape">
                    <wps:wsp>
                      <wps:cNvSpPr/>
                      <wps:spPr>
                        <a:xfrm>
                          <a:off x="0" y="0"/>
                          <a:ext cx="6698374" cy="8014138"/>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6B4D685" id="Rectangle 7" o:spid="_x0000_s1026" style="position:absolute;margin-left:-7.1pt;margin-top:-12pt;width:527.45pt;height:631.05pt;z-index:-2516213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" filled="f" strokecolor="#002060" strokeweight="1pt">
                <v:shadow on="t" type="perspective" color="black" opacity="26214f" offset="0,0" matrix="66847f,,,66847f"/>
                <w10:wrap anchorx="margin"/>
              </v:rect>
            </w:pict>
          </mc:Fallback>
        </mc:AlternateContent>
      </w:r>
      <w:r w:rsidRPr="00FD65F4">
        <w:rPr>
          <w:rFonts w:ascii="Arial" w:hAnsi="Arial"/>
          <w:sz w:val="20"/>
        </w:rPr>
        <w:t>Informatat tuaja personel do të ngarkohen në ADAMS nga ADO i cili e merr aplikacionin tuaj në mënyrë që të mund të qaset nga ADO-të tjera dhe WADA, sipas nevojës, për qëllimet e përshkruara më sipër. ADAMS hostohet në Kanada dhe operohet dhe menaxhohet nga WADA. Për detaje në lidhje me ADAMS dhe mënyrën se si WADA do të përpunojë informatat tuaja personale, konsultohuni me Politikën e Privatësisë të ADAMS (</w:t>
      </w:r>
      <w:hyperlink r:id="rId17" w:history="1">
        <w:r w:rsidRPr="00FD65F4">
          <w:rPr>
            <w:rStyle w:val="Hyperlink"/>
            <w:rFonts w:ascii="Arial" w:hAnsi="Arial"/>
            <w:sz w:val="20"/>
          </w:rPr>
          <w:t>Privacy Policy ADAMS</w:t>
        </w:r>
      </w:hyperlink>
      <w:r w:rsidRPr="00FD65F4">
        <w:rPr>
          <w:rFonts w:ascii="Arial" w:hAnsi="Arial"/>
          <w:sz w:val="20"/>
        </w:rPr>
        <w:t>)</w:t>
      </w:r>
    </w:p>
    <w:p w14:paraId="381632B0" w14:textId="77777777" w:rsidR="000945B6" w:rsidRPr="00FD65F4" w:rsidRDefault="000945B6" w:rsidP="000945B6">
      <w:pPr>
        <w:spacing w:before="120" w:after="120"/>
        <w:jc w:val="center"/>
        <w:rPr>
          <w:rFonts w:ascii="Arial" w:hAnsi="Arial" w:cs="Arial"/>
          <w:b/>
          <w:sz w:val="20"/>
          <w:szCs w:val="20"/>
        </w:rPr>
      </w:pPr>
      <w:bookmarkStart w:id="9" w:name="_Ref57713971"/>
      <w:r w:rsidRPr="00FD65F4">
        <w:rPr>
          <w:rFonts w:ascii="Arial" w:hAnsi="Arial"/>
          <w:b/>
          <w:sz w:val="20"/>
        </w:rPr>
        <w:t>PËRPUNIMI I DREJTË DHE I LIGJSHËM</w:t>
      </w:r>
      <w:bookmarkEnd w:id="9"/>
    </w:p>
    <w:p w14:paraId="46A36892" w14:textId="77777777" w:rsidR="000945B6" w:rsidRPr="00FD65F4" w:rsidRDefault="000945B6" w:rsidP="000945B6">
      <w:pPr>
        <w:spacing w:after="240"/>
        <w:rPr>
          <w:rFonts w:ascii="Arial" w:hAnsi="Arial" w:cs="Arial"/>
          <w:b/>
          <w:sz w:val="20"/>
          <w:szCs w:val="20"/>
        </w:rPr>
      </w:pPr>
      <w:r w:rsidRPr="00FD65F4">
        <w:rPr>
          <w:rFonts w:ascii="Arial" w:hAnsi="Arial"/>
          <w:sz w:val="20"/>
        </w:rPr>
        <w:t>Me rastin e nënshkrimit të Deklaratës së Sportistit, ju e konfirmoni se e keni lexuar dhe kuptuar këtë Njoftim për Privatësinë TUE. Aty ku është me vend dhe lejohet me ligjin në fuqi, ADO-të dhe palët tjera të përmendura më sipër gjithashtu mund të konsiderojnë se ky nënshkrim e konfirmon pëlqimin tuaj të shprehur për përpunimin e informatave tuaja personale siç përshkruhet në këtë Njoftim. Përndryshe, ADO-të dhe këto palë të tjera mund të mbështeten në baza të tjera të njohura në ligj për të përpunuar informatat tuaja personale për qëllimet e përshkruara në këtë Njoftim, siç janë interesat e rëndësishme publike që shërbehen nga anti-dopingu, nevoja për të përmbushur detyrimet kontraktuale që ju detyrohen, nevoja për të siguruar pajtueshmërinë me ndonjë detyrim ligjor ose një proces të detyrueshëm ligjor, ose nevojën për të përmbushur interesat legjitime të lidhura me aktivitetet e tyre.</w:t>
      </w:r>
      <w:bookmarkStart w:id="10" w:name="_Hlk57816403"/>
      <w:r w:rsidRPr="00FD65F4">
        <w:rPr>
          <w:rFonts w:ascii="Arial" w:hAnsi="Arial"/>
          <w:b/>
          <w:color w:val="000000" w:themeColor="text1"/>
          <w:vertAlign w:val="superscript"/>
        </w:rPr>
        <w:t>2</w:t>
      </w:r>
      <w:bookmarkEnd w:id="10"/>
    </w:p>
    <w:p w14:paraId="05EF92B1" w14:textId="77777777" w:rsidR="000945B6" w:rsidRPr="00FD65F4" w:rsidRDefault="000945B6" w:rsidP="000945B6">
      <w:pPr>
        <w:spacing w:after="120"/>
        <w:jc w:val="center"/>
        <w:rPr>
          <w:rFonts w:ascii="Arial" w:hAnsi="Arial" w:cs="Arial"/>
          <w:b/>
          <w:sz w:val="20"/>
          <w:szCs w:val="20"/>
        </w:rPr>
      </w:pPr>
      <w:r w:rsidRPr="00FD65F4">
        <w:rPr>
          <w:rFonts w:ascii="Arial" w:hAnsi="Arial"/>
          <w:b/>
          <w:sz w:val="20"/>
        </w:rPr>
        <w:t>TË DREJTAT</w:t>
      </w:r>
    </w:p>
    <w:p w14:paraId="52DB481F" w14:textId="517087A5" w:rsidR="000945B6" w:rsidRPr="00FD65F4" w:rsidRDefault="000945B6" w:rsidP="00EE315E">
      <w:pPr>
        <w:spacing w:after="120"/>
        <w:rPr>
          <w:rFonts w:ascii="Arial" w:hAnsi="Arial" w:cs="Arial"/>
          <w:sz w:val="20"/>
          <w:szCs w:val="20"/>
        </w:rPr>
      </w:pPr>
      <w:r w:rsidRPr="00FD65F4">
        <w:rPr>
          <w:rFonts w:ascii="Arial" w:hAnsi="Arial"/>
          <w:sz w:val="20"/>
        </w:rPr>
        <w:t>Ju keni të drejta në lidhje me informatat tuaja personale sipas ISPPPI, përfshirë të drejtën për një kopje të informatave tuaja personale dhe për të korrigjuar, bllokuar ose fshirë informatat tuaja personale në rrethana të caktuara. Mund të keni të drejta shtesë sipas ligjeve në fuqi, të tilla si e drejta për të parashtruar ankesë pranë një rregullatori të privatësisë së të dhënave në shtetin tuaj.</w:t>
      </w:r>
    </w:p>
    <w:p w14:paraId="3573ACC8" w14:textId="77777777" w:rsidR="000945B6" w:rsidRPr="00FD65F4" w:rsidRDefault="000945B6" w:rsidP="00EE315E">
      <w:pPr>
        <w:spacing w:after="120"/>
        <w:rPr>
          <w:rFonts w:ascii="Arial" w:hAnsi="Arial" w:cs="Arial"/>
          <w:sz w:val="20"/>
          <w:szCs w:val="20"/>
        </w:rPr>
      </w:pPr>
      <w:r w:rsidRPr="00FD65F4">
        <w:rPr>
          <w:rFonts w:ascii="Arial" w:hAnsi="Arial"/>
          <w:sz w:val="20"/>
        </w:rPr>
        <w:t>Aty ku përpunimi i informatave tuaja personale bazohet në pëlqimin tuaj, ju mund ta anuloni pëlqimin tuaj në çdo kohë, përfshirë autorizimin tek mjeku juaj për të lëshuar informatat mjekësore, që përshkruhen në Deklaratën e Sportistit. Për ta bërë këtë, duhet ta njoftoni ADO-në dhe mjekun për vendimin tuaj. Nëse e tërhiqni pëlqimin ose kundërshtoni përpunimin e informatave personale të përshkruara në këtë Njoftim, TUE juaj me gjasë do të refuzohet pasi ADO-të nuk do të jenë në gjendje që ta bëjnë vlerësimin sipas Kodit dhe Standardeve Ndërkombëtare.</w:t>
      </w:r>
    </w:p>
    <w:p w14:paraId="026C8092" w14:textId="77777777" w:rsidR="000945B6" w:rsidRPr="00FD65F4" w:rsidRDefault="000945B6" w:rsidP="000945B6">
      <w:pPr>
        <w:spacing w:before="120" w:after="240"/>
        <w:rPr>
          <w:rFonts w:ascii="Arial" w:hAnsi="Arial" w:cs="Arial"/>
          <w:sz w:val="20"/>
          <w:szCs w:val="20"/>
        </w:rPr>
      </w:pPr>
      <w:r w:rsidRPr="00FD65F4">
        <w:rPr>
          <w:rFonts w:ascii="Arial" w:hAnsi="Arial"/>
          <w:sz w:val="20"/>
        </w:rPr>
        <w:t>Në raste të rralla, mund të jetë e nevojshme që ADO-të të vazhdojnë të përpunojnë informatat tuaja personale për t’i përmbushur detyrimet sipas Kodit dhe Standardeve Ndërkombëtare, pavarësisht kundërshtimit tuaj ndaj përpunimit të tillë ose tërheqjes së pëlqimit (aty ku është e aplikueshme). Kjo përfshinë përpunimin për hetime ose për procedurat që lidhen me ADRV, si dhe përpunimin për të konstatuar, ushtruar ose mbrojtur kundër pretendimeve ligjore që përfshijnë juve, WADA dhe/ose ndonjë ADO.</w:t>
      </w:r>
    </w:p>
    <w:p w14:paraId="178D00D0" w14:textId="77777777" w:rsidR="000945B6" w:rsidRPr="00FD65F4" w:rsidRDefault="000945B6" w:rsidP="000945B6">
      <w:pPr>
        <w:spacing w:after="120"/>
        <w:jc w:val="center"/>
        <w:rPr>
          <w:rFonts w:ascii="Arial" w:hAnsi="Arial" w:cs="Arial"/>
          <w:b/>
          <w:sz w:val="20"/>
          <w:szCs w:val="20"/>
        </w:rPr>
      </w:pPr>
      <w:r w:rsidRPr="00FD65F4">
        <w:rPr>
          <w:rFonts w:ascii="Arial" w:hAnsi="Arial"/>
          <w:b/>
          <w:sz w:val="20"/>
        </w:rPr>
        <w:t>MASAT MBROJTËSE</w:t>
      </w:r>
    </w:p>
    <w:p w14:paraId="1764DFA5" w14:textId="77777777" w:rsidR="000945B6" w:rsidRPr="00FD65F4" w:rsidRDefault="000945B6" w:rsidP="00EE315E">
      <w:pPr>
        <w:spacing w:after="120"/>
        <w:rPr>
          <w:rFonts w:ascii="Arial" w:hAnsi="Arial" w:cs="Arial"/>
          <w:sz w:val="20"/>
          <w:szCs w:val="20"/>
        </w:rPr>
      </w:pPr>
      <w:r w:rsidRPr="00FD65F4">
        <w:rPr>
          <w:rFonts w:ascii="Arial" w:hAnsi="Arial"/>
          <w:sz w:val="20"/>
        </w:rPr>
        <w:t xml:space="preserve">Të gjitha informatat e përfshira në aplikacionin TUE, përfshirë informatat dhe të dhënat mjekësore mbështetëse, dhe çdo informatë tjetër që lidhet me vlerësimin e kërkesës TUE duhet të trajtohen në përputhje me parimet e konfidencialitetit të rreptë mjekësor. Mjekët që janë anëtarë të një Komiteti TUE dhe çdo ekspert tjetër i konsultuar duhet t’i nënshtrohen marrëveshjeve të konfidencialitetit. </w:t>
      </w:r>
    </w:p>
    <w:p w14:paraId="3CCDD526" w14:textId="42629EC7" w:rsidR="000945B6" w:rsidRPr="00FD65F4" w:rsidRDefault="000945B6" w:rsidP="000945B6">
      <w:pPr>
        <w:spacing w:after="240"/>
        <w:rPr>
          <w:rFonts w:ascii="Arial" w:hAnsi="Arial" w:cs="Arial"/>
          <w:sz w:val="20"/>
          <w:szCs w:val="20"/>
        </w:rPr>
      </w:pPr>
      <w:r w:rsidRPr="00FD65F4">
        <w:rPr>
          <w:rFonts w:ascii="Arial" w:hAnsi="Arial"/>
          <w:sz w:val="20"/>
        </w:rPr>
        <w:t>Sipas ISPPPI, stafi i ADO gjithashtu duhet të nënshkruajë marrëveshje konfidencialiteti, dhe ADO duhet të zbatojnë masa të rrepta të privatësisë dhe të sigurisë për të mbrojtur informatat tuaja personale. ISPPPI kërkon që ADO-të të aplikojnë nivelet më të larta të sigurisë lidhur me informatat TUE, për shkak të ndjeshmërisë së këtyre informatave. Mund të gjeni informata në lidhje me sigurinë në ADAMS duke konsultuar përgjigjen për </w:t>
      </w:r>
      <w:hyperlink r:id="rId18" w:history="1">
        <w:r w:rsidRPr="00FD65F4">
          <w:rPr>
            <w:rStyle w:val="Hyperlink"/>
            <w:rFonts w:ascii="Arial" w:hAnsi="Arial"/>
            <w:sz w:val="20"/>
          </w:rPr>
          <w:t>Si mbrohen informatat tuaja në ADAMS?</w:t>
        </w:r>
      </w:hyperlink>
      <w:r w:rsidRPr="00FD65F4">
        <w:rPr>
          <w:rFonts w:ascii="Arial" w:hAnsi="Arial"/>
          <w:sz w:val="20"/>
        </w:rPr>
        <w:t xml:space="preserve"> në </w:t>
      </w:r>
      <w:r w:rsidRPr="00FD65F4">
        <w:rPr>
          <w:rFonts w:ascii="Arial" w:hAnsi="Arial"/>
          <w:color w:val="000000" w:themeColor="text1"/>
          <w:sz w:val="20"/>
        </w:rPr>
        <w:t xml:space="preserve"> </w:t>
      </w:r>
      <w:hyperlink r:id="rId19" w:history="1">
        <w:r w:rsidRPr="00FD65F4">
          <w:rPr>
            <w:rStyle w:val="Hyperlink"/>
            <w:rFonts w:ascii="Arial" w:hAnsi="Arial"/>
            <w:sz w:val="20"/>
          </w:rPr>
          <w:t>Pyetje të shpeshta për privatësinë dhe sigurinë e ADAMS</w:t>
        </w:r>
      </w:hyperlink>
      <w:r w:rsidRPr="00FD65F4">
        <w:t>.</w:t>
      </w:r>
      <w:r w:rsidRPr="00FD65F4">
        <w:rPr>
          <w:rFonts w:ascii="Arial" w:hAnsi="Arial"/>
          <w:color w:val="000000" w:themeColor="text1"/>
          <w:sz w:val="20"/>
        </w:rPr>
        <w:t xml:space="preserve"> </w:t>
      </w:r>
    </w:p>
    <w:p w14:paraId="3F76E4DA" w14:textId="77777777" w:rsidR="000945B6" w:rsidRPr="00FD65F4" w:rsidRDefault="000945B6" w:rsidP="00EE315E">
      <w:pPr>
        <w:spacing w:after="120"/>
        <w:jc w:val="center"/>
        <w:rPr>
          <w:rFonts w:ascii="Arial" w:hAnsi="Arial" w:cs="Arial"/>
          <w:b/>
          <w:sz w:val="20"/>
          <w:szCs w:val="20"/>
        </w:rPr>
      </w:pPr>
      <w:r w:rsidRPr="00FD65F4">
        <w:rPr>
          <w:rFonts w:ascii="Arial" w:hAnsi="Arial"/>
          <w:b/>
          <w:sz w:val="20"/>
        </w:rPr>
        <w:t>MBAJTJA</w:t>
      </w:r>
    </w:p>
    <w:p w14:paraId="4F365510" w14:textId="77777777" w:rsidR="000945B6" w:rsidRPr="00FD65F4" w:rsidRDefault="000945B6" w:rsidP="000945B6">
      <w:pPr>
        <w:spacing w:after="240"/>
        <w:rPr>
          <w:rFonts w:ascii="Arial" w:hAnsi="Arial" w:cs="Arial"/>
          <w:sz w:val="20"/>
          <w:szCs w:val="20"/>
        </w:rPr>
      </w:pPr>
      <w:r w:rsidRPr="00FD65F4">
        <w:rPr>
          <w:rFonts w:ascii="Arial" w:hAnsi="Arial"/>
          <w:sz w:val="20"/>
        </w:rPr>
        <w:t>Informatat tuaja personale do të mbahen nga ADO (përfshirë WADA) për periudhat e mbajtjes që përshkruhen në Aneksin A të ISPPPI. Certifikatat TUE ose vendimet e refuzimit do të ruhen për 10 vjet. Formularët e aplikimit për TUE dhe informatat mjekësore shtesë do të ruhen për 12 muaj nga skadimi i TUE. Aplikacionet e paplota të TUE do të mbahen për 12 muaj.</w:t>
      </w:r>
    </w:p>
    <w:p w14:paraId="3E618011" w14:textId="77777777" w:rsidR="00FD65F4" w:rsidRDefault="00FD65F4" w:rsidP="00EE315E">
      <w:pPr>
        <w:spacing w:after="120"/>
        <w:jc w:val="center"/>
        <w:rPr>
          <w:rFonts w:ascii="Arial" w:hAnsi="Arial"/>
          <w:b/>
          <w:sz w:val="20"/>
        </w:rPr>
      </w:pPr>
    </w:p>
    <w:p w14:paraId="7242D696" w14:textId="77777777" w:rsidR="00FD65F4" w:rsidRDefault="00FD65F4" w:rsidP="00EE315E">
      <w:pPr>
        <w:spacing w:after="120"/>
        <w:jc w:val="center"/>
        <w:rPr>
          <w:rFonts w:ascii="Arial" w:hAnsi="Arial"/>
          <w:b/>
          <w:sz w:val="20"/>
        </w:rPr>
      </w:pPr>
    </w:p>
    <w:p w14:paraId="0471DD51" w14:textId="77777777" w:rsidR="00FD65F4" w:rsidRDefault="00FD65F4" w:rsidP="00EE315E">
      <w:pPr>
        <w:spacing w:after="120"/>
        <w:jc w:val="center"/>
        <w:rPr>
          <w:rFonts w:ascii="Arial" w:hAnsi="Arial"/>
          <w:b/>
          <w:sz w:val="20"/>
        </w:rPr>
      </w:pPr>
    </w:p>
    <w:p w14:paraId="2A4DFFE1" w14:textId="23D383BE" w:rsidR="00D47B05" w:rsidRPr="00FD65F4" w:rsidRDefault="00D47B05" w:rsidP="00EE315E">
      <w:pPr>
        <w:spacing w:after="120"/>
        <w:jc w:val="center"/>
        <w:rPr>
          <w:rFonts w:ascii="Arial" w:hAnsi="Arial" w:cs="Arial"/>
          <w:b/>
          <w:sz w:val="20"/>
          <w:szCs w:val="20"/>
        </w:rPr>
      </w:pPr>
      <w:bookmarkStart w:id="11" w:name="_GoBack"/>
      <w:bookmarkEnd w:id="11"/>
      <w:r w:rsidRPr="00FD65F4">
        <w:rPr>
          <w:rFonts w:ascii="Arial" w:hAnsi="Arial"/>
          <w:b/>
          <w:sz w:val="20"/>
        </w:rPr>
        <w:lastRenderedPageBreak/>
        <w:t>KONTAKTI</w:t>
      </w:r>
    </w:p>
    <w:p w14:paraId="0D5E1842" w14:textId="5C71FD27" w:rsidR="00D47B05" w:rsidRPr="00FD65F4" w:rsidRDefault="00D47B05" w:rsidP="00D47B05">
      <w:pPr>
        <w:rPr>
          <w:rFonts w:ascii="Arial" w:hAnsi="Arial" w:cs="Arial"/>
          <w:sz w:val="20"/>
          <w:szCs w:val="20"/>
        </w:rPr>
      </w:pPr>
      <w:r w:rsidRPr="00FD65F4">
        <w:rPr>
          <w:rFonts w:ascii="Arial" w:hAnsi="Arial"/>
          <w:color w:val="000000" w:themeColor="text1"/>
          <w:sz w:val="20"/>
        </w:rPr>
        <w:t xml:space="preserve">Konsulto </w:t>
      </w:r>
      <w:sdt>
        <w:sdtPr>
          <w:rPr>
            <w:rFonts w:ascii="Arial" w:hAnsi="Arial" w:cs="Arial"/>
            <w:color w:val="000000" w:themeColor="text1"/>
            <w:sz w:val="20"/>
            <w:szCs w:val="20"/>
          </w:rPr>
          <w:alias w:val="Emri i ADO"/>
          <w:tag w:val="Name of ADO"/>
          <w:id w:val="-1240410757"/>
          <w:placeholder>
            <w:docPart w:val="DefaultPlaceholder_-1854013440"/>
          </w:placeholder>
        </w:sdtPr>
        <w:sdtEndPr/>
        <w:sdtContent>
          <w:sdt>
            <w:sdtPr>
              <w:rPr>
                <w:rFonts w:ascii="Arial" w:hAnsi="Arial" w:cs="Arial"/>
                <w:color w:val="000000" w:themeColor="text1"/>
                <w:sz w:val="20"/>
                <w:szCs w:val="20"/>
              </w:rPr>
              <w:alias w:val="Emri i ADO"/>
              <w:id w:val="938723347"/>
              <w:placeholder>
                <w:docPart w:val="9B11FB6AE1CE46D792DA5880578F8127"/>
              </w:placeholder>
              <w:showingPlcHdr/>
            </w:sdtPr>
            <w:sdtEndPr/>
            <w:sdtContent>
              <w:r w:rsidRPr="00FD65F4">
                <w:rPr>
                  <w:rStyle w:val="PlaceholderText"/>
                  <w:rFonts w:ascii="Arial" w:hAnsi="Arial"/>
                  <w:i/>
                  <w:color w:val="000000" w:themeColor="text1"/>
                  <w:sz w:val="18"/>
                  <w:u w:val="single"/>
                </w:rPr>
                <w:t>Kliko ose prek këtu për ta futur tekstin.</w:t>
              </w:r>
            </w:sdtContent>
          </w:sdt>
        </w:sdtContent>
      </w:sdt>
      <w:r w:rsidRPr="00FD65F4">
        <w:rPr>
          <w:rFonts w:ascii="Arial" w:hAnsi="Arial"/>
          <w:color w:val="000000" w:themeColor="text1"/>
          <w:sz w:val="20"/>
        </w:rPr>
        <w:t xml:space="preserve"> </w:t>
      </w:r>
      <w:r w:rsidRPr="00FD65F4">
        <w:rPr>
          <w:rFonts w:ascii="Arial" w:hAnsi="Arial"/>
          <w:b/>
          <w:color w:val="000000" w:themeColor="text1"/>
          <w:vertAlign w:val="superscript"/>
        </w:rPr>
        <w:t xml:space="preserve">3 </w:t>
      </w:r>
      <w:r w:rsidRPr="00FD65F4">
        <w:rPr>
          <w:rFonts w:ascii="Arial" w:hAnsi="Arial"/>
          <w:color w:val="000000" w:themeColor="text1"/>
          <w:sz w:val="20"/>
        </w:rPr>
        <w:t xml:space="preserve">në </w:t>
      </w:r>
      <w:sdt>
        <w:sdtPr>
          <w:rPr>
            <w:rFonts w:ascii="Arial" w:hAnsi="Arial" w:cs="Arial"/>
            <w:color w:val="000000" w:themeColor="text1"/>
            <w:sz w:val="20"/>
            <w:szCs w:val="20"/>
          </w:rPr>
          <w:alias w:val="Fute adresën e emailit/detajet tjera të kontaktit për ADO"/>
          <w:tag w:val="Insert email address/other contact details for ADO"/>
          <w:id w:val="2145461273"/>
          <w:placeholder>
            <w:docPart w:val="DefaultPlaceholder_-1854013440"/>
          </w:placeholder>
        </w:sdtPr>
        <w:sdtEndPr/>
        <w:sdtContent>
          <w:sdt>
            <w:sdtPr>
              <w:rPr>
                <w:rFonts w:ascii="Arial" w:hAnsi="Arial" w:cs="Arial"/>
                <w:color w:val="000000" w:themeColor="text1"/>
                <w:sz w:val="20"/>
                <w:szCs w:val="20"/>
              </w:rPr>
              <w:alias w:val="Fute adresën e emailit/detajet tjera të kontaktit për ADO"/>
              <w:tag w:val="Insert email address/other contact details for ADO"/>
              <w:id w:val="1859084945"/>
              <w:placeholder>
                <w:docPart w:val="EF4DFF8F3D78435A92B0361869A85BB3"/>
              </w:placeholder>
              <w:showingPlcHdr/>
            </w:sdtPr>
            <w:sdtEndPr/>
            <w:sdtContent>
              <w:r w:rsidRPr="00FD65F4">
                <w:rPr>
                  <w:rStyle w:val="PlaceholderText"/>
                  <w:rFonts w:ascii="Arial" w:hAnsi="Arial"/>
                  <w:i/>
                  <w:color w:val="000000" w:themeColor="text1"/>
                  <w:sz w:val="18"/>
                  <w:u w:val="single"/>
                </w:rPr>
                <w:t>Kliko ose prek këtu për ta futur tekstin.</w:t>
              </w:r>
            </w:sdtContent>
          </w:sdt>
        </w:sdtContent>
      </w:sdt>
      <w:r w:rsidRPr="00FD65F4">
        <w:rPr>
          <w:rFonts w:ascii="Arial" w:hAnsi="Arial"/>
          <w:color w:val="000000" w:themeColor="text1"/>
          <w:sz w:val="20"/>
        </w:rPr>
        <w:t xml:space="preserve"> </w:t>
      </w:r>
      <w:r w:rsidRPr="00FD65F4">
        <w:rPr>
          <w:rFonts w:ascii="Arial" w:hAnsi="Arial"/>
          <w:b/>
          <w:color w:val="000000" w:themeColor="text1"/>
          <w:vertAlign w:val="superscript"/>
        </w:rPr>
        <w:t xml:space="preserve">3 </w:t>
      </w:r>
      <w:r w:rsidRPr="00FD65F4">
        <w:rPr>
          <w:rFonts w:ascii="Arial" w:hAnsi="Arial"/>
          <w:sz w:val="20"/>
        </w:rPr>
        <w:t xml:space="preserve">për pyetje ose shqetësime në lidhje me përpunimin e informatave tuaja personale. Për të kontaktuar WADA, përdorni </w:t>
      </w:r>
      <w:hyperlink r:id="rId20" w:history="1">
        <w:r w:rsidRPr="00FD65F4">
          <w:rPr>
            <w:rStyle w:val="Hyperlink"/>
            <w:rFonts w:ascii="Arial" w:hAnsi="Arial"/>
            <w:sz w:val="20"/>
          </w:rPr>
          <w:t>privacy@wada-ama.org</w:t>
        </w:r>
      </w:hyperlink>
    </w:p>
    <w:p w14:paraId="2C10BE68" w14:textId="5303455A" w:rsidR="00D47B05" w:rsidRPr="00FD65F4" w:rsidRDefault="00D47B05" w:rsidP="00D47B05">
      <w:pPr>
        <w:rPr>
          <w:rFonts w:ascii="Arial" w:hAnsi="Arial" w:cs="Arial"/>
          <w:b/>
          <w:bCs/>
          <w:sz w:val="22"/>
          <w:szCs w:val="22"/>
        </w:rPr>
      </w:pPr>
    </w:p>
    <w:p w14:paraId="4D688BEC" w14:textId="1642B9E1" w:rsidR="0039785D" w:rsidRPr="000325DB" w:rsidRDefault="0043791B" w:rsidP="00263FC7">
      <w:pPr>
        <w:rPr>
          <w:rFonts w:ascii="Arial" w:hAnsi="Arial" w:cs="Arial"/>
          <w:b/>
          <w:bCs/>
          <w:sz w:val="20"/>
          <w:szCs w:val="20"/>
        </w:rPr>
      </w:pPr>
      <w:r w:rsidRPr="00FD65F4">
        <w:rPr>
          <w:noProof/>
          <w:lang w:val="en-US"/>
        </w:rPr>
        <mc:AlternateContent>
          <mc:Choice Requires="wps">
            <w:drawing>
              <wp:anchor distT="45720" distB="45720" distL="114300" distR="114300" simplePos="0" relativeHeight="251694094" behindDoc="0" locked="0" layoutInCell="1" allowOverlap="1" wp14:anchorId="345FABFC" wp14:editId="1D057E1C">
                <wp:simplePos x="0" y="0"/>
                <wp:positionH relativeFrom="margin">
                  <wp:posOffset>-83820</wp:posOffset>
                </wp:positionH>
                <wp:positionV relativeFrom="paragraph">
                  <wp:posOffset>83820</wp:posOffset>
                </wp:positionV>
                <wp:extent cx="6694695" cy="579120"/>
                <wp:effectExtent l="0" t="0" r="11430" b="1143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4695" cy="579120"/>
                        </a:xfrm>
                        <a:prstGeom prst="rect">
                          <a:avLst/>
                        </a:prstGeom>
                        <a:solidFill>
                          <a:srgbClr val="FFFFFF"/>
                        </a:solidFill>
                        <a:ln w="12700">
                          <a:solidFill>
                            <a:srgbClr val="002060"/>
                          </a:solidFill>
                          <a:miter lim="800000"/>
                          <a:headEnd/>
                          <a:tailEnd/>
                        </a:ln>
                        <a:effectLst/>
                      </wps:spPr>
                      <wps:txbx>
                        <w:txbxContent>
                          <w:p w14:paraId="1C1E2C33" w14:textId="1DA9D818" w:rsidR="00D47B05" w:rsidRPr="000325DB" w:rsidRDefault="00D47B05" w:rsidP="00D47B05">
                            <w:pPr>
                              <w:pStyle w:val="BodyText1"/>
                              <w:tabs>
                                <w:tab w:val="left" w:pos="5310"/>
                              </w:tabs>
                              <w:spacing w:after="0"/>
                              <w:ind w:left="0" w:right="360"/>
                              <w:rPr>
                                <w:rFonts w:ascii="Arial" w:hAnsi="Arial" w:cs="Arial"/>
                                <w:sz w:val="20"/>
                                <w:szCs w:val="20"/>
                              </w:rPr>
                            </w:pPr>
                            <w:r w:rsidRPr="00FD65F4">
                              <w:rPr>
                                <w:rFonts w:ascii="Arial" w:hAnsi="Arial"/>
                                <w:color w:val="000000" w:themeColor="text1"/>
                                <w:sz w:val="20"/>
                              </w:rPr>
                              <w:t>Dorëzojeni formularin e plotësuar pranë [</w:t>
                            </w:r>
                            <w:sdt>
                              <w:sdtPr>
                                <w:rPr>
                                  <w:rFonts w:ascii="Arial" w:hAnsi="Arial" w:cs="Arial"/>
                                  <w:color w:val="000000" w:themeColor="text1"/>
                                  <w:sz w:val="20"/>
                                  <w:szCs w:val="20"/>
                                </w:rPr>
                                <w:alias w:val="Fute adresën e emailit/detajet tjera të kontaktit të ADO"/>
                                <w:tag w:val="Insert ADO email address/other contact details"/>
                                <w:id w:val="1610698221"/>
                                <w:placeholder>
                                  <w:docPart w:val="DefaultPlaceholder_-1854013440"/>
                                </w:placeholder>
                              </w:sdtPr>
                              <w:sdtEndPr/>
                              <w:sdtContent>
                                <w:sdt>
                                  <w:sdtPr>
                                    <w:rPr>
                                      <w:rFonts w:ascii="Arial" w:hAnsi="Arial" w:cs="Arial"/>
                                      <w:color w:val="000000" w:themeColor="text1"/>
                                      <w:sz w:val="20"/>
                                      <w:szCs w:val="20"/>
                                    </w:rPr>
                                    <w:alias w:val="Fute adresën e emailit/detajet tjera të kontaktit të ADO"/>
                                    <w:tag w:val="Insert ADO email address/other contact details"/>
                                    <w:id w:val="-393511490"/>
                                    <w:placeholder>
                                      <w:docPart w:val="55B51651361A455E95827DA257A157F6"/>
                                    </w:placeholder>
                                  </w:sdtPr>
                                  <w:sdtEndPr/>
                                  <w:sdtContent>
                                    <w:r w:rsidR="00FD65F4" w:rsidRPr="00FD65F4">
                                      <w:rPr>
                                        <w:rFonts w:ascii="Arial" w:hAnsi="Arial" w:cs="Arial"/>
                                        <w:color w:val="000000" w:themeColor="text1"/>
                                        <w:sz w:val="20"/>
                                        <w:szCs w:val="20"/>
                                      </w:rPr>
                                      <w:t>KOSADA</w:t>
                                    </w:r>
                                  </w:sdtContent>
                                </w:sdt>
                              </w:sdtContent>
                            </w:sdt>
                            <w:r w:rsidRPr="00FD65F4">
                              <w:rPr>
                                <w:rFonts w:ascii="Arial" w:hAnsi="Arial"/>
                                <w:color w:val="000000" w:themeColor="text1"/>
                                <w:sz w:val="20"/>
                              </w:rPr>
                              <w:t xml:space="preserve">] nëpërmjet </w:t>
                            </w:r>
                            <w:sdt>
                              <w:sdtPr>
                                <w:rPr>
                                  <w:rFonts w:ascii="Arial" w:hAnsi="Arial" w:cs="Arial"/>
                                  <w:color w:val="000000" w:themeColor="text1"/>
                                  <w:sz w:val="20"/>
                                  <w:szCs w:val="20"/>
                                </w:rPr>
                                <w:id w:val="1998683463"/>
                                <w:placeholder>
                                  <w:docPart w:val="DefaultPlaceholder_-1854013440"/>
                                </w:placeholder>
                              </w:sdtPr>
                              <w:sdtEndPr>
                                <w:rPr>
                                  <w:sz w:val="18"/>
                                  <w:szCs w:val="18"/>
                                </w:rPr>
                              </w:sdtEndPr>
                              <w:sdtContent>
                                <w:r w:rsidRPr="00FD65F4">
                                  <w:rPr>
                                    <w:rFonts w:ascii="Arial" w:hAnsi="Arial"/>
                                    <w:color w:val="000000" w:themeColor="text1"/>
                                    <w:sz w:val="18"/>
                                  </w:rPr>
                                  <w:t>[</w:t>
                                </w:r>
                                <w:hyperlink r:id="rId21" w:history="1">
                                  <w:r w:rsidR="00FD65F4" w:rsidRPr="00FD65F4">
                                    <w:rPr>
                                      <w:rStyle w:val="Hyperlink"/>
                                      <w:rFonts w:ascii="Arial" w:hAnsi="Arial" w:cs="Arial"/>
                                      <w:b/>
                                      <w:bCs/>
                                      <w:sz w:val="20"/>
                                    </w:rPr>
                                    <w:t>info@kos-ada.org</w:t>
                                  </w:r>
                                </w:hyperlink>
                                <w:r w:rsidRPr="00FD65F4">
                                  <w:rPr>
                                    <w:rFonts w:ascii="Arial" w:hAnsi="Arial"/>
                                    <w:color w:val="000000" w:themeColor="text1"/>
                                    <w:sz w:val="20"/>
                                  </w:rPr>
                                  <w:t>]</w:t>
                                </w:r>
                              </w:sdtContent>
                            </w:sdt>
                            <w:r w:rsidRPr="00FD65F4">
                              <w:rPr>
                                <w:rFonts w:ascii="Arial" w:hAnsi="Arial"/>
                                <w:color w:val="000000" w:themeColor="text1"/>
                                <w:sz w:val="20"/>
                              </w:rPr>
                              <w:t xml:space="preserve"> </w:t>
                            </w:r>
                            <w:r w:rsidRPr="00FD65F4">
                              <w:rPr>
                                <w:rFonts w:ascii="Arial" w:hAnsi="Arial"/>
                                <w:sz w:val="20"/>
                              </w:rPr>
                              <w:t>(duke mbajtur një kopje për dosjet tuaj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5FABFC" id="Text Box 8" o:spid="_x0000_s1027" type="#_x0000_t202" style="position:absolute;left:0;text-align:left;margin-left:-6.6pt;margin-top:6.6pt;width:527.15pt;height:45.6pt;z-index:25169409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" strokecolor="#002060" strokeweight="1pt">
                <v:textbox>
                  <w:txbxContent>
                    <w:p w14:paraId="1C1E2C33" w14:textId="1DA9D818" w:rsidR="00D47B05" w:rsidRPr="000325DB" w:rsidRDefault="00D47B05" w:rsidP="00D47B05">
                      <w:pPr>
                        <w:pStyle w:val="BodyText1"/>
                        <w:tabs>
                          <w:tab w:val="left" w:pos="5310"/>
                        </w:tabs>
                        <w:spacing w:after="0"/>
                        <w:ind w:left="0" w:right="360"/>
                        <w:rPr>
                          <w:rFonts w:ascii="Arial" w:hAnsi="Arial" w:cs="Arial"/>
                          <w:sz w:val="20"/>
                          <w:szCs w:val="20"/>
                        </w:rPr>
                      </w:pPr>
                      <w:r w:rsidRPr="00FD65F4">
                        <w:rPr>
                          <w:rFonts w:ascii="Arial" w:hAnsi="Arial"/>
                          <w:color w:val="000000" w:themeColor="text1"/>
                          <w:sz w:val="20"/>
                        </w:rPr>
                        <w:t>Dorëzojeni formularin e plotësuar pranë [</w:t>
                      </w:r>
                      <w:sdt>
                        <w:sdtPr>
                          <w:rPr>
                            <w:rFonts w:ascii="Arial" w:hAnsi="Arial" w:cs="Arial"/>
                            <w:color w:val="000000" w:themeColor="text1"/>
                            <w:sz w:val="20"/>
                            <w:szCs w:val="20"/>
                          </w:rPr>
                          <w:alias w:val="Fute adresën e emailit/detajet tjera të kontaktit të ADO"/>
                          <w:tag w:val="Insert ADO email address/other contact details"/>
                          <w:id w:val="1610698221"/>
                          <w:placeholder>
                            <w:docPart w:val="DefaultPlaceholder_-1854013440"/>
                          </w:placeholder>
                        </w:sdtPr>
                        <w:sdtEndPr/>
                        <w:sdtContent>
                          <w:sdt>
                            <w:sdtPr>
                              <w:rPr>
                                <w:rFonts w:ascii="Arial" w:hAnsi="Arial" w:cs="Arial"/>
                                <w:color w:val="000000" w:themeColor="text1"/>
                                <w:sz w:val="20"/>
                                <w:szCs w:val="20"/>
                              </w:rPr>
                              <w:alias w:val="Fute adresën e emailit/detajet tjera të kontaktit të ADO"/>
                              <w:tag w:val="Insert ADO email address/other contact details"/>
                              <w:id w:val="-393511490"/>
                              <w:placeholder>
                                <w:docPart w:val="55B51651361A455E95827DA257A157F6"/>
                              </w:placeholder>
                            </w:sdtPr>
                            <w:sdtEndPr/>
                            <w:sdtContent>
                              <w:r w:rsidR="00FD65F4" w:rsidRPr="00FD65F4">
                                <w:rPr>
                                  <w:rFonts w:ascii="Arial" w:hAnsi="Arial" w:cs="Arial"/>
                                  <w:color w:val="000000" w:themeColor="text1"/>
                                  <w:sz w:val="20"/>
                                  <w:szCs w:val="20"/>
                                </w:rPr>
                                <w:t>KOSADA</w:t>
                              </w:r>
                            </w:sdtContent>
                          </w:sdt>
                        </w:sdtContent>
                      </w:sdt>
                      <w:r w:rsidRPr="00FD65F4">
                        <w:rPr>
                          <w:rFonts w:ascii="Arial" w:hAnsi="Arial"/>
                          <w:color w:val="000000" w:themeColor="text1"/>
                          <w:sz w:val="20"/>
                        </w:rPr>
                        <w:t xml:space="preserve">] nëpërmjet </w:t>
                      </w:r>
                      <w:sdt>
                        <w:sdtPr>
                          <w:rPr>
                            <w:rFonts w:ascii="Arial" w:hAnsi="Arial" w:cs="Arial"/>
                            <w:color w:val="000000" w:themeColor="text1"/>
                            <w:sz w:val="20"/>
                            <w:szCs w:val="20"/>
                          </w:rPr>
                          <w:id w:val="1998683463"/>
                          <w:placeholder>
                            <w:docPart w:val="DefaultPlaceholder_-1854013440"/>
                          </w:placeholder>
                        </w:sdtPr>
                        <w:sdtEndPr>
                          <w:rPr>
                            <w:sz w:val="18"/>
                            <w:szCs w:val="18"/>
                          </w:rPr>
                        </w:sdtEndPr>
                        <w:sdtContent>
                          <w:r w:rsidRPr="00FD65F4">
                            <w:rPr>
                              <w:rFonts w:ascii="Arial" w:hAnsi="Arial"/>
                              <w:color w:val="000000" w:themeColor="text1"/>
                              <w:sz w:val="18"/>
                            </w:rPr>
                            <w:t>[</w:t>
                          </w:r>
                          <w:hyperlink r:id="rId22" w:history="1">
                            <w:r w:rsidR="00FD65F4" w:rsidRPr="00FD65F4">
                              <w:rPr>
                                <w:rStyle w:val="Hyperlink"/>
                                <w:rFonts w:ascii="Arial" w:hAnsi="Arial" w:cs="Arial"/>
                                <w:b/>
                                <w:bCs/>
                                <w:sz w:val="20"/>
                              </w:rPr>
                              <w:t>info@kos-ada.org</w:t>
                            </w:r>
                          </w:hyperlink>
                          <w:r w:rsidRPr="00FD65F4">
                            <w:rPr>
                              <w:rFonts w:ascii="Arial" w:hAnsi="Arial"/>
                              <w:color w:val="000000" w:themeColor="text1"/>
                              <w:sz w:val="20"/>
                            </w:rPr>
                            <w:t>]</w:t>
                          </w:r>
                        </w:sdtContent>
                      </w:sdt>
                      <w:r w:rsidRPr="00FD65F4">
                        <w:rPr>
                          <w:rFonts w:ascii="Arial" w:hAnsi="Arial"/>
                          <w:color w:val="000000" w:themeColor="text1"/>
                          <w:sz w:val="20"/>
                        </w:rPr>
                        <w:t xml:space="preserve"> </w:t>
                      </w:r>
                      <w:r w:rsidRPr="00FD65F4">
                        <w:rPr>
                          <w:rFonts w:ascii="Arial" w:hAnsi="Arial"/>
                          <w:sz w:val="20"/>
                        </w:rPr>
                        <w:t>(duke mbajtur një kopje për dosjet tuaja).</w:t>
                      </w:r>
                    </w:p>
                  </w:txbxContent>
                </v:textbox>
                <w10:wrap anchorx="margin"/>
              </v:shape>
            </w:pict>
          </mc:Fallback>
        </mc:AlternateContent>
      </w:r>
    </w:p>
    <w:p w14:paraId="61BEA780" w14:textId="0A450E50" w:rsidR="00A22309" w:rsidRPr="008B2028" w:rsidRDefault="00A22309" w:rsidP="0047293A">
      <w:pPr>
        <w:rPr>
          <w:rFonts w:ascii="Arial" w:hAnsi="Arial" w:cs="Arial"/>
          <w:b/>
          <w:bCs/>
          <w:sz w:val="22"/>
          <w:szCs w:val="22"/>
        </w:rPr>
      </w:pPr>
    </w:p>
    <w:sectPr w:rsidR="00A22309" w:rsidRPr="008B2028" w:rsidSect="008E6F36">
      <w:pgSz w:w="12241" w:h="15842" w:code="1"/>
      <w:pgMar w:top="1440" w:right="1080" w:bottom="1008" w:left="1080" w:header="720" w:footer="36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84FEB5" w14:textId="77777777" w:rsidR="00E9377B" w:rsidRDefault="00E9377B" w:rsidP="00957444">
      <w:r>
        <w:separator/>
      </w:r>
    </w:p>
  </w:endnote>
  <w:endnote w:type="continuationSeparator" w:id="0">
    <w:p w14:paraId="51B88E92" w14:textId="77777777" w:rsidR="00E9377B" w:rsidRDefault="00E9377B" w:rsidP="00957444">
      <w:r>
        <w:continuationSeparator/>
      </w:r>
    </w:p>
  </w:endnote>
  <w:endnote w:type="continuationNotice" w:id="1">
    <w:p w14:paraId="7AB57E73" w14:textId="77777777" w:rsidR="00E9377B" w:rsidRDefault="00E937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5023403"/>
      <w:docPartObj>
        <w:docPartGallery w:val="Page Numbers (Bottom of Page)"/>
        <w:docPartUnique/>
      </w:docPartObj>
    </w:sdtPr>
    <w:sdtEndPr>
      <w:rPr>
        <w:rFonts w:ascii="Arial" w:hAnsi="Arial" w:cs="Arial"/>
        <w:noProof/>
        <w:sz w:val="16"/>
        <w:szCs w:val="18"/>
      </w:rPr>
    </w:sdtEndPr>
    <w:sdtContent>
      <w:p w14:paraId="6675BCCC" w14:textId="3ACD2ABA" w:rsidR="0064339A" w:rsidRPr="00E14526" w:rsidRDefault="0064339A" w:rsidP="00E14526">
        <w:pPr>
          <w:pStyle w:val="Footer"/>
          <w:pBdr>
            <w:top w:val="double" w:sz="4" w:space="1" w:color="002060"/>
          </w:pBdr>
          <w:jc w:val="right"/>
          <w:rPr>
            <w:rFonts w:ascii="Arial" w:hAnsi="Arial" w:cs="Arial"/>
            <w:sz w:val="16"/>
            <w:szCs w:val="18"/>
          </w:rPr>
        </w:pPr>
        <w:r>
          <w:rPr>
            <w:rFonts w:ascii="Arial" w:hAnsi="Arial"/>
            <w:sz w:val="18"/>
          </w:rPr>
          <w:t xml:space="preserve">Faqe </w:t>
        </w:r>
        <w:r w:rsidRPr="00E14526">
          <w:rPr>
            <w:rFonts w:ascii="Arial" w:hAnsi="Arial" w:cs="Arial"/>
            <w:b/>
            <w:sz w:val="18"/>
          </w:rPr>
          <w:fldChar w:fldCharType="begin"/>
        </w:r>
        <w:r w:rsidRPr="00E14526">
          <w:rPr>
            <w:rFonts w:ascii="Arial" w:hAnsi="Arial" w:cs="Arial"/>
            <w:b/>
            <w:sz w:val="18"/>
          </w:rPr>
          <w:instrText xml:space="preserve"> PAGE  \* Arabic  \* MERGEFORMAT </w:instrText>
        </w:r>
        <w:r w:rsidRPr="00E14526">
          <w:rPr>
            <w:rFonts w:ascii="Arial" w:hAnsi="Arial" w:cs="Arial"/>
            <w:b/>
            <w:sz w:val="18"/>
          </w:rPr>
          <w:fldChar w:fldCharType="separate"/>
        </w:r>
        <w:r w:rsidR="00FD65F4">
          <w:rPr>
            <w:rFonts w:ascii="Arial" w:hAnsi="Arial" w:cs="Arial"/>
            <w:b/>
            <w:noProof/>
            <w:sz w:val="18"/>
          </w:rPr>
          <w:t>1</w:t>
        </w:r>
        <w:r w:rsidRPr="00E14526">
          <w:rPr>
            <w:rFonts w:ascii="Arial" w:hAnsi="Arial" w:cs="Arial"/>
            <w:b/>
            <w:sz w:val="18"/>
          </w:rPr>
          <w:fldChar w:fldCharType="end"/>
        </w:r>
        <w:r>
          <w:rPr>
            <w:rFonts w:ascii="Arial" w:hAnsi="Arial"/>
            <w:sz w:val="18"/>
          </w:rPr>
          <w:t xml:space="preserve"> nga </w:t>
        </w:r>
        <w:r w:rsidRPr="00E14526">
          <w:rPr>
            <w:rFonts w:ascii="Arial" w:hAnsi="Arial" w:cs="Arial"/>
            <w:b/>
            <w:sz w:val="18"/>
          </w:rPr>
          <w:fldChar w:fldCharType="begin"/>
        </w:r>
        <w:r w:rsidRPr="00E14526">
          <w:rPr>
            <w:rFonts w:ascii="Arial" w:hAnsi="Arial" w:cs="Arial"/>
            <w:b/>
            <w:sz w:val="18"/>
          </w:rPr>
          <w:instrText xml:space="preserve"> NUMPAGES  \* Arabic  \* MERGEFORMAT </w:instrText>
        </w:r>
        <w:r w:rsidRPr="00E14526">
          <w:rPr>
            <w:rFonts w:ascii="Arial" w:hAnsi="Arial" w:cs="Arial"/>
            <w:b/>
            <w:sz w:val="18"/>
          </w:rPr>
          <w:fldChar w:fldCharType="separate"/>
        </w:r>
        <w:r w:rsidR="00FD65F4">
          <w:rPr>
            <w:rFonts w:ascii="Arial" w:hAnsi="Arial" w:cs="Arial"/>
            <w:b/>
            <w:noProof/>
            <w:sz w:val="18"/>
          </w:rPr>
          <w:t>9</w:t>
        </w:r>
        <w:r w:rsidRPr="00E14526">
          <w:rPr>
            <w:rFonts w:ascii="Arial" w:hAnsi="Arial" w:cs="Arial"/>
            <w:b/>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965696"/>
      <w:docPartObj>
        <w:docPartGallery w:val="Page Numbers (Bottom of Page)"/>
        <w:docPartUnique/>
      </w:docPartObj>
    </w:sdtPr>
    <w:sdtEndPr>
      <w:rPr>
        <w:rFonts w:ascii="Arial" w:hAnsi="Arial" w:cs="Arial"/>
        <w:noProof/>
        <w:sz w:val="22"/>
      </w:rPr>
    </w:sdtEndPr>
    <w:sdtContent>
      <w:p w14:paraId="5B7E1027" w14:textId="400F4B1D" w:rsidR="0064339A" w:rsidRPr="00F420A6" w:rsidRDefault="006A2B6A" w:rsidP="00E14526">
        <w:pPr>
          <w:pStyle w:val="Footer"/>
          <w:pBdr>
            <w:top w:val="double" w:sz="4" w:space="1" w:color="002060"/>
          </w:pBdr>
          <w:jc w:val="right"/>
          <w:rPr>
            <w:rFonts w:ascii="Arial" w:hAnsi="Arial" w:cs="Arial"/>
            <w:sz w:val="22"/>
          </w:rPr>
        </w:pPr>
        <w:r>
          <w:rPr>
            <w:rFonts w:ascii="Arial" w:hAnsi="Arial"/>
            <w:sz w:val="18"/>
          </w:rPr>
          <w:t xml:space="preserve">Faqe </w:t>
        </w:r>
        <w:r w:rsidRPr="007E2B1A">
          <w:rPr>
            <w:rFonts w:ascii="Arial" w:hAnsi="Arial" w:cs="Arial"/>
            <w:b/>
            <w:sz w:val="18"/>
          </w:rPr>
          <w:fldChar w:fldCharType="begin"/>
        </w:r>
        <w:r w:rsidRPr="007E2B1A">
          <w:rPr>
            <w:rFonts w:ascii="Arial" w:hAnsi="Arial" w:cs="Arial"/>
            <w:b/>
            <w:sz w:val="18"/>
          </w:rPr>
          <w:instrText xml:space="preserve"> PAGE  \* Arabic  \* MERGEFORMAT </w:instrText>
        </w:r>
        <w:r w:rsidRPr="007E2B1A">
          <w:rPr>
            <w:rFonts w:ascii="Arial" w:hAnsi="Arial" w:cs="Arial"/>
            <w:b/>
            <w:sz w:val="18"/>
          </w:rPr>
          <w:fldChar w:fldCharType="separate"/>
        </w:r>
        <w:r w:rsidR="00FD65F4">
          <w:rPr>
            <w:rFonts w:ascii="Arial" w:hAnsi="Arial" w:cs="Arial"/>
            <w:b/>
            <w:noProof/>
            <w:sz w:val="18"/>
          </w:rPr>
          <w:t>9</w:t>
        </w:r>
        <w:r w:rsidRPr="007E2B1A">
          <w:rPr>
            <w:rFonts w:ascii="Arial" w:hAnsi="Arial" w:cs="Arial"/>
            <w:b/>
            <w:sz w:val="18"/>
          </w:rPr>
          <w:fldChar w:fldCharType="end"/>
        </w:r>
        <w:r>
          <w:rPr>
            <w:rFonts w:ascii="Arial" w:hAnsi="Arial"/>
            <w:sz w:val="18"/>
          </w:rPr>
          <w:t xml:space="preserve"> nga </w:t>
        </w:r>
        <w:r w:rsidRPr="007E2B1A">
          <w:rPr>
            <w:rFonts w:ascii="Arial" w:hAnsi="Arial" w:cs="Arial"/>
            <w:b/>
            <w:sz w:val="18"/>
          </w:rPr>
          <w:fldChar w:fldCharType="begin"/>
        </w:r>
        <w:r w:rsidRPr="007E2B1A">
          <w:rPr>
            <w:rFonts w:ascii="Arial" w:hAnsi="Arial" w:cs="Arial"/>
            <w:b/>
            <w:sz w:val="18"/>
          </w:rPr>
          <w:instrText xml:space="preserve"> NUMPAGES  \* Arabic  \* MERGEFORMAT </w:instrText>
        </w:r>
        <w:r w:rsidRPr="007E2B1A">
          <w:rPr>
            <w:rFonts w:ascii="Arial" w:hAnsi="Arial" w:cs="Arial"/>
            <w:b/>
            <w:sz w:val="18"/>
          </w:rPr>
          <w:fldChar w:fldCharType="separate"/>
        </w:r>
        <w:r w:rsidR="00FD65F4">
          <w:rPr>
            <w:rFonts w:ascii="Arial" w:hAnsi="Arial" w:cs="Arial"/>
            <w:b/>
            <w:noProof/>
            <w:sz w:val="18"/>
          </w:rPr>
          <w:t>9</w:t>
        </w:r>
        <w:r w:rsidRPr="007E2B1A">
          <w:rPr>
            <w:rFonts w:ascii="Arial" w:hAnsi="Arial" w:cs="Arial"/>
            <w:b/>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5E0BA6" w14:textId="77777777" w:rsidR="00E9377B" w:rsidRDefault="00E9377B" w:rsidP="00957444">
      <w:r>
        <w:separator/>
      </w:r>
    </w:p>
  </w:footnote>
  <w:footnote w:type="continuationSeparator" w:id="0">
    <w:p w14:paraId="77703F1E" w14:textId="77777777" w:rsidR="00E9377B" w:rsidRDefault="00E9377B" w:rsidP="00957444">
      <w:r>
        <w:continuationSeparator/>
      </w:r>
    </w:p>
  </w:footnote>
  <w:footnote w:type="continuationNotice" w:id="1">
    <w:p w14:paraId="2C4CBAD6" w14:textId="77777777" w:rsidR="00E9377B" w:rsidRDefault="00E9377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5.6pt;height:16.8pt;visibility:visible" o:bullet="t">
        <v:imagedata r:id="rId1" o:title=""/>
      </v:shape>
    </w:pict>
  </w:numPicBullet>
  <w:abstractNum w:abstractNumId="0" w15:restartNumberingAfterBreak="0">
    <w:nsid w:val="004579E1"/>
    <w:multiLevelType w:val="hybridMultilevel"/>
    <w:tmpl w:val="861AF9C4"/>
    <w:lvl w:ilvl="0" w:tplc="6C823EB0">
      <w:start w:val="3"/>
      <w:numFmt w:val="decimal"/>
      <w:lvlText w:val="%1."/>
      <w:lvlJc w:val="left"/>
      <w:pPr>
        <w:ind w:left="720" w:hanging="360"/>
      </w:pPr>
      <w:rPr>
        <w:rFonts w:ascii="Arial" w:hAnsi="Arial" w:cs="Arial" w:hint="default"/>
        <w:b/>
        <w:i w:val="0"/>
        <w:iCs w:val="0"/>
        <w:sz w:val="22"/>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83B68"/>
    <w:multiLevelType w:val="hybridMultilevel"/>
    <w:tmpl w:val="829C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40A5D"/>
    <w:multiLevelType w:val="hybridMultilevel"/>
    <w:tmpl w:val="A81A9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E77142C"/>
    <w:multiLevelType w:val="hybridMultilevel"/>
    <w:tmpl w:val="0338CB56"/>
    <w:lvl w:ilvl="0" w:tplc="BCEA041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B49440B"/>
    <w:multiLevelType w:val="hybridMultilevel"/>
    <w:tmpl w:val="501A8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9B78D9"/>
    <w:multiLevelType w:val="hybridMultilevel"/>
    <w:tmpl w:val="33DE5D22"/>
    <w:lvl w:ilvl="0" w:tplc="4710B958">
      <w:start w:val="1"/>
      <w:numFmt w:val="decimal"/>
      <w:lvlText w:val="%1."/>
      <w:lvlJc w:val="left"/>
      <w:pPr>
        <w:ind w:left="720" w:hanging="360"/>
      </w:pPr>
      <w:rPr>
        <w:rFonts w:ascii="Arial" w:hAnsi="Arial" w:cs="Arial" w:hint="default"/>
        <w:b/>
        <w:bCs/>
        <w:color w:val="000000" w:themeColor="text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AB42B5"/>
    <w:multiLevelType w:val="hybridMultilevel"/>
    <w:tmpl w:val="D0AE31AE"/>
    <w:lvl w:ilvl="0" w:tplc="623C1E3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9101C4"/>
    <w:multiLevelType w:val="hybridMultilevel"/>
    <w:tmpl w:val="DB0C1F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4666CC"/>
    <w:multiLevelType w:val="hybridMultilevel"/>
    <w:tmpl w:val="D6003B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5C6C5BD7"/>
    <w:multiLevelType w:val="hybridMultilevel"/>
    <w:tmpl w:val="8E8881E8"/>
    <w:lvl w:ilvl="0" w:tplc="1BEC7770">
      <w:start w:val="1"/>
      <w:numFmt w:val="decimal"/>
      <w:lvlText w:val="%1."/>
      <w:lvlJc w:val="left"/>
      <w:pPr>
        <w:ind w:left="720" w:hanging="360"/>
      </w:pPr>
      <w:rPr>
        <w:rFonts w:ascii="Arial" w:hAnsi="Arial" w:cs="Arial" w:hint="default"/>
        <w:b/>
        <w:bCs/>
        <w:i w:val="0"/>
        <w:iCs w:val="0"/>
        <w:color w:val="00B05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4"/>
  </w:num>
  <w:num w:numId="4">
    <w:abstractNumId w:val="1"/>
  </w:num>
  <w:num w:numId="5">
    <w:abstractNumId w:val="2"/>
  </w:num>
  <w:num w:numId="6">
    <w:abstractNumId w:val="6"/>
  </w:num>
  <w:num w:numId="7">
    <w:abstractNumId w:val="7"/>
  </w:num>
  <w:num w:numId="8">
    <w:abstractNumId w:val="0"/>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MLE0MzI3MzAxMTVS0lEKTi0uzszPAykwrAUAbWs8ZCwAAAA="/>
  </w:docVars>
  <w:rsids>
    <w:rsidRoot w:val="005F2D4B"/>
    <w:rsid w:val="0000052B"/>
    <w:rsid w:val="00002297"/>
    <w:rsid w:val="00006574"/>
    <w:rsid w:val="000068EB"/>
    <w:rsid w:val="00007A3D"/>
    <w:rsid w:val="0001027A"/>
    <w:rsid w:val="00013E21"/>
    <w:rsid w:val="00017CB7"/>
    <w:rsid w:val="00020DA4"/>
    <w:rsid w:val="000213AB"/>
    <w:rsid w:val="00023779"/>
    <w:rsid w:val="00023B4D"/>
    <w:rsid w:val="00027074"/>
    <w:rsid w:val="000325DB"/>
    <w:rsid w:val="000329A5"/>
    <w:rsid w:val="00032E95"/>
    <w:rsid w:val="000331AD"/>
    <w:rsid w:val="000363EF"/>
    <w:rsid w:val="000377AE"/>
    <w:rsid w:val="00055CC1"/>
    <w:rsid w:val="00057405"/>
    <w:rsid w:val="00060BDE"/>
    <w:rsid w:val="00061B44"/>
    <w:rsid w:val="000666BF"/>
    <w:rsid w:val="000679AA"/>
    <w:rsid w:val="000702A1"/>
    <w:rsid w:val="000719A5"/>
    <w:rsid w:val="000727E7"/>
    <w:rsid w:val="000755AC"/>
    <w:rsid w:val="00082F0F"/>
    <w:rsid w:val="00086696"/>
    <w:rsid w:val="00092538"/>
    <w:rsid w:val="000945B6"/>
    <w:rsid w:val="00096445"/>
    <w:rsid w:val="000A10A2"/>
    <w:rsid w:val="000A4D77"/>
    <w:rsid w:val="000A4EEB"/>
    <w:rsid w:val="000A61F6"/>
    <w:rsid w:val="000B2597"/>
    <w:rsid w:val="000B30F5"/>
    <w:rsid w:val="000B3F37"/>
    <w:rsid w:val="000B46BC"/>
    <w:rsid w:val="000B4C3C"/>
    <w:rsid w:val="000C1149"/>
    <w:rsid w:val="000C1DB3"/>
    <w:rsid w:val="000C3225"/>
    <w:rsid w:val="000C3469"/>
    <w:rsid w:val="000C5420"/>
    <w:rsid w:val="000D0467"/>
    <w:rsid w:val="000D42A6"/>
    <w:rsid w:val="000D52F9"/>
    <w:rsid w:val="000D536C"/>
    <w:rsid w:val="000D7C95"/>
    <w:rsid w:val="000E035F"/>
    <w:rsid w:val="000E050E"/>
    <w:rsid w:val="000E1F35"/>
    <w:rsid w:val="000E284B"/>
    <w:rsid w:val="000E3690"/>
    <w:rsid w:val="000E45C4"/>
    <w:rsid w:val="000E564B"/>
    <w:rsid w:val="000F39FF"/>
    <w:rsid w:val="000F5538"/>
    <w:rsid w:val="00100230"/>
    <w:rsid w:val="00103C80"/>
    <w:rsid w:val="001076B9"/>
    <w:rsid w:val="00114362"/>
    <w:rsid w:val="00120E3C"/>
    <w:rsid w:val="001219E1"/>
    <w:rsid w:val="0012202C"/>
    <w:rsid w:val="001229E3"/>
    <w:rsid w:val="00122E13"/>
    <w:rsid w:val="00123B8F"/>
    <w:rsid w:val="00131352"/>
    <w:rsid w:val="00134442"/>
    <w:rsid w:val="00137040"/>
    <w:rsid w:val="00137ABB"/>
    <w:rsid w:val="00137CCE"/>
    <w:rsid w:val="00141C41"/>
    <w:rsid w:val="001434A7"/>
    <w:rsid w:val="001536A8"/>
    <w:rsid w:val="0015618C"/>
    <w:rsid w:val="00160ED0"/>
    <w:rsid w:val="00162E73"/>
    <w:rsid w:val="00163363"/>
    <w:rsid w:val="00163F7B"/>
    <w:rsid w:val="00167EA5"/>
    <w:rsid w:val="00170035"/>
    <w:rsid w:val="00170CBB"/>
    <w:rsid w:val="0017196A"/>
    <w:rsid w:val="00174F8D"/>
    <w:rsid w:val="001772AC"/>
    <w:rsid w:val="00177B5C"/>
    <w:rsid w:val="001818D9"/>
    <w:rsid w:val="00185CF5"/>
    <w:rsid w:val="00186440"/>
    <w:rsid w:val="00190EB1"/>
    <w:rsid w:val="00192A81"/>
    <w:rsid w:val="0019473A"/>
    <w:rsid w:val="00195A5B"/>
    <w:rsid w:val="001966EF"/>
    <w:rsid w:val="001A12D7"/>
    <w:rsid w:val="001A3A0C"/>
    <w:rsid w:val="001A3A80"/>
    <w:rsid w:val="001A4519"/>
    <w:rsid w:val="001A5523"/>
    <w:rsid w:val="001A7937"/>
    <w:rsid w:val="001B1B3B"/>
    <w:rsid w:val="001B4133"/>
    <w:rsid w:val="001B451F"/>
    <w:rsid w:val="001B62F0"/>
    <w:rsid w:val="001C00D5"/>
    <w:rsid w:val="001C02CE"/>
    <w:rsid w:val="001C1CAB"/>
    <w:rsid w:val="001C37EB"/>
    <w:rsid w:val="001C457A"/>
    <w:rsid w:val="001C607A"/>
    <w:rsid w:val="001C68EC"/>
    <w:rsid w:val="001C7085"/>
    <w:rsid w:val="001C7697"/>
    <w:rsid w:val="001D0E2B"/>
    <w:rsid w:val="001D17CA"/>
    <w:rsid w:val="001D7F70"/>
    <w:rsid w:val="001E1DA5"/>
    <w:rsid w:val="001F141F"/>
    <w:rsid w:val="001F19F8"/>
    <w:rsid w:val="001F293C"/>
    <w:rsid w:val="001F2CB0"/>
    <w:rsid w:val="001F3E07"/>
    <w:rsid w:val="00202532"/>
    <w:rsid w:val="00204247"/>
    <w:rsid w:val="00204C45"/>
    <w:rsid w:val="0020771E"/>
    <w:rsid w:val="0021198A"/>
    <w:rsid w:val="00212C31"/>
    <w:rsid w:val="002161D7"/>
    <w:rsid w:val="0021752E"/>
    <w:rsid w:val="00222BCB"/>
    <w:rsid w:val="00224C19"/>
    <w:rsid w:val="00236940"/>
    <w:rsid w:val="00236D23"/>
    <w:rsid w:val="00237ECE"/>
    <w:rsid w:val="00241237"/>
    <w:rsid w:val="002462AC"/>
    <w:rsid w:val="00250ED9"/>
    <w:rsid w:val="00252DFB"/>
    <w:rsid w:val="00252EAA"/>
    <w:rsid w:val="00263FC7"/>
    <w:rsid w:val="002648EC"/>
    <w:rsid w:val="00267219"/>
    <w:rsid w:val="002727C4"/>
    <w:rsid w:val="00276CF0"/>
    <w:rsid w:val="00276E1D"/>
    <w:rsid w:val="00276E84"/>
    <w:rsid w:val="002844FA"/>
    <w:rsid w:val="00284B0B"/>
    <w:rsid w:val="00284CC1"/>
    <w:rsid w:val="00285560"/>
    <w:rsid w:val="0028645C"/>
    <w:rsid w:val="00294DF9"/>
    <w:rsid w:val="00295F9C"/>
    <w:rsid w:val="002961D9"/>
    <w:rsid w:val="00296DF2"/>
    <w:rsid w:val="002B21CC"/>
    <w:rsid w:val="002B2FFF"/>
    <w:rsid w:val="002B761B"/>
    <w:rsid w:val="002B7FC3"/>
    <w:rsid w:val="002C00DE"/>
    <w:rsid w:val="002C3DEA"/>
    <w:rsid w:val="002C57B8"/>
    <w:rsid w:val="002D6507"/>
    <w:rsid w:val="002D6CE9"/>
    <w:rsid w:val="002D774B"/>
    <w:rsid w:val="002E223F"/>
    <w:rsid w:val="002F23EA"/>
    <w:rsid w:val="002F25BB"/>
    <w:rsid w:val="002F6664"/>
    <w:rsid w:val="002F68CB"/>
    <w:rsid w:val="002F6C14"/>
    <w:rsid w:val="002F77F1"/>
    <w:rsid w:val="00302C5B"/>
    <w:rsid w:val="00307D3C"/>
    <w:rsid w:val="00314ADB"/>
    <w:rsid w:val="00316F95"/>
    <w:rsid w:val="00322B3D"/>
    <w:rsid w:val="00327198"/>
    <w:rsid w:val="003335EC"/>
    <w:rsid w:val="003353F7"/>
    <w:rsid w:val="00340B5A"/>
    <w:rsid w:val="0034299C"/>
    <w:rsid w:val="0034406A"/>
    <w:rsid w:val="003447FC"/>
    <w:rsid w:val="003539C9"/>
    <w:rsid w:val="00356A91"/>
    <w:rsid w:val="00356D49"/>
    <w:rsid w:val="00357326"/>
    <w:rsid w:val="0036127E"/>
    <w:rsid w:val="00362D31"/>
    <w:rsid w:val="00363EB6"/>
    <w:rsid w:val="00366329"/>
    <w:rsid w:val="00366B1F"/>
    <w:rsid w:val="00370E45"/>
    <w:rsid w:val="00374221"/>
    <w:rsid w:val="00374F72"/>
    <w:rsid w:val="0037535E"/>
    <w:rsid w:val="003764DE"/>
    <w:rsid w:val="00380082"/>
    <w:rsid w:val="003805BB"/>
    <w:rsid w:val="00381C98"/>
    <w:rsid w:val="00392098"/>
    <w:rsid w:val="0039414A"/>
    <w:rsid w:val="00395F3B"/>
    <w:rsid w:val="00396D11"/>
    <w:rsid w:val="0039785D"/>
    <w:rsid w:val="003A0236"/>
    <w:rsid w:val="003A569A"/>
    <w:rsid w:val="003A766E"/>
    <w:rsid w:val="003A76B2"/>
    <w:rsid w:val="003A78DC"/>
    <w:rsid w:val="003B10B2"/>
    <w:rsid w:val="003B5778"/>
    <w:rsid w:val="003B71FC"/>
    <w:rsid w:val="003C0C89"/>
    <w:rsid w:val="003C2BFF"/>
    <w:rsid w:val="003C32C2"/>
    <w:rsid w:val="003C7050"/>
    <w:rsid w:val="003D1BD4"/>
    <w:rsid w:val="003D312B"/>
    <w:rsid w:val="003E0F20"/>
    <w:rsid w:val="003E1F2A"/>
    <w:rsid w:val="003E5B5B"/>
    <w:rsid w:val="003E752C"/>
    <w:rsid w:val="003F00DD"/>
    <w:rsid w:val="003F22A7"/>
    <w:rsid w:val="004000F5"/>
    <w:rsid w:val="00400CD5"/>
    <w:rsid w:val="0040182E"/>
    <w:rsid w:val="00403B09"/>
    <w:rsid w:val="00407C80"/>
    <w:rsid w:val="004121BA"/>
    <w:rsid w:val="00415ADE"/>
    <w:rsid w:val="00417941"/>
    <w:rsid w:val="00421AC9"/>
    <w:rsid w:val="00422AD2"/>
    <w:rsid w:val="00427B92"/>
    <w:rsid w:val="0043284E"/>
    <w:rsid w:val="00433BDC"/>
    <w:rsid w:val="0043791B"/>
    <w:rsid w:val="004412EE"/>
    <w:rsid w:val="00441ED5"/>
    <w:rsid w:val="0044383F"/>
    <w:rsid w:val="004451BA"/>
    <w:rsid w:val="00447C9F"/>
    <w:rsid w:val="00452C72"/>
    <w:rsid w:val="00454459"/>
    <w:rsid w:val="00457E3F"/>
    <w:rsid w:val="00461250"/>
    <w:rsid w:val="00463020"/>
    <w:rsid w:val="00464B55"/>
    <w:rsid w:val="004656EE"/>
    <w:rsid w:val="0047293A"/>
    <w:rsid w:val="00472A76"/>
    <w:rsid w:val="00480F1B"/>
    <w:rsid w:val="004829EB"/>
    <w:rsid w:val="004836B7"/>
    <w:rsid w:val="0048489D"/>
    <w:rsid w:val="0048562F"/>
    <w:rsid w:val="0049104D"/>
    <w:rsid w:val="004A076E"/>
    <w:rsid w:val="004A21DB"/>
    <w:rsid w:val="004A4655"/>
    <w:rsid w:val="004A55C4"/>
    <w:rsid w:val="004A767B"/>
    <w:rsid w:val="004B10BC"/>
    <w:rsid w:val="004C2E76"/>
    <w:rsid w:val="004C3A7D"/>
    <w:rsid w:val="004C442B"/>
    <w:rsid w:val="004C6C73"/>
    <w:rsid w:val="004C7C3F"/>
    <w:rsid w:val="004D28EC"/>
    <w:rsid w:val="004D2B39"/>
    <w:rsid w:val="004D2F2D"/>
    <w:rsid w:val="004D69FC"/>
    <w:rsid w:val="004F6181"/>
    <w:rsid w:val="004F6C2C"/>
    <w:rsid w:val="00501E96"/>
    <w:rsid w:val="00503CF3"/>
    <w:rsid w:val="00512445"/>
    <w:rsid w:val="005124FF"/>
    <w:rsid w:val="00515545"/>
    <w:rsid w:val="00521DA7"/>
    <w:rsid w:val="005265EB"/>
    <w:rsid w:val="00526E04"/>
    <w:rsid w:val="005307C8"/>
    <w:rsid w:val="005332C2"/>
    <w:rsid w:val="005340FB"/>
    <w:rsid w:val="005347E7"/>
    <w:rsid w:val="00543717"/>
    <w:rsid w:val="00551BAD"/>
    <w:rsid w:val="00552949"/>
    <w:rsid w:val="00552E1D"/>
    <w:rsid w:val="005548BF"/>
    <w:rsid w:val="00554F2C"/>
    <w:rsid w:val="00557DB4"/>
    <w:rsid w:val="00565353"/>
    <w:rsid w:val="005666DF"/>
    <w:rsid w:val="005677F7"/>
    <w:rsid w:val="00570A1D"/>
    <w:rsid w:val="00575095"/>
    <w:rsid w:val="00576927"/>
    <w:rsid w:val="00580A41"/>
    <w:rsid w:val="00580A6E"/>
    <w:rsid w:val="00584B58"/>
    <w:rsid w:val="00587545"/>
    <w:rsid w:val="00592639"/>
    <w:rsid w:val="00593250"/>
    <w:rsid w:val="005A1943"/>
    <w:rsid w:val="005A4E8E"/>
    <w:rsid w:val="005A5E14"/>
    <w:rsid w:val="005A7367"/>
    <w:rsid w:val="005B0EE4"/>
    <w:rsid w:val="005B1D60"/>
    <w:rsid w:val="005B371B"/>
    <w:rsid w:val="005B5049"/>
    <w:rsid w:val="005B51E5"/>
    <w:rsid w:val="005B5812"/>
    <w:rsid w:val="005B738E"/>
    <w:rsid w:val="005C2E22"/>
    <w:rsid w:val="005C39B3"/>
    <w:rsid w:val="005C6E79"/>
    <w:rsid w:val="005D24FD"/>
    <w:rsid w:val="005D2F2F"/>
    <w:rsid w:val="005D3C18"/>
    <w:rsid w:val="005E4A1E"/>
    <w:rsid w:val="005E79BB"/>
    <w:rsid w:val="005F2D4B"/>
    <w:rsid w:val="005F4EE7"/>
    <w:rsid w:val="005F5E5E"/>
    <w:rsid w:val="005F6140"/>
    <w:rsid w:val="00600CD6"/>
    <w:rsid w:val="0061079E"/>
    <w:rsid w:val="00612532"/>
    <w:rsid w:val="00616A7E"/>
    <w:rsid w:val="006201D3"/>
    <w:rsid w:val="00620F66"/>
    <w:rsid w:val="00621EFB"/>
    <w:rsid w:val="006243CF"/>
    <w:rsid w:val="00633EAC"/>
    <w:rsid w:val="0064339A"/>
    <w:rsid w:val="0064733B"/>
    <w:rsid w:val="00651AF3"/>
    <w:rsid w:val="0066289A"/>
    <w:rsid w:val="00666E07"/>
    <w:rsid w:val="00667609"/>
    <w:rsid w:val="0067003A"/>
    <w:rsid w:val="0067250B"/>
    <w:rsid w:val="00674C91"/>
    <w:rsid w:val="00674D9C"/>
    <w:rsid w:val="00675A92"/>
    <w:rsid w:val="00676308"/>
    <w:rsid w:val="006830F4"/>
    <w:rsid w:val="00686CE6"/>
    <w:rsid w:val="00694E7E"/>
    <w:rsid w:val="00695ABD"/>
    <w:rsid w:val="00697BF1"/>
    <w:rsid w:val="006A2B6A"/>
    <w:rsid w:val="006B0DBC"/>
    <w:rsid w:val="006B503F"/>
    <w:rsid w:val="006B6FD8"/>
    <w:rsid w:val="006D2D3E"/>
    <w:rsid w:val="006D5FF7"/>
    <w:rsid w:val="006D623A"/>
    <w:rsid w:val="006D70BA"/>
    <w:rsid w:val="006E0305"/>
    <w:rsid w:val="006E4BC3"/>
    <w:rsid w:val="006E59AF"/>
    <w:rsid w:val="006E65CD"/>
    <w:rsid w:val="006E65D5"/>
    <w:rsid w:val="006F12D2"/>
    <w:rsid w:val="006F35C9"/>
    <w:rsid w:val="006F39FA"/>
    <w:rsid w:val="006F3C42"/>
    <w:rsid w:val="006F44BA"/>
    <w:rsid w:val="006F4C90"/>
    <w:rsid w:val="006F6C4D"/>
    <w:rsid w:val="00702A87"/>
    <w:rsid w:val="0070353E"/>
    <w:rsid w:val="00707032"/>
    <w:rsid w:val="00707EA5"/>
    <w:rsid w:val="0071104D"/>
    <w:rsid w:val="0071177D"/>
    <w:rsid w:val="0071216A"/>
    <w:rsid w:val="00714EF3"/>
    <w:rsid w:val="0071636D"/>
    <w:rsid w:val="0071784F"/>
    <w:rsid w:val="00717FF5"/>
    <w:rsid w:val="00734025"/>
    <w:rsid w:val="00734267"/>
    <w:rsid w:val="007358D6"/>
    <w:rsid w:val="00737448"/>
    <w:rsid w:val="007406B3"/>
    <w:rsid w:val="00742BD5"/>
    <w:rsid w:val="00750F93"/>
    <w:rsid w:val="00752808"/>
    <w:rsid w:val="00753FB7"/>
    <w:rsid w:val="0076105A"/>
    <w:rsid w:val="007642C9"/>
    <w:rsid w:val="0076626F"/>
    <w:rsid w:val="00773C35"/>
    <w:rsid w:val="0077625A"/>
    <w:rsid w:val="00776647"/>
    <w:rsid w:val="00776DAD"/>
    <w:rsid w:val="0078361B"/>
    <w:rsid w:val="00785212"/>
    <w:rsid w:val="00786EB3"/>
    <w:rsid w:val="007870D3"/>
    <w:rsid w:val="0079114E"/>
    <w:rsid w:val="00794E4E"/>
    <w:rsid w:val="00795B1B"/>
    <w:rsid w:val="00796920"/>
    <w:rsid w:val="00797002"/>
    <w:rsid w:val="007A0D0D"/>
    <w:rsid w:val="007A1082"/>
    <w:rsid w:val="007B0068"/>
    <w:rsid w:val="007B101F"/>
    <w:rsid w:val="007B197C"/>
    <w:rsid w:val="007B2CCB"/>
    <w:rsid w:val="007B42DE"/>
    <w:rsid w:val="007B7221"/>
    <w:rsid w:val="007B7422"/>
    <w:rsid w:val="007C0AE4"/>
    <w:rsid w:val="007C0B6A"/>
    <w:rsid w:val="007C6EF8"/>
    <w:rsid w:val="007C7159"/>
    <w:rsid w:val="007D2BA1"/>
    <w:rsid w:val="007D393C"/>
    <w:rsid w:val="007D3A59"/>
    <w:rsid w:val="007D7C37"/>
    <w:rsid w:val="007E5C2C"/>
    <w:rsid w:val="007E62A0"/>
    <w:rsid w:val="007F1D48"/>
    <w:rsid w:val="007F334E"/>
    <w:rsid w:val="007F4800"/>
    <w:rsid w:val="007F5414"/>
    <w:rsid w:val="007F75FB"/>
    <w:rsid w:val="0081539D"/>
    <w:rsid w:val="0081627D"/>
    <w:rsid w:val="00816FD9"/>
    <w:rsid w:val="008178C7"/>
    <w:rsid w:val="00821CA6"/>
    <w:rsid w:val="00823632"/>
    <w:rsid w:val="008275FC"/>
    <w:rsid w:val="0083196B"/>
    <w:rsid w:val="00832621"/>
    <w:rsid w:val="008338CE"/>
    <w:rsid w:val="0084374F"/>
    <w:rsid w:val="008449EA"/>
    <w:rsid w:val="0084629A"/>
    <w:rsid w:val="008473D6"/>
    <w:rsid w:val="00850CB6"/>
    <w:rsid w:val="0085180D"/>
    <w:rsid w:val="00853261"/>
    <w:rsid w:val="00862501"/>
    <w:rsid w:val="00864C77"/>
    <w:rsid w:val="0087633F"/>
    <w:rsid w:val="00880076"/>
    <w:rsid w:val="0088441C"/>
    <w:rsid w:val="00884DF8"/>
    <w:rsid w:val="00886703"/>
    <w:rsid w:val="00887749"/>
    <w:rsid w:val="00890DAE"/>
    <w:rsid w:val="008978FC"/>
    <w:rsid w:val="008A0C47"/>
    <w:rsid w:val="008A2E19"/>
    <w:rsid w:val="008A3532"/>
    <w:rsid w:val="008A6BE9"/>
    <w:rsid w:val="008B0684"/>
    <w:rsid w:val="008B2028"/>
    <w:rsid w:val="008C176C"/>
    <w:rsid w:val="008C4B9D"/>
    <w:rsid w:val="008C583B"/>
    <w:rsid w:val="008C6686"/>
    <w:rsid w:val="008D4D12"/>
    <w:rsid w:val="008D536C"/>
    <w:rsid w:val="008D56C7"/>
    <w:rsid w:val="008D5EEB"/>
    <w:rsid w:val="008E0916"/>
    <w:rsid w:val="008E17A9"/>
    <w:rsid w:val="008E1A2C"/>
    <w:rsid w:val="008E2B55"/>
    <w:rsid w:val="008E6F36"/>
    <w:rsid w:val="008F006E"/>
    <w:rsid w:val="008F43C0"/>
    <w:rsid w:val="008F4EFF"/>
    <w:rsid w:val="008F62A4"/>
    <w:rsid w:val="00900789"/>
    <w:rsid w:val="00903513"/>
    <w:rsid w:val="0090438B"/>
    <w:rsid w:val="009106FB"/>
    <w:rsid w:val="00913085"/>
    <w:rsid w:val="00913E28"/>
    <w:rsid w:val="00915149"/>
    <w:rsid w:val="00920081"/>
    <w:rsid w:val="00923C9E"/>
    <w:rsid w:val="00924744"/>
    <w:rsid w:val="009347CE"/>
    <w:rsid w:val="009426D2"/>
    <w:rsid w:val="00943141"/>
    <w:rsid w:val="00946C01"/>
    <w:rsid w:val="009513BE"/>
    <w:rsid w:val="00953656"/>
    <w:rsid w:val="00954634"/>
    <w:rsid w:val="00957444"/>
    <w:rsid w:val="00960622"/>
    <w:rsid w:val="009626CE"/>
    <w:rsid w:val="00963827"/>
    <w:rsid w:val="009650D5"/>
    <w:rsid w:val="0096786C"/>
    <w:rsid w:val="0097503D"/>
    <w:rsid w:val="0098169D"/>
    <w:rsid w:val="00982877"/>
    <w:rsid w:val="00982F46"/>
    <w:rsid w:val="00983B6E"/>
    <w:rsid w:val="0098502A"/>
    <w:rsid w:val="00985163"/>
    <w:rsid w:val="009853BB"/>
    <w:rsid w:val="0099220A"/>
    <w:rsid w:val="00993260"/>
    <w:rsid w:val="00993AB4"/>
    <w:rsid w:val="0099759D"/>
    <w:rsid w:val="009A127F"/>
    <w:rsid w:val="009A3AE6"/>
    <w:rsid w:val="009A4898"/>
    <w:rsid w:val="009A660E"/>
    <w:rsid w:val="009A7BC3"/>
    <w:rsid w:val="009B3348"/>
    <w:rsid w:val="009B4DAB"/>
    <w:rsid w:val="009C27E9"/>
    <w:rsid w:val="009C438E"/>
    <w:rsid w:val="009C4516"/>
    <w:rsid w:val="009D09AD"/>
    <w:rsid w:val="009D4F4C"/>
    <w:rsid w:val="009E187A"/>
    <w:rsid w:val="009E29EF"/>
    <w:rsid w:val="009E3BD4"/>
    <w:rsid w:val="009E3F88"/>
    <w:rsid w:val="009E7C50"/>
    <w:rsid w:val="009F025E"/>
    <w:rsid w:val="009F1018"/>
    <w:rsid w:val="009F17AD"/>
    <w:rsid w:val="009F33E7"/>
    <w:rsid w:val="009F632B"/>
    <w:rsid w:val="009F70AA"/>
    <w:rsid w:val="00A01DCF"/>
    <w:rsid w:val="00A03031"/>
    <w:rsid w:val="00A044D0"/>
    <w:rsid w:val="00A07D0F"/>
    <w:rsid w:val="00A07E16"/>
    <w:rsid w:val="00A118D6"/>
    <w:rsid w:val="00A13355"/>
    <w:rsid w:val="00A143AE"/>
    <w:rsid w:val="00A15B6C"/>
    <w:rsid w:val="00A15FF7"/>
    <w:rsid w:val="00A17664"/>
    <w:rsid w:val="00A22309"/>
    <w:rsid w:val="00A2288A"/>
    <w:rsid w:val="00A25426"/>
    <w:rsid w:val="00A36F77"/>
    <w:rsid w:val="00A4389F"/>
    <w:rsid w:val="00A439C9"/>
    <w:rsid w:val="00A51A45"/>
    <w:rsid w:val="00A52FA1"/>
    <w:rsid w:val="00A54269"/>
    <w:rsid w:val="00A54D9F"/>
    <w:rsid w:val="00A65162"/>
    <w:rsid w:val="00A655C2"/>
    <w:rsid w:val="00A65928"/>
    <w:rsid w:val="00A76FC6"/>
    <w:rsid w:val="00A7794C"/>
    <w:rsid w:val="00A80158"/>
    <w:rsid w:val="00A81266"/>
    <w:rsid w:val="00A824F3"/>
    <w:rsid w:val="00A838AA"/>
    <w:rsid w:val="00A91603"/>
    <w:rsid w:val="00AA23B7"/>
    <w:rsid w:val="00AA3BDD"/>
    <w:rsid w:val="00AB32D0"/>
    <w:rsid w:val="00AB66B2"/>
    <w:rsid w:val="00AD1E45"/>
    <w:rsid w:val="00AD341A"/>
    <w:rsid w:val="00AD57BF"/>
    <w:rsid w:val="00AE023B"/>
    <w:rsid w:val="00AE0B01"/>
    <w:rsid w:val="00AE10FC"/>
    <w:rsid w:val="00AE15F2"/>
    <w:rsid w:val="00AE58AB"/>
    <w:rsid w:val="00AF0C8E"/>
    <w:rsid w:val="00AF29DD"/>
    <w:rsid w:val="00AF3414"/>
    <w:rsid w:val="00AF6FFE"/>
    <w:rsid w:val="00B019E0"/>
    <w:rsid w:val="00B03499"/>
    <w:rsid w:val="00B04D6F"/>
    <w:rsid w:val="00B0707B"/>
    <w:rsid w:val="00B07A1D"/>
    <w:rsid w:val="00B15F2E"/>
    <w:rsid w:val="00B15F76"/>
    <w:rsid w:val="00B160B2"/>
    <w:rsid w:val="00B167B7"/>
    <w:rsid w:val="00B170D8"/>
    <w:rsid w:val="00B17EEF"/>
    <w:rsid w:val="00B20B86"/>
    <w:rsid w:val="00B219B1"/>
    <w:rsid w:val="00B26DD6"/>
    <w:rsid w:val="00B27454"/>
    <w:rsid w:val="00B30202"/>
    <w:rsid w:val="00B32957"/>
    <w:rsid w:val="00B37711"/>
    <w:rsid w:val="00B426CE"/>
    <w:rsid w:val="00B43AD6"/>
    <w:rsid w:val="00B458B8"/>
    <w:rsid w:val="00B51943"/>
    <w:rsid w:val="00B5197A"/>
    <w:rsid w:val="00B54596"/>
    <w:rsid w:val="00B54B4A"/>
    <w:rsid w:val="00B5681F"/>
    <w:rsid w:val="00B56978"/>
    <w:rsid w:val="00B60488"/>
    <w:rsid w:val="00B65B80"/>
    <w:rsid w:val="00B738E0"/>
    <w:rsid w:val="00B7658A"/>
    <w:rsid w:val="00B77D9F"/>
    <w:rsid w:val="00B80B94"/>
    <w:rsid w:val="00B81A2F"/>
    <w:rsid w:val="00B81EDC"/>
    <w:rsid w:val="00B828D6"/>
    <w:rsid w:val="00B87C3D"/>
    <w:rsid w:val="00B90AE7"/>
    <w:rsid w:val="00B92165"/>
    <w:rsid w:val="00B936DF"/>
    <w:rsid w:val="00B937B4"/>
    <w:rsid w:val="00BA15A4"/>
    <w:rsid w:val="00BA35CB"/>
    <w:rsid w:val="00BB08C6"/>
    <w:rsid w:val="00BB1068"/>
    <w:rsid w:val="00BB536F"/>
    <w:rsid w:val="00BB60B3"/>
    <w:rsid w:val="00BC0D6A"/>
    <w:rsid w:val="00BC4809"/>
    <w:rsid w:val="00BC531B"/>
    <w:rsid w:val="00BC5C5C"/>
    <w:rsid w:val="00BC6AC5"/>
    <w:rsid w:val="00BD3E29"/>
    <w:rsid w:val="00BD5975"/>
    <w:rsid w:val="00BE2346"/>
    <w:rsid w:val="00BE660A"/>
    <w:rsid w:val="00BE6E93"/>
    <w:rsid w:val="00BF1AA2"/>
    <w:rsid w:val="00BF2985"/>
    <w:rsid w:val="00BF6EBB"/>
    <w:rsid w:val="00BF7469"/>
    <w:rsid w:val="00C01CE0"/>
    <w:rsid w:val="00C10F07"/>
    <w:rsid w:val="00C11BB2"/>
    <w:rsid w:val="00C1226A"/>
    <w:rsid w:val="00C14BEE"/>
    <w:rsid w:val="00C24566"/>
    <w:rsid w:val="00C25DAB"/>
    <w:rsid w:val="00C26A93"/>
    <w:rsid w:val="00C300AC"/>
    <w:rsid w:val="00C33755"/>
    <w:rsid w:val="00C3396F"/>
    <w:rsid w:val="00C3443C"/>
    <w:rsid w:val="00C34549"/>
    <w:rsid w:val="00C367A2"/>
    <w:rsid w:val="00C37352"/>
    <w:rsid w:val="00C41A60"/>
    <w:rsid w:val="00C4416B"/>
    <w:rsid w:val="00C45651"/>
    <w:rsid w:val="00C463B7"/>
    <w:rsid w:val="00C466A6"/>
    <w:rsid w:val="00C500DB"/>
    <w:rsid w:val="00C50820"/>
    <w:rsid w:val="00C52147"/>
    <w:rsid w:val="00C545D6"/>
    <w:rsid w:val="00C60533"/>
    <w:rsid w:val="00C6431A"/>
    <w:rsid w:val="00C649DA"/>
    <w:rsid w:val="00C64FAA"/>
    <w:rsid w:val="00C65669"/>
    <w:rsid w:val="00C671BB"/>
    <w:rsid w:val="00C6725B"/>
    <w:rsid w:val="00C71B01"/>
    <w:rsid w:val="00C72474"/>
    <w:rsid w:val="00C76208"/>
    <w:rsid w:val="00C768CC"/>
    <w:rsid w:val="00C81866"/>
    <w:rsid w:val="00C82A84"/>
    <w:rsid w:val="00C86AA4"/>
    <w:rsid w:val="00C91182"/>
    <w:rsid w:val="00C91F23"/>
    <w:rsid w:val="00C9388B"/>
    <w:rsid w:val="00CA0A2E"/>
    <w:rsid w:val="00CA3BB2"/>
    <w:rsid w:val="00CA6E4F"/>
    <w:rsid w:val="00CB4B84"/>
    <w:rsid w:val="00CB50C7"/>
    <w:rsid w:val="00CB5316"/>
    <w:rsid w:val="00CB59F5"/>
    <w:rsid w:val="00CB67B4"/>
    <w:rsid w:val="00CB706D"/>
    <w:rsid w:val="00CB740F"/>
    <w:rsid w:val="00CB7D47"/>
    <w:rsid w:val="00CC0C17"/>
    <w:rsid w:val="00CC1E6E"/>
    <w:rsid w:val="00CC4885"/>
    <w:rsid w:val="00CC49A1"/>
    <w:rsid w:val="00CC621B"/>
    <w:rsid w:val="00CD54F1"/>
    <w:rsid w:val="00CD571F"/>
    <w:rsid w:val="00CE3EB6"/>
    <w:rsid w:val="00CE7987"/>
    <w:rsid w:val="00CE7A68"/>
    <w:rsid w:val="00CF13E1"/>
    <w:rsid w:val="00CF2396"/>
    <w:rsid w:val="00CF28F3"/>
    <w:rsid w:val="00CF3C16"/>
    <w:rsid w:val="00D02626"/>
    <w:rsid w:val="00D05FE6"/>
    <w:rsid w:val="00D0692A"/>
    <w:rsid w:val="00D13F16"/>
    <w:rsid w:val="00D1622B"/>
    <w:rsid w:val="00D16244"/>
    <w:rsid w:val="00D16E03"/>
    <w:rsid w:val="00D21D14"/>
    <w:rsid w:val="00D22B1B"/>
    <w:rsid w:val="00D250AB"/>
    <w:rsid w:val="00D2685D"/>
    <w:rsid w:val="00D27AA3"/>
    <w:rsid w:val="00D33654"/>
    <w:rsid w:val="00D357CD"/>
    <w:rsid w:val="00D35D12"/>
    <w:rsid w:val="00D41AF6"/>
    <w:rsid w:val="00D424EF"/>
    <w:rsid w:val="00D42CCA"/>
    <w:rsid w:val="00D44431"/>
    <w:rsid w:val="00D45518"/>
    <w:rsid w:val="00D46561"/>
    <w:rsid w:val="00D470D8"/>
    <w:rsid w:val="00D47B05"/>
    <w:rsid w:val="00D53B86"/>
    <w:rsid w:val="00D60399"/>
    <w:rsid w:val="00D60DC8"/>
    <w:rsid w:val="00D61936"/>
    <w:rsid w:val="00D63CCB"/>
    <w:rsid w:val="00D63CD3"/>
    <w:rsid w:val="00D63D7B"/>
    <w:rsid w:val="00D67DD0"/>
    <w:rsid w:val="00D758BA"/>
    <w:rsid w:val="00D86DBE"/>
    <w:rsid w:val="00D87F4F"/>
    <w:rsid w:val="00D91AA1"/>
    <w:rsid w:val="00D91DBD"/>
    <w:rsid w:val="00D96CD6"/>
    <w:rsid w:val="00D96DA9"/>
    <w:rsid w:val="00D9742B"/>
    <w:rsid w:val="00D97E69"/>
    <w:rsid w:val="00D97F68"/>
    <w:rsid w:val="00DA57FC"/>
    <w:rsid w:val="00DB2347"/>
    <w:rsid w:val="00DB4ED4"/>
    <w:rsid w:val="00DB4FAC"/>
    <w:rsid w:val="00DC2CE4"/>
    <w:rsid w:val="00DC35A9"/>
    <w:rsid w:val="00DC35DC"/>
    <w:rsid w:val="00DC408F"/>
    <w:rsid w:val="00DC7278"/>
    <w:rsid w:val="00DD09AB"/>
    <w:rsid w:val="00DD352A"/>
    <w:rsid w:val="00DD490E"/>
    <w:rsid w:val="00DD75C8"/>
    <w:rsid w:val="00DE2693"/>
    <w:rsid w:val="00DE4F22"/>
    <w:rsid w:val="00DE4F52"/>
    <w:rsid w:val="00DE5C7C"/>
    <w:rsid w:val="00DE5DB6"/>
    <w:rsid w:val="00DE6BB6"/>
    <w:rsid w:val="00E011C6"/>
    <w:rsid w:val="00E04351"/>
    <w:rsid w:val="00E043BE"/>
    <w:rsid w:val="00E05660"/>
    <w:rsid w:val="00E1097C"/>
    <w:rsid w:val="00E11DCF"/>
    <w:rsid w:val="00E14526"/>
    <w:rsid w:val="00E159A7"/>
    <w:rsid w:val="00E167C8"/>
    <w:rsid w:val="00E20E59"/>
    <w:rsid w:val="00E328AA"/>
    <w:rsid w:val="00E3378E"/>
    <w:rsid w:val="00E40058"/>
    <w:rsid w:val="00E4123A"/>
    <w:rsid w:val="00E42A8C"/>
    <w:rsid w:val="00E44CA2"/>
    <w:rsid w:val="00E53434"/>
    <w:rsid w:val="00E539B4"/>
    <w:rsid w:val="00E53EB6"/>
    <w:rsid w:val="00E55BBB"/>
    <w:rsid w:val="00E563B2"/>
    <w:rsid w:val="00E60100"/>
    <w:rsid w:val="00E6252D"/>
    <w:rsid w:val="00E72F5A"/>
    <w:rsid w:val="00E7346F"/>
    <w:rsid w:val="00E7407F"/>
    <w:rsid w:val="00E834CA"/>
    <w:rsid w:val="00E85C07"/>
    <w:rsid w:val="00E86288"/>
    <w:rsid w:val="00E9238E"/>
    <w:rsid w:val="00E924F3"/>
    <w:rsid w:val="00E92E93"/>
    <w:rsid w:val="00E9377B"/>
    <w:rsid w:val="00EB13F9"/>
    <w:rsid w:val="00EB49FE"/>
    <w:rsid w:val="00EB535A"/>
    <w:rsid w:val="00EB59F7"/>
    <w:rsid w:val="00EC4892"/>
    <w:rsid w:val="00EC6C6E"/>
    <w:rsid w:val="00EC79AD"/>
    <w:rsid w:val="00EC7E37"/>
    <w:rsid w:val="00ED003A"/>
    <w:rsid w:val="00ED39A9"/>
    <w:rsid w:val="00ED7C46"/>
    <w:rsid w:val="00EE030A"/>
    <w:rsid w:val="00EE315E"/>
    <w:rsid w:val="00EE5DE7"/>
    <w:rsid w:val="00EF54EA"/>
    <w:rsid w:val="00EF7490"/>
    <w:rsid w:val="00F0002E"/>
    <w:rsid w:val="00F0321D"/>
    <w:rsid w:val="00F04CCE"/>
    <w:rsid w:val="00F1083D"/>
    <w:rsid w:val="00F1174F"/>
    <w:rsid w:val="00F12284"/>
    <w:rsid w:val="00F12BFE"/>
    <w:rsid w:val="00F22EC4"/>
    <w:rsid w:val="00F3067F"/>
    <w:rsid w:val="00F420A6"/>
    <w:rsid w:val="00F46CA3"/>
    <w:rsid w:val="00F46CEB"/>
    <w:rsid w:val="00F475DF"/>
    <w:rsid w:val="00F5106B"/>
    <w:rsid w:val="00F53EEB"/>
    <w:rsid w:val="00F5649E"/>
    <w:rsid w:val="00F60333"/>
    <w:rsid w:val="00F64853"/>
    <w:rsid w:val="00F65251"/>
    <w:rsid w:val="00F70EAB"/>
    <w:rsid w:val="00F7468D"/>
    <w:rsid w:val="00F75669"/>
    <w:rsid w:val="00F7670B"/>
    <w:rsid w:val="00F82D86"/>
    <w:rsid w:val="00F83B9E"/>
    <w:rsid w:val="00F909D4"/>
    <w:rsid w:val="00F91774"/>
    <w:rsid w:val="00F9213B"/>
    <w:rsid w:val="00F944FF"/>
    <w:rsid w:val="00F9570A"/>
    <w:rsid w:val="00F95CF2"/>
    <w:rsid w:val="00FA1003"/>
    <w:rsid w:val="00FA3CC1"/>
    <w:rsid w:val="00FA4B3F"/>
    <w:rsid w:val="00FA66BB"/>
    <w:rsid w:val="00FB02C4"/>
    <w:rsid w:val="00FB3260"/>
    <w:rsid w:val="00FC0DD9"/>
    <w:rsid w:val="00FC24E6"/>
    <w:rsid w:val="00FC25DD"/>
    <w:rsid w:val="00FC2B3F"/>
    <w:rsid w:val="00FC33C5"/>
    <w:rsid w:val="00FC3576"/>
    <w:rsid w:val="00FC4FC9"/>
    <w:rsid w:val="00FC53E7"/>
    <w:rsid w:val="00FD3FDE"/>
    <w:rsid w:val="00FD54E1"/>
    <w:rsid w:val="00FD65F4"/>
    <w:rsid w:val="00FD7915"/>
    <w:rsid w:val="00FD7C1F"/>
    <w:rsid w:val="00FE0E43"/>
    <w:rsid w:val="00FE497F"/>
    <w:rsid w:val="00FE5B7D"/>
    <w:rsid w:val="00FF14F9"/>
    <w:rsid w:val="00FF2136"/>
    <w:rsid w:val="00FF5333"/>
    <w:rsid w:val="00FF60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E0F5D"/>
  <w15:docId w15:val="{06118C04-6C68-49CA-9689-852DE3742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q-A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2D4B"/>
    <w:pPr>
      <w:spacing w:after="0" w:line="240" w:lineRule="auto"/>
      <w:jc w:val="both"/>
    </w:pPr>
    <w:rPr>
      <w:rFonts w:ascii="Times New Roman" w:eastAsia="PMingLiU" w:hAnsi="Times New Roman" w:cs="Times New Roman"/>
      <w:sz w:val="24"/>
      <w:szCs w:val="24"/>
    </w:rPr>
  </w:style>
  <w:style w:type="paragraph" w:styleId="Heading1">
    <w:name w:val="heading 1"/>
    <w:basedOn w:val="Normal"/>
    <w:next w:val="Normal"/>
    <w:link w:val="Heading1Char"/>
    <w:uiPriority w:val="9"/>
    <w:qFormat/>
    <w:rsid w:val="005C2E22"/>
    <w:pPr>
      <w:keepNext/>
      <w:spacing w:before="120" w:after="120"/>
      <w:jc w:val="center"/>
      <w:outlineLvl w:val="0"/>
    </w:pPr>
    <w:rPr>
      <w:rFonts w:ascii="Verdana" w:hAnsi="Verdana"/>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0"/>
    <w:basedOn w:val="Normal"/>
    <w:link w:val="BodyTextChar"/>
    <w:uiPriority w:val="99"/>
    <w:rsid w:val="005F2D4B"/>
    <w:pPr>
      <w:spacing w:after="240"/>
    </w:pPr>
    <w:rPr>
      <w:szCs w:val="20"/>
    </w:rPr>
  </w:style>
  <w:style w:type="character" w:customStyle="1" w:styleId="BodyTextChar">
    <w:name w:val="Body Text Char"/>
    <w:aliases w:val="b0 Char"/>
    <w:basedOn w:val="DefaultParagraphFont"/>
    <w:link w:val="BodyText"/>
    <w:uiPriority w:val="99"/>
    <w:rsid w:val="005F2D4B"/>
    <w:rPr>
      <w:rFonts w:ascii="Times New Roman" w:eastAsia="PMingLiU" w:hAnsi="Times New Roman" w:cs="Times New Roman"/>
      <w:sz w:val="24"/>
      <w:szCs w:val="20"/>
    </w:rPr>
  </w:style>
  <w:style w:type="paragraph" w:customStyle="1" w:styleId="BodyText1">
    <w:name w:val="Body Text 1"/>
    <w:aliases w:val="b1"/>
    <w:basedOn w:val="Normal"/>
    <w:uiPriority w:val="99"/>
    <w:rsid w:val="005F2D4B"/>
    <w:pPr>
      <w:spacing w:after="240"/>
      <w:ind w:left="720"/>
    </w:pPr>
  </w:style>
  <w:style w:type="paragraph" w:styleId="Title">
    <w:name w:val="Title"/>
    <w:aliases w:val="T0"/>
    <w:basedOn w:val="Normal"/>
    <w:next w:val="BodyText"/>
    <w:link w:val="TitleChar"/>
    <w:uiPriority w:val="99"/>
    <w:qFormat/>
    <w:rsid w:val="005F2D4B"/>
    <w:pPr>
      <w:keepNext/>
      <w:spacing w:after="240"/>
      <w:jc w:val="center"/>
      <w:outlineLvl w:val="0"/>
    </w:pPr>
    <w:rPr>
      <w:rFonts w:ascii="Cambria" w:hAnsi="Cambria"/>
      <w:b/>
      <w:kern w:val="28"/>
      <w:sz w:val="32"/>
      <w:szCs w:val="20"/>
    </w:rPr>
  </w:style>
  <w:style w:type="character" w:customStyle="1" w:styleId="TitleChar">
    <w:name w:val="Title Char"/>
    <w:aliases w:val="T0 Char"/>
    <w:basedOn w:val="DefaultParagraphFont"/>
    <w:link w:val="Title"/>
    <w:uiPriority w:val="99"/>
    <w:rsid w:val="005F2D4B"/>
    <w:rPr>
      <w:rFonts w:ascii="Cambria" w:eastAsia="PMingLiU" w:hAnsi="Cambria" w:cs="Times New Roman"/>
      <w:b/>
      <w:kern w:val="28"/>
      <w:sz w:val="32"/>
      <w:szCs w:val="20"/>
    </w:rPr>
  </w:style>
  <w:style w:type="paragraph" w:customStyle="1" w:styleId="TitleDoc">
    <w:name w:val="Title Doc"/>
    <w:aliases w:val="d0"/>
    <w:basedOn w:val="Normal"/>
    <w:next w:val="BodyText"/>
    <w:uiPriority w:val="99"/>
    <w:rsid w:val="005F2D4B"/>
    <w:pPr>
      <w:keepNext/>
      <w:spacing w:after="480"/>
      <w:jc w:val="center"/>
    </w:pPr>
    <w:rPr>
      <w:b/>
      <w:caps/>
    </w:rPr>
  </w:style>
  <w:style w:type="paragraph" w:styleId="Header">
    <w:name w:val="header"/>
    <w:basedOn w:val="Normal"/>
    <w:link w:val="HeaderChar"/>
    <w:uiPriority w:val="99"/>
    <w:unhideWhenUsed/>
    <w:rsid w:val="00957444"/>
    <w:pPr>
      <w:tabs>
        <w:tab w:val="center" w:pos="4680"/>
        <w:tab w:val="right" w:pos="9360"/>
      </w:tabs>
    </w:pPr>
  </w:style>
  <w:style w:type="character" w:customStyle="1" w:styleId="HeaderChar">
    <w:name w:val="Header Char"/>
    <w:basedOn w:val="DefaultParagraphFont"/>
    <w:link w:val="Header"/>
    <w:uiPriority w:val="99"/>
    <w:rsid w:val="00957444"/>
    <w:rPr>
      <w:rFonts w:ascii="Times New Roman" w:eastAsia="PMingLiU" w:hAnsi="Times New Roman" w:cs="Times New Roman"/>
      <w:sz w:val="24"/>
      <w:szCs w:val="24"/>
    </w:rPr>
  </w:style>
  <w:style w:type="paragraph" w:styleId="Footer">
    <w:name w:val="footer"/>
    <w:basedOn w:val="Normal"/>
    <w:link w:val="FooterChar"/>
    <w:uiPriority w:val="99"/>
    <w:unhideWhenUsed/>
    <w:rsid w:val="00957444"/>
    <w:pPr>
      <w:tabs>
        <w:tab w:val="center" w:pos="4680"/>
        <w:tab w:val="right" w:pos="9360"/>
      </w:tabs>
    </w:pPr>
  </w:style>
  <w:style w:type="character" w:customStyle="1" w:styleId="FooterChar">
    <w:name w:val="Footer Char"/>
    <w:basedOn w:val="DefaultParagraphFont"/>
    <w:link w:val="Footer"/>
    <w:uiPriority w:val="99"/>
    <w:rsid w:val="00957444"/>
    <w:rPr>
      <w:rFonts w:ascii="Times New Roman" w:eastAsia="PMingLiU" w:hAnsi="Times New Roman" w:cs="Times New Roman"/>
      <w:sz w:val="24"/>
      <w:szCs w:val="24"/>
    </w:rPr>
  </w:style>
  <w:style w:type="paragraph" w:styleId="BodyText2">
    <w:name w:val="Body Text 2"/>
    <w:basedOn w:val="Normal"/>
    <w:link w:val="BodyText2Char"/>
    <w:uiPriority w:val="99"/>
    <w:unhideWhenUsed/>
    <w:rsid w:val="00903513"/>
    <w:pPr>
      <w:jc w:val="left"/>
    </w:pPr>
    <w:rPr>
      <w:rFonts w:ascii="Verdana" w:hAnsi="Verdana"/>
      <w:sz w:val="22"/>
      <w:szCs w:val="22"/>
    </w:rPr>
  </w:style>
  <w:style w:type="character" w:customStyle="1" w:styleId="BodyText2Char">
    <w:name w:val="Body Text 2 Char"/>
    <w:basedOn w:val="DefaultParagraphFont"/>
    <w:link w:val="BodyText2"/>
    <w:uiPriority w:val="99"/>
    <w:rsid w:val="00903513"/>
    <w:rPr>
      <w:rFonts w:ascii="Verdana" w:eastAsia="PMingLiU" w:hAnsi="Verdana" w:cs="Times New Roman"/>
    </w:rPr>
  </w:style>
  <w:style w:type="paragraph" w:styleId="BalloonText">
    <w:name w:val="Balloon Text"/>
    <w:basedOn w:val="Normal"/>
    <w:link w:val="BalloonTextChar"/>
    <w:uiPriority w:val="99"/>
    <w:semiHidden/>
    <w:unhideWhenUsed/>
    <w:rsid w:val="009035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513"/>
    <w:rPr>
      <w:rFonts w:ascii="Segoe UI" w:eastAsia="PMingLiU" w:hAnsi="Segoe UI" w:cs="Segoe UI"/>
      <w:sz w:val="18"/>
      <w:szCs w:val="18"/>
    </w:rPr>
  </w:style>
  <w:style w:type="character" w:customStyle="1" w:styleId="Heading1Char">
    <w:name w:val="Heading 1 Char"/>
    <w:basedOn w:val="DefaultParagraphFont"/>
    <w:link w:val="Heading1"/>
    <w:uiPriority w:val="9"/>
    <w:rsid w:val="005C2E22"/>
    <w:rPr>
      <w:rFonts w:ascii="Verdana" w:eastAsia="PMingLiU" w:hAnsi="Verdana" w:cs="Times New Roman"/>
      <w:b/>
    </w:rPr>
  </w:style>
  <w:style w:type="character" w:styleId="Hyperlink">
    <w:name w:val="Hyperlink"/>
    <w:basedOn w:val="DefaultParagraphFont"/>
    <w:uiPriority w:val="99"/>
    <w:unhideWhenUsed/>
    <w:rsid w:val="00D16244"/>
    <w:rPr>
      <w:color w:val="0000FF" w:themeColor="hyperlink"/>
      <w:u w:val="single"/>
    </w:rPr>
  </w:style>
  <w:style w:type="paragraph" w:styleId="ListParagraph">
    <w:name w:val="List Paragraph"/>
    <w:basedOn w:val="Normal"/>
    <w:uiPriority w:val="34"/>
    <w:qFormat/>
    <w:rsid w:val="00F420A6"/>
    <w:pPr>
      <w:ind w:left="720"/>
      <w:contextualSpacing/>
    </w:pPr>
  </w:style>
  <w:style w:type="character" w:customStyle="1" w:styleId="UnresolvedMention">
    <w:name w:val="Unresolved Mention"/>
    <w:basedOn w:val="DefaultParagraphFont"/>
    <w:uiPriority w:val="99"/>
    <w:semiHidden/>
    <w:unhideWhenUsed/>
    <w:rsid w:val="0087633F"/>
    <w:rPr>
      <w:color w:val="605E5C"/>
      <w:shd w:val="clear" w:color="auto" w:fill="E1DFDD"/>
    </w:rPr>
  </w:style>
  <w:style w:type="character" w:styleId="CommentReference">
    <w:name w:val="annotation reference"/>
    <w:basedOn w:val="DefaultParagraphFont"/>
    <w:uiPriority w:val="99"/>
    <w:semiHidden/>
    <w:unhideWhenUsed/>
    <w:rsid w:val="00B170D8"/>
    <w:rPr>
      <w:sz w:val="16"/>
      <w:szCs w:val="16"/>
    </w:rPr>
  </w:style>
  <w:style w:type="paragraph" w:styleId="CommentText">
    <w:name w:val="annotation text"/>
    <w:basedOn w:val="Normal"/>
    <w:link w:val="CommentTextChar"/>
    <w:uiPriority w:val="99"/>
    <w:semiHidden/>
    <w:unhideWhenUsed/>
    <w:rsid w:val="00B170D8"/>
    <w:rPr>
      <w:sz w:val="20"/>
      <w:szCs w:val="20"/>
    </w:rPr>
  </w:style>
  <w:style w:type="character" w:customStyle="1" w:styleId="CommentTextChar">
    <w:name w:val="Comment Text Char"/>
    <w:basedOn w:val="DefaultParagraphFont"/>
    <w:link w:val="CommentText"/>
    <w:uiPriority w:val="99"/>
    <w:semiHidden/>
    <w:rsid w:val="00B170D8"/>
    <w:rPr>
      <w:rFonts w:ascii="Times New Roman" w:eastAsia="PMingLiU"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170D8"/>
    <w:rPr>
      <w:b/>
      <w:bCs/>
    </w:rPr>
  </w:style>
  <w:style w:type="character" w:customStyle="1" w:styleId="CommentSubjectChar">
    <w:name w:val="Comment Subject Char"/>
    <w:basedOn w:val="CommentTextChar"/>
    <w:link w:val="CommentSubject"/>
    <w:uiPriority w:val="99"/>
    <w:semiHidden/>
    <w:rsid w:val="00B170D8"/>
    <w:rPr>
      <w:rFonts w:ascii="Times New Roman" w:eastAsia="PMingLiU" w:hAnsi="Times New Roman" w:cs="Times New Roman"/>
      <w:b/>
      <w:bCs/>
      <w:sz w:val="20"/>
      <w:szCs w:val="20"/>
    </w:rPr>
  </w:style>
  <w:style w:type="table" w:styleId="TableGrid">
    <w:name w:val="Table Grid"/>
    <w:basedOn w:val="TableNormal"/>
    <w:uiPriority w:val="59"/>
    <w:rsid w:val="00FA4B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7293A"/>
    <w:pPr>
      <w:spacing w:after="0" w:line="240" w:lineRule="auto"/>
    </w:pPr>
    <w:rPr>
      <w:rFonts w:ascii="Times New Roman" w:eastAsia="PMingLiU" w:hAnsi="Times New Roman" w:cs="Times New Roman"/>
      <w:sz w:val="24"/>
      <w:szCs w:val="24"/>
    </w:rPr>
  </w:style>
  <w:style w:type="character" w:styleId="FollowedHyperlink">
    <w:name w:val="FollowedHyperlink"/>
    <w:basedOn w:val="DefaultParagraphFont"/>
    <w:uiPriority w:val="99"/>
    <w:semiHidden/>
    <w:unhideWhenUsed/>
    <w:rsid w:val="006F44BA"/>
    <w:rPr>
      <w:color w:val="800080" w:themeColor="followedHyperlink"/>
      <w:u w:val="single"/>
    </w:rPr>
  </w:style>
  <w:style w:type="character" w:styleId="PlaceholderText">
    <w:name w:val="Placeholder Text"/>
    <w:basedOn w:val="DefaultParagraphFont"/>
    <w:uiPriority w:val="99"/>
    <w:semiHidden/>
    <w:rsid w:val="000331AD"/>
    <w:rPr>
      <w:color w:val="808080"/>
    </w:rPr>
  </w:style>
  <w:style w:type="character" w:customStyle="1" w:styleId="Style1">
    <w:name w:val="Style1"/>
    <w:basedOn w:val="DefaultParagraphFont"/>
    <w:uiPriority w:val="1"/>
    <w:rsid w:val="00A439C9"/>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6422">
      <w:bodyDiv w:val="1"/>
      <w:marLeft w:val="0"/>
      <w:marRight w:val="0"/>
      <w:marTop w:val="0"/>
      <w:marBottom w:val="0"/>
      <w:divBdr>
        <w:top w:val="none" w:sz="0" w:space="0" w:color="auto"/>
        <w:left w:val="none" w:sz="0" w:space="0" w:color="auto"/>
        <w:bottom w:val="none" w:sz="0" w:space="0" w:color="auto"/>
        <w:right w:val="none" w:sz="0" w:space="0" w:color="auto"/>
      </w:divBdr>
    </w:div>
    <w:div w:id="66541862">
      <w:bodyDiv w:val="1"/>
      <w:marLeft w:val="0"/>
      <w:marRight w:val="0"/>
      <w:marTop w:val="0"/>
      <w:marBottom w:val="0"/>
      <w:divBdr>
        <w:top w:val="none" w:sz="0" w:space="0" w:color="auto"/>
        <w:left w:val="none" w:sz="0" w:space="0" w:color="auto"/>
        <w:bottom w:val="none" w:sz="0" w:space="0" w:color="auto"/>
        <w:right w:val="none" w:sz="0" w:space="0" w:color="auto"/>
      </w:divBdr>
    </w:div>
    <w:div w:id="80219700">
      <w:bodyDiv w:val="1"/>
      <w:marLeft w:val="0"/>
      <w:marRight w:val="0"/>
      <w:marTop w:val="0"/>
      <w:marBottom w:val="0"/>
      <w:divBdr>
        <w:top w:val="none" w:sz="0" w:space="0" w:color="auto"/>
        <w:left w:val="none" w:sz="0" w:space="0" w:color="auto"/>
        <w:bottom w:val="none" w:sz="0" w:space="0" w:color="auto"/>
        <w:right w:val="none" w:sz="0" w:space="0" w:color="auto"/>
      </w:divBdr>
    </w:div>
    <w:div w:id="261838679">
      <w:bodyDiv w:val="1"/>
      <w:marLeft w:val="0"/>
      <w:marRight w:val="0"/>
      <w:marTop w:val="0"/>
      <w:marBottom w:val="0"/>
      <w:divBdr>
        <w:top w:val="none" w:sz="0" w:space="0" w:color="auto"/>
        <w:left w:val="none" w:sz="0" w:space="0" w:color="auto"/>
        <w:bottom w:val="none" w:sz="0" w:space="0" w:color="auto"/>
        <w:right w:val="none" w:sz="0" w:space="0" w:color="auto"/>
      </w:divBdr>
    </w:div>
    <w:div w:id="446892473">
      <w:bodyDiv w:val="1"/>
      <w:marLeft w:val="0"/>
      <w:marRight w:val="0"/>
      <w:marTop w:val="0"/>
      <w:marBottom w:val="0"/>
      <w:divBdr>
        <w:top w:val="none" w:sz="0" w:space="0" w:color="auto"/>
        <w:left w:val="none" w:sz="0" w:space="0" w:color="auto"/>
        <w:bottom w:val="none" w:sz="0" w:space="0" w:color="auto"/>
        <w:right w:val="none" w:sz="0" w:space="0" w:color="auto"/>
      </w:divBdr>
    </w:div>
    <w:div w:id="753235419">
      <w:bodyDiv w:val="1"/>
      <w:marLeft w:val="0"/>
      <w:marRight w:val="0"/>
      <w:marTop w:val="0"/>
      <w:marBottom w:val="0"/>
      <w:divBdr>
        <w:top w:val="none" w:sz="0" w:space="0" w:color="auto"/>
        <w:left w:val="none" w:sz="0" w:space="0" w:color="auto"/>
        <w:bottom w:val="none" w:sz="0" w:space="0" w:color="auto"/>
        <w:right w:val="none" w:sz="0" w:space="0" w:color="auto"/>
      </w:divBdr>
    </w:div>
    <w:div w:id="1550728391">
      <w:bodyDiv w:val="1"/>
      <w:marLeft w:val="0"/>
      <w:marRight w:val="0"/>
      <w:marTop w:val="0"/>
      <w:marBottom w:val="0"/>
      <w:divBdr>
        <w:top w:val="none" w:sz="0" w:space="0" w:color="auto"/>
        <w:left w:val="none" w:sz="0" w:space="0" w:color="auto"/>
        <w:bottom w:val="none" w:sz="0" w:space="0" w:color="auto"/>
        <w:right w:val="none" w:sz="0" w:space="0" w:color="auto"/>
      </w:divBdr>
    </w:div>
    <w:div w:id="1761172756">
      <w:bodyDiv w:val="1"/>
      <w:marLeft w:val="0"/>
      <w:marRight w:val="0"/>
      <w:marTop w:val="0"/>
      <w:marBottom w:val="0"/>
      <w:divBdr>
        <w:top w:val="none" w:sz="0" w:space="0" w:color="auto"/>
        <w:left w:val="none" w:sz="0" w:space="0" w:color="auto"/>
        <w:bottom w:val="none" w:sz="0" w:space="0" w:color="auto"/>
        <w:right w:val="none" w:sz="0" w:space="0" w:color="auto"/>
      </w:divBdr>
    </w:div>
    <w:div w:id="2036614933">
      <w:bodyDiv w:val="1"/>
      <w:marLeft w:val="0"/>
      <w:marRight w:val="0"/>
      <w:marTop w:val="0"/>
      <w:marBottom w:val="0"/>
      <w:divBdr>
        <w:top w:val="none" w:sz="0" w:space="0" w:color="auto"/>
        <w:left w:val="none" w:sz="0" w:space="0" w:color="auto"/>
        <w:bottom w:val="none" w:sz="0" w:space="0" w:color="auto"/>
        <w:right w:val="none" w:sz="0" w:space="0" w:color="auto"/>
      </w:divBdr>
    </w:div>
    <w:div w:id="2084914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ada-ama.org/sites/default/files/resources/files/2021list_en.pdf" TargetMode="External"/><Relationship Id="rId18" Type="http://schemas.openxmlformats.org/officeDocument/2006/relationships/hyperlink" Target="https://adams-help.wada-ama.org/hc/en-us/articles/360010175840-How-is-your-information-protected-in-ADAMS-" TargetMode="External"/><Relationship Id="rId3" Type="http://schemas.openxmlformats.org/officeDocument/2006/relationships/customXml" Target="../customXml/item3.xml"/><Relationship Id="rId21" Type="http://schemas.openxmlformats.org/officeDocument/2006/relationships/hyperlink" Target="mailto:info@kos-ada.org"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dams-help.wada-ama.org/hc/en-us/categories/360001964873-ADAMS-Privacy-and-Securit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dams-help.wada-ama.org/hc/en-us/categories/360001964873-ADAMS-Privacy-and-Security" TargetMode="External"/><Relationship Id="rId20" Type="http://schemas.openxmlformats.org/officeDocument/2006/relationships/hyperlink" Target="mailto:privacy@wada-ama.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wada-ama.or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adams-help.wada-ama.org/hc/en-us/categories/360001964873-ADAMS-Privacy-and-Secur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info@kos-ada.org"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FE2FF80C-604D-47C5-8133-BD108589D32C}"/>
      </w:docPartPr>
      <w:docPartBody>
        <w:p w:rsidR="00CB4C68" w:rsidRDefault="00934076">
          <w:r w:rsidRPr="00CB49FE">
            <w:rPr>
              <w:rStyle w:val="PlaceholderText"/>
            </w:rPr>
            <w:t>Click or tap here to enter text.</w:t>
          </w:r>
        </w:p>
      </w:docPartBody>
    </w:docPart>
    <w:docPart>
      <w:docPartPr>
        <w:name w:val="2C00097C828B419797DB137FA78DA4D9"/>
        <w:category>
          <w:name w:val="General"/>
          <w:gallery w:val="placeholder"/>
        </w:category>
        <w:types>
          <w:type w:val="bbPlcHdr"/>
        </w:types>
        <w:behaviors>
          <w:behavior w:val="content"/>
        </w:behaviors>
        <w:guid w:val="{BFEC936C-E80A-4763-9F13-D6A9C2497086}"/>
      </w:docPartPr>
      <w:docPartBody>
        <w:p w:rsidR="00A139C9" w:rsidRDefault="00CB4C68" w:rsidP="00CB4C68">
          <w:pPr>
            <w:pStyle w:val="2C00097C828B419797DB137FA78DA4D9"/>
          </w:pPr>
          <w:r w:rsidRPr="00CB49FE">
            <w:rPr>
              <w:rStyle w:val="PlaceholderText"/>
            </w:rPr>
            <w:t>Click or tap here to enter text.</w:t>
          </w:r>
        </w:p>
      </w:docPartBody>
    </w:docPart>
    <w:docPart>
      <w:docPartPr>
        <w:name w:val="9A75A756844B47DC9306A4CA70346425"/>
        <w:category>
          <w:name w:val="General"/>
          <w:gallery w:val="placeholder"/>
        </w:category>
        <w:types>
          <w:type w:val="bbPlcHdr"/>
        </w:types>
        <w:behaviors>
          <w:behavior w:val="content"/>
        </w:behaviors>
        <w:guid w:val="{311459A9-306F-4028-9B2C-7551A693C0CA}"/>
      </w:docPartPr>
      <w:docPartBody>
        <w:p w:rsidR="00A139C9" w:rsidRDefault="00CB4C68" w:rsidP="00CB4C68">
          <w:pPr>
            <w:pStyle w:val="9A75A756844B47DC9306A4CA70346425"/>
          </w:pPr>
          <w:r w:rsidRPr="00CB49FE">
            <w:rPr>
              <w:rStyle w:val="PlaceholderText"/>
            </w:rPr>
            <w:t>Click or tap here to enter text.</w:t>
          </w:r>
        </w:p>
      </w:docPartBody>
    </w:docPart>
    <w:docPart>
      <w:docPartPr>
        <w:name w:val="63BAB13556E74938A30DB79878A76F9B"/>
        <w:category>
          <w:name w:val="General"/>
          <w:gallery w:val="placeholder"/>
        </w:category>
        <w:types>
          <w:type w:val="bbPlcHdr"/>
        </w:types>
        <w:behaviors>
          <w:behavior w:val="content"/>
        </w:behaviors>
        <w:guid w:val="{97F58A26-4B65-4D78-AFC4-58719A6395F3}"/>
      </w:docPartPr>
      <w:docPartBody>
        <w:p w:rsidR="00A139C9" w:rsidRDefault="00CB4C68" w:rsidP="00CB4C68">
          <w:pPr>
            <w:pStyle w:val="63BAB13556E74938A30DB79878A76F9B"/>
          </w:pPr>
          <w:r w:rsidRPr="00CB49FE">
            <w:rPr>
              <w:rStyle w:val="PlaceholderText"/>
            </w:rPr>
            <w:t>Click or tap here to enter text.</w:t>
          </w:r>
        </w:p>
      </w:docPartBody>
    </w:docPart>
    <w:docPart>
      <w:docPartPr>
        <w:name w:val="5018BCE43C334A4788821E9C9FD9BCFF"/>
        <w:category>
          <w:name w:val="General"/>
          <w:gallery w:val="placeholder"/>
        </w:category>
        <w:types>
          <w:type w:val="bbPlcHdr"/>
        </w:types>
        <w:behaviors>
          <w:behavior w:val="content"/>
        </w:behaviors>
        <w:guid w:val="{AD4CB8A1-C376-4F6F-A4A0-36D3A554FD29}"/>
      </w:docPartPr>
      <w:docPartBody>
        <w:p w:rsidR="00A139C9" w:rsidRDefault="00CB4C68" w:rsidP="00CB4C68">
          <w:pPr>
            <w:pStyle w:val="5018BCE43C334A4788821E9C9FD9BCFF"/>
          </w:pPr>
          <w:r w:rsidRPr="00CB49FE">
            <w:rPr>
              <w:rStyle w:val="PlaceholderText"/>
            </w:rPr>
            <w:t>Click or tap here to enter text.</w:t>
          </w:r>
        </w:p>
      </w:docPartBody>
    </w:docPart>
    <w:docPart>
      <w:docPartPr>
        <w:name w:val="D33A18DBE925441FB539D513B7797DB2"/>
        <w:category>
          <w:name w:val="General"/>
          <w:gallery w:val="placeholder"/>
        </w:category>
        <w:types>
          <w:type w:val="bbPlcHdr"/>
        </w:types>
        <w:behaviors>
          <w:behavior w:val="content"/>
        </w:behaviors>
        <w:guid w:val="{1B34B270-4EBD-44D6-980C-EB47B0ADD2BE}"/>
      </w:docPartPr>
      <w:docPartBody>
        <w:p w:rsidR="00A139C9" w:rsidRDefault="00CB4C68" w:rsidP="00CB4C68">
          <w:pPr>
            <w:pStyle w:val="D33A18DBE925441FB539D513B7797DB2"/>
          </w:pPr>
          <w:r w:rsidRPr="00CB49FE">
            <w:rPr>
              <w:rStyle w:val="PlaceholderText"/>
            </w:rPr>
            <w:t>Click or tap here to enter text.</w:t>
          </w:r>
        </w:p>
      </w:docPartBody>
    </w:docPart>
    <w:docPart>
      <w:docPartPr>
        <w:name w:val="400A273F5E8146DAA27466D0703E049C"/>
        <w:category>
          <w:name w:val="General"/>
          <w:gallery w:val="placeholder"/>
        </w:category>
        <w:types>
          <w:type w:val="bbPlcHdr"/>
        </w:types>
        <w:behaviors>
          <w:behavior w:val="content"/>
        </w:behaviors>
        <w:guid w:val="{8E16772A-14A5-469A-9C40-EDA91BB98CB1}"/>
      </w:docPartPr>
      <w:docPartBody>
        <w:p w:rsidR="00A139C9" w:rsidRDefault="00CB4C68" w:rsidP="00CB4C68">
          <w:pPr>
            <w:pStyle w:val="400A273F5E8146DAA27466D0703E049C"/>
          </w:pPr>
          <w:r w:rsidRPr="00CB49FE">
            <w:rPr>
              <w:rStyle w:val="PlaceholderText"/>
            </w:rPr>
            <w:t>Click or tap here to enter text.</w:t>
          </w:r>
        </w:p>
      </w:docPartBody>
    </w:docPart>
    <w:docPart>
      <w:docPartPr>
        <w:name w:val="292EA35D98B2454FAEFC09900E311AB9"/>
        <w:category>
          <w:name w:val="General"/>
          <w:gallery w:val="placeholder"/>
        </w:category>
        <w:types>
          <w:type w:val="bbPlcHdr"/>
        </w:types>
        <w:behaviors>
          <w:behavior w:val="content"/>
        </w:behaviors>
        <w:guid w:val="{40F4EE8E-9FC0-47EF-9DA1-A7054502C3EE}"/>
      </w:docPartPr>
      <w:docPartBody>
        <w:p w:rsidR="00A139C9" w:rsidRDefault="00CB4C68" w:rsidP="00CB4C68">
          <w:pPr>
            <w:pStyle w:val="292EA35D98B2454FAEFC09900E311AB9"/>
          </w:pPr>
          <w:r w:rsidRPr="00CB49FE">
            <w:rPr>
              <w:rStyle w:val="PlaceholderText"/>
            </w:rPr>
            <w:t>Click or tap here to enter text.</w:t>
          </w:r>
        </w:p>
      </w:docPartBody>
    </w:docPart>
    <w:docPart>
      <w:docPartPr>
        <w:name w:val="891F3C9A636E4E4385BEFED05A49E995"/>
        <w:category>
          <w:name w:val="General"/>
          <w:gallery w:val="placeholder"/>
        </w:category>
        <w:types>
          <w:type w:val="bbPlcHdr"/>
        </w:types>
        <w:behaviors>
          <w:behavior w:val="content"/>
        </w:behaviors>
        <w:guid w:val="{AD5DED26-3787-49E0-9C01-6D71574957D3}"/>
      </w:docPartPr>
      <w:docPartBody>
        <w:p w:rsidR="00A139C9" w:rsidRDefault="00CB4C68" w:rsidP="00CB4C68">
          <w:pPr>
            <w:pStyle w:val="891F3C9A636E4E4385BEFED05A49E995"/>
          </w:pPr>
          <w:r w:rsidRPr="00CB49FE">
            <w:rPr>
              <w:rStyle w:val="PlaceholderText"/>
            </w:rPr>
            <w:t>Click or tap here to enter text.</w:t>
          </w:r>
        </w:p>
      </w:docPartBody>
    </w:docPart>
    <w:docPart>
      <w:docPartPr>
        <w:name w:val="8400739C894C48D982304B78E6B794C1"/>
        <w:category>
          <w:name w:val="General"/>
          <w:gallery w:val="placeholder"/>
        </w:category>
        <w:types>
          <w:type w:val="bbPlcHdr"/>
        </w:types>
        <w:behaviors>
          <w:behavior w:val="content"/>
        </w:behaviors>
        <w:guid w:val="{3053AC89-5516-495B-AE25-50E19EC859B1}"/>
      </w:docPartPr>
      <w:docPartBody>
        <w:p w:rsidR="00A139C9" w:rsidRDefault="00CB4C68" w:rsidP="00CB4C68">
          <w:pPr>
            <w:pStyle w:val="8400739C894C48D982304B78E6B794C1"/>
          </w:pPr>
          <w:r w:rsidRPr="00CB49FE">
            <w:rPr>
              <w:rStyle w:val="PlaceholderText"/>
            </w:rPr>
            <w:t>Click or tap here to enter text.</w:t>
          </w:r>
        </w:p>
      </w:docPartBody>
    </w:docPart>
    <w:docPart>
      <w:docPartPr>
        <w:name w:val="7D38ABDF634A49DC870BFCC84A8CF830"/>
        <w:category>
          <w:name w:val="General"/>
          <w:gallery w:val="placeholder"/>
        </w:category>
        <w:types>
          <w:type w:val="bbPlcHdr"/>
        </w:types>
        <w:behaviors>
          <w:behavior w:val="content"/>
        </w:behaviors>
        <w:guid w:val="{96936C9E-BAC6-411A-B625-679D2EE4275D}"/>
      </w:docPartPr>
      <w:docPartBody>
        <w:p w:rsidR="00A139C9" w:rsidRDefault="00CB4C68" w:rsidP="00CB4C68">
          <w:pPr>
            <w:pStyle w:val="7D38ABDF634A49DC870BFCC84A8CF830"/>
          </w:pPr>
          <w:r w:rsidRPr="00CB49FE">
            <w:rPr>
              <w:rStyle w:val="PlaceholderText"/>
            </w:rPr>
            <w:t>Click or tap here to enter text.</w:t>
          </w:r>
        </w:p>
      </w:docPartBody>
    </w:docPart>
    <w:docPart>
      <w:docPartPr>
        <w:name w:val="C1BE99BBDEC84D52BB4A0AAB71EAFF3E"/>
        <w:category>
          <w:name w:val="General"/>
          <w:gallery w:val="placeholder"/>
        </w:category>
        <w:types>
          <w:type w:val="bbPlcHdr"/>
        </w:types>
        <w:behaviors>
          <w:behavior w:val="content"/>
        </w:behaviors>
        <w:guid w:val="{452CD7EE-79D0-42B8-99A6-BA1344B3854A}"/>
      </w:docPartPr>
      <w:docPartBody>
        <w:p w:rsidR="00A139C9" w:rsidRDefault="00CB4C68" w:rsidP="00CB4C68">
          <w:pPr>
            <w:pStyle w:val="C1BE99BBDEC84D52BB4A0AAB71EAFF3E"/>
          </w:pPr>
          <w:r w:rsidRPr="00CB49FE">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7F623F52-6B23-40CC-B714-D7DFE5D1669D}"/>
      </w:docPartPr>
      <w:docPartBody>
        <w:p w:rsidR="00D424D9" w:rsidRDefault="00E620FE">
          <w:r w:rsidRPr="00AC53EA">
            <w:rPr>
              <w:rStyle w:val="PlaceholderText"/>
            </w:rPr>
            <w:t>Click or tap to enter a date.</w:t>
          </w:r>
        </w:p>
      </w:docPartBody>
    </w:docPart>
    <w:docPart>
      <w:docPartPr>
        <w:name w:val="3870696114D946B680618B255FCC553F"/>
        <w:category>
          <w:name w:val="General"/>
          <w:gallery w:val="placeholder"/>
        </w:category>
        <w:types>
          <w:type w:val="bbPlcHdr"/>
        </w:types>
        <w:behaviors>
          <w:behavior w:val="content"/>
        </w:behaviors>
        <w:guid w:val="{15704DE0-DB6B-4D31-941F-7C992B824D1F}"/>
      </w:docPartPr>
      <w:docPartBody>
        <w:p w:rsidR="00D424D9" w:rsidRDefault="00E620FE" w:rsidP="00E620FE">
          <w:pPr>
            <w:pStyle w:val="3870696114D946B680618B255FCC553F"/>
          </w:pPr>
          <w:r w:rsidRPr="00325E28">
            <w:rPr>
              <w:rStyle w:val="PlaceholderText"/>
            </w:rPr>
            <w:t>Click or tap to enter a date.</w:t>
          </w:r>
        </w:p>
      </w:docPartBody>
    </w:docPart>
    <w:docPart>
      <w:docPartPr>
        <w:name w:val="5EE271DE7DF745C5ACE3DC43F310E1E2"/>
        <w:category>
          <w:name w:val="General"/>
          <w:gallery w:val="placeholder"/>
        </w:category>
        <w:types>
          <w:type w:val="bbPlcHdr"/>
        </w:types>
        <w:behaviors>
          <w:behavior w:val="content"/>
        </w:behaviors>
        <w:guid w:val="{398B5BC6-6435-48EF-9661-DF23D1F1B3AE}"/>
      </w:docPartPr>
      <w:docPartBody>
        <w:p w:rsidR="00AC53EA" w:rsidRDefault="00D424D9" w:rsidP="00D424D9">
          <w:pPr>
            <w:pStyle w:val="5EE271DE7DF745C5ACE3DC43F310E1E2"/>
          </w:pPr>
          <w:r w:rsidRPr="00CB49FE">
            <w:rPr>
              <w:rStyle w:val="PlaceholderText"/>
            </w:rPr>
            <w:t>Click or tap here to enter text.</w:t>
          </w:r>
        </w:p>
      </w:docPartBody>
    </w:docPart>
    <w:docPart>
      <w:docPartPr>
        <w:name w:val="9C64F4A589B742DD85377A2C87397FF1"/>
        <w:category>
          <w:name w:val="General"/>
          <w:gallery w:val="placeholder"/>
        </w:category>
        <w:types>
          <w:type w:val="bbPlcHdr"/>
        </w:types>
        <w:behaviors>
          <w:behavior w:val="content"/>
        </w:behaviors>
        <w:guid w:val="{AD42B03F-49AA-45DA-A573-72DF2686D8A5}"/>
      </w:docPartPr>
      <w:docPartBody>
        <w:p w:rsidR="007967E9" w:rsidRDefault="00492E29" w:rsidP="00492E29">
          <w:pPr>
            <w:pStyle w:val="9C64F4A589B742DD85377A2C87397FF1"/>
          </w:pPr>
          <w:r w:rsidRPr="00CB49FE">
            <w:rPr>
              <w:rStyle w:val="PlaceholderText"/>
            </w:rPr>
            <w:t>Click or tap here to enter text.</w:t>
          </w:r>
        </w:p>
      </w:docPartBody>
    </w:docPart>
    <w:docPart>
      <w:docPartPr>
        <w:name w:val="62492F3E3A6E4706B125C7CF9B45DA0E"/>
        <w:category>
          <w:name w:val="General"/>
          <w:gallery w:val="placeholder"/>
        </w:category>
        <w:types>
          <w:type w:val="bbPlcHdr"/>
        </w:types>
        <w:behaviors>
          <w:behavior w:val="content"/>
        </w:behaviors>
        <w:guid w:val="{8DC97CA3-4712-4A3F-885F-DA013AFF9E1E}"/>
      </w:docPartPr>
      <w:docPartBody>
        <w:p w:rsidR="007967E9" w:rsidRDefault="00492E29" w:rsidP="00492E29">
          <w:pPr>
            <w:pStyle w:val="62492F3E3A6E4706B125C7CF9B45DA0E"/>
          </w:pPr>
          <w:r w:rsidRPr="00CB49FE">
            <w:rPr>
              <w:rStyle w:val="PlaceholderText"/>
            </w:rPr>
            <w:t>Click or tap here to enter text.</w:t>
          </w:r>
        </w:p>
      </w:docPartBody>
    </w:docPart>
    <w:docPart>
      <w:docPartPr>
        <w:name w:val="7B8DE4AE06754487A4E39B239F9B845C"/>
        <w:category>
          <w:name w:val="General"/>
          <w:gallery w:val="placeholder"/>
        </w:category>
        <w:types>
          <w:type w:val="bbPlcHdr"/>
        </w:types>
        <w:behaviors>
          <w:behavior w:val="content"/>
        </w:behaviors>
        <w:guid w:val="{91F49DD1-0F60-46EF-9061-E19D8448FC91}"/>
      </w:docPartPr>
      <w:docPartBody>
        <w:p w:rsidR="007967E9" w:rsidRDefault="00492E29" w:rsidP="00492E29">
          <w:pPr>
            <w:pStyle w:val="7B8DE4AE06754487A4E39B239F9B845C"/>
          </w:pPr>
          <w:r w:rsidRPr="00CB49FE">
            <w:rPr>
              <w:rStyle w:val="PlaceholderText"/>
            </w:rPr>
            <w:t>Click or tap here to enter text.</w:t>
          </w:r>
        </w:p>
      </w:docPartBody>
    </w:docPart>
    <w:docPart>
      <w:docPartPr>
        <w:name w:val="A65AB24B69F04C7C9F8067E236C7916E"/>
        <w:category>
          <w:name w:val="General"/>
          <w:gallery w:val="placeholder"/>
        </w:category>
        <w:types>
          <w:type w:val="bbPlcHdr"/>
        </w:types>
        <w:behaviors>
          <w:behavior w:val="content"/>
        </w:behaviors>
        <w:guid w:val="{C6B66836-E33F-41FA-BBF7-2644D283874C}"/>
      </w:docPartPr>
      <w:docPartBody>
        <w:p w:rsidR="00A86B82" w:rsidRDefault="002565DF" w:rsidP="002565DF">
          <w:pPr>
            <w:pStyle w:val="A65AB24B69F04C7C9F8067E236C7916E"/>
          </w:pPr>
          <w:r w:rsidRPr="00CB49FE">
            <w:rPr>
              <w:rStyle w:val="PlaceholderText"/>
            </w:rPr>
            <w:t>Click or tap here to enter text.</w:t>
          </w:r>
        </w:p>
      </w:docPartBody>
    </w:docPart>
    <w:docPart>
      <w:docPartPr>
        <w:name w:val="D10EB240EAA246049E287C80345B1B64"/>
        <w:category>
          <w:name w:val="General"/>
          <w:gallery w:val="placeholder"/>
        </w:category>
        <w:types>
          <w:type w:val="bbPlcHdr"/>
        </w:types>
        <w:behaviors>
          <w:behavior w:val="content"/>
        </w:behaviors>
        <w:guid w:val="{A47371F1-0983-4D6A-A8A6-A0366F27DA44}"/>
      </w:docPartPr>
      <w:docPartBody>
        <w:p w:rsidR="00617C25" w:rsidRDefault="00A86B82" w:rsidP="00A86B82">
          <w:pPr>
            <w:pStyle w:val="D10EB240EAA246049E287C80345B1B64"/>
          </w:pPr>
          <w:r w:rsidRPr="00CB49FE">
            <w:rPr>
              <w:rStyle w:val="PlaceholderText"/>
            </w:rPr>
            <w:t>Click or tap here to enter text.</w:t>
          </w:r>
        </w:p>
      </w:docPartBody>
    </w:docPart>
    <w:docPart>
      <w:docPartPr>
        <w:name w:val="B9335D90D5FC4FD6A6997F656DB11287"/>
        <w:category>
          <w:name w:val="General"/>
          <w:gallery w:val="placeholder"/>
        </w:category>
        <w:types>
          <w:type w:val="bbPlcHdr"/>
        </w:types>
        <w:behaviors>
          <w:behavior w:val="content"/>
        </w:behaviors>
        <w:guid w:val="{EEF072A5-C64E-41C4-BF33-6F60F6E8F40B}"/>
      </w:docPartPr>
      <w:docPartBody>
        <w:p w:rsidR="00897119" w:rsidRDefault="00366485" w:rsidP="00366485">
          <w:pPr>
            <w:pStyle w:val="B9335D90D5FC4FD6A6997F656DB11287"/>
          </w:pPr>
          <w:r w:rsidRPr="00CB49FE">
            <w:rPr>
              <w:rStyle w:val="PlaceholderText"/>
            </w:rPr>
            <w:t>Click or tap here to enter text.</w:t>
          </w:r>
        </w:p>
      </w:docPartBody>
    </w:docPart>
    <w:docPart>
      <w:docPartPr>
        <w:name w:val="E303D5CF4C954032AEC88A73B17A81F6"/>
        <w:category>
          <w:name w:val="General"/>
          <w:gallery w:val="placeholder"/>
        </w:category>
        <w:types>
          <w:type w:val="bbPlcHdr"/>
        </w:types>
        <w:behaviors>
          <w:behavior w:val="content"/>
        </w:behaviors>
        <w:guid w:val="{D0B6BDF2-F9C8-457A-96FC-F8026CBC1270}"/>
      </w:docPartPr>
      <w:docPartBody>
        <w:p w:rsidR="00897119" w:rsidRDefault="00366485" w:rsidP="00366485">
          <w:pPr>
            <w:pStyle w:val="E303D5CF4C954032AEC88A73B17A81F6"/>
          </w:pPr>
          <w:r w:rsidRPr="00CB49FE">
            <w:rPr>
              <w:rStyle w:val="PlaceholderText"/>
            </w:rPr>
            <w:t>Click or tap here to enter text.</w:t>
          </w:r>
        </w:p>
      </w:docPartBody>
    </w:docPart>
    <w:docPart>
      <w:docPartPr>
        <w:name w:val="9B11FB6AE1CE46D792DA5880578F8127"/>
        <w:category>
          <w:name w:val="General"/>
          <w:gallery w:val="placeholder"/>
        </w:category>
        <w:types>
          <w:type w:val="bbPlcHdr"/>
        </w:types>
        <w:behaviors>
          <w:behavior w:val="content"/>
        </w:behaviors>
        <w:guid w:val="{B612BAB3-65E7-4BA4-A3E2-CA56B7829A8E}"/>
      </w:docPartPr>
      <w:docPartBody>
        <w:p w:rsidR="00897119" w:rsidRDefault="00366485" w:rsidP="00366485">
          <w:pPr>
            <w:pStyle w:val="9B11FB6AE1CE46D792DA5880578F8127"/>
          </w:pPr>
          <w:r w:rsidRPr="00CB49FE">
            <w:rPr>
              <w:rStyle w:val="PlaceholderText"/>
            </w:rPr>
            <w:t>Click or tap here to enter text.</w:t>
          </w:r>
        </w:p>
      </w:docPartBody>
    </w:docPart>
    <w:docPart>
      <w:docPartPr>
        <w:name w:val="EF4DFF8F3D78435A92B0361869A85BB3"/>
        <w:category>
          <w:name w:val="General"/>
          <w:gallery w:val="placeholder"/>
        </w:category>
        <w:types>
          <w:type w:val="bbPlcHdr"/>
        </w:types>
        <w:behaviors>
          <w:behavior w:val="content"/>
        </w:behaviors>
        <w:guid w:val="{23694EC0-BD59-433D-BE41-3291A1013800}"/>
      </w:docPartPr>
      <w:docPartBody>
        <w:p w:rsidR="00897119" w:rsidRDefault="00366485" w:rsidP="00366485">
          <w:pPr>
            <w:pStyle w:val="EF4DFF8F3D78435A92B0361869A85BB3"/>
          </w:pPr>
          <w:r w:rsidRPr="00CB49FE">
            <w:rPr>
              <w:rStyle w:val="PlaceholderText"/>
            </w:rPr>
            <w:t>Click or tap here to enter text.</w:t>
          </w:r>
        </w:p>
      </w:docPartBody>
    </w:docPart>
    <w:docPart>
      <w:docPartPr>
        <w:name w:val="55B51651361A455E95827DA257A157F6"/>
        <w:category>
          <w:name w:val="General"/>
          <w:gallery w:val="placeholder"/>
        </w:category>
        <w:types>
          <w:type w:val="bbPlcHdr"/>
        </w:types>
        <w:behaviors>
          <w:behavior w:val="content"/>
        </w:behaviors>
        <w:guid w:val="{C6796688-8410-4C34-8C94-08790F0E1B60}"/>
      </w:docPartPr>
      <w:docPartBody>
        <w:p w:rsidR="00897119" w:rsidRDefault="00366485" w:rsidP="00366485">
          <w:pPr>
            <w:pStyle w:val="55B51651361A455E95827DA257A157F6"/>
          </w:pPr>
          <w:r w:rsidRPr="00CB49FE">
            <w:rPr>
              <w:rStyle w:val="PlaceholderText"/>
            </w:rPr>
            <w:t>Click or tap here to enter text.</w:t>
          </w:r>
        </w:p>
      </w:docPartBody>
    </w:docPart>
    <w:docPart>
      <w:docPartPr>
        <w:name w:val="8364C8060ACF412494F776174C538B68"/>
        <w:category>
          <w:name w:val="General"/>
          <w:gallery w:val="placeholder"/>
        </w:category>
        <w:types>
          <w:type w:val="bbPlcHdr"/>
        </w:types>
        <w:behaviors>
          <w:behavior w:val="content"/>
        </w:behaviors>
        <w:guid w:val="{17AC35F2-46FE-47D6-B688-618FC12A0653}"/>
      </w:docPartPr>
      <w:docPartBody>
        <w:p w:rsidR="0072437A" w:rsidRDefault="00BA67D6" w:rsidP="00BA67D6">
          <w:pPr>
            <w:pStyle w:val="8364C8060ACF412494F776174C538B68"/>
          </w:pPr>
          <w:r w:rsidRPr="00CB49FE">
            <w:rPr>
              <w:rStyle w:val="PlaceholderText"/>
            </w:rPr>
            <w:t>Click or tap here to enter text.</w:t>
          </w:r>
        </w:p>
      </w:docPartBody>
    </w:docPart>
    <w:docPart>
      <w:docPartPr>
        <w:name w:val="1C820B4D53E14307969FE6FDA5C0D74B"/>
        <w:category>
          <w:name w:val="General"/>
          <w:gallery w:val="placeholder"/>
        </w:category>
        <w:types>
          <w:type w:val="bbPlcHdr"/>
        </w:types>
        <w:behaviors>
          <w:behavior w:val="content"/>
        </w:behaviors>
        <w:guid w:val="{59BEC08D-6FA7-4006-A009-5A01C2C37B1A}"/>
      </w:docPartPr>
      <w:docPartBody>
        <w:p w:rsidR="0072437A" w:rsidRDefault="00BA67D6" w:rsidP="00BA67D6">
          <w:pPr>
            <w:pStyle w:val="1C820B4D53E14307969FE6FDA5C0D74B"/>
          </w:pPr>
          <w:r w:rsidRPr="00CB49FE">
            <w:rPr>
              <w:rStyle w:val="PlaceholderText"/>
            </w:rPr>
            <w:t>Click or tap here to enter text.</w:t>
          </w:r>
        </w:p>
      </w:docPartBody>
    </w:docPart>
    <w:docPart>
      <w:docPartPr>
        <w:name w:val="DA84B24EC4CD4BEFB2E31F9FE4F20BE5"/>
        <w:category>
          <w:name w:val="General"/>
          <w:gallery w:val="placeholder"/>
        </w:category>
        <w:types>
          <w:type w:val="bbPlcHdr"/>
        </w:types>
        <w:behaviors>
          <w:behavior w:val="content"/>
        </w:behaviors>
        <w:guid w:val="{25946A9C-5A54-4585-80A4-EA90C7AA2C4C}"/>
      </w:docPartPr>
      <w:docPartBody>
        <w:p w:rsidR="00A36C09" w:rsidRDefault="007B7EE1" w:rsidP="007B7EE1">
          <w:pPr>
            <w:pStyle w:val="DA84B24EC4CD4BEFB2E31F9FE4F20BE5"/>
          </w:pPr>
          <w:r w:rsidRPr="00CB49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34076"/>
    <w:rsid w:val="00246EAD"/>
    <w:rsid w:val="002565DF"/>
    <w:rsid w:val="0031673A"/>
    <w:rsid w:val="00364056"/>
    <w:rsid w:val="00366485"/>
    <w:rsid w:val="003A6BE2"/>
    <w:rsid w:val="003B78EF"/>
    <w:rsid w:val="00420D5D"/>
    <w:rsid w:val="00456A33"/>
    <w:rsid w:val="00492E29"/>
    <w:rsid w:val="00511C7B"/>
    <w:rsid w:val="00617C25"/>
    <w:rsid w:val="00703FA7"/>
    <w:rsid w:val="00721B26"/>
    <w:rsid w:val="0072437A"/>
    <w:rsid w:val="007967E9"/>
    <w:rsid w:val="007A3718"/>
    <w:rsid w:val="007A5727"/>
    <w:rsid w:val="007B7EE1"/>
    <w:rsid w:val="007D18CD"/>
    <w:rsid w:val="008424C5"/>
    <w:rsid w:val="00897119"/>
    <w:rsid w:val="00934076"/>
    <w:rsid w:val="00953BD5"/>
    <w:rsid w:val="00A139C9"/>
    <w:rsid w:val="00A36C09"/>
    <w:rsid w:val="00A64653"/>
    <w:rsid w:val="00A86B82"/>
    <w:rsid w:val="00AC53EA"/>
    <w:rsid w:val="00AD069F"/>
    <w:rsid w:val="00B06D9A"/>
    <w:rsid w:val="00B26B40"/>
    <w:rsid w:val="00B722A7"/>
    <w:rsid w:val="00BA67D6"/>
    <w:rsid w:val="00BD4C89"/>
    <w:rsid w:val="00CB4C68"/>
    <w:rsid w:val="00D424D9"/>
    <w:rsid w:val="00E44368"/>
    <w:rsid w:val="00E620FE"/>
    <w:rsid w:val="00FD31FF"/>
    <w:rsid w:val="00FE4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7EE1"/>
    <w:rPr>
      <w:color w:val="808080"/>
    </w:rPr>
  </w:style>
  <w:style w:type="paragraph" w:customStyle="1" w:styleId="2C00097C828B419797DB137FA78DA4D9">
    <w:name w:val="2C00097C828B419797DB137FA78DA4D9"/>
    <w:rsid w:val="00CB4C68"/>
  </w:style>
  <w:style w:type="paragraph" w:customStyle="1" w:styleId="9A75A756844B47DC9306A4CA70346425">
    <w:name w:val="9A75A756844B47DC9306A4CA70346425"/>
    <w:rsid w:val="00CB4C68"/>
  </w:style>
  <w:style w:type="paragraph" w:customStyle="1" w:styleId="63BAB13556E74938A30DB79878A76F9B">
    <w:name w:val="63BAB13556E74938A30DB79878A76F9B"/>
    <w:rsid w:val="00CB4C68"/>
  </w:style>
  <w:style w:type="paragraph" w:customStyle="1" w:styleId="5018BCE43C334A4788821E9C9FD9BCFF">
    <w:name w:val="5018BCE43C334A4788821E9C9FD9BCFF"/>
    <w:rsid w:val="00CB4C68"/>
  </w:style>
  <w:style w:type="paragraph" w:customStyle="1" w:styleId="D33A18DBE925441FB539D513B7797DB2">
    <w:name w:val="D33A18DBE925441FB539D513B7797DB2"/>
    <w:rsid w:val="00CB4C68"/>
  </w:style>
  <w:style w:type="paragraph" w:customStyle="1" w:styleId="400A273F5E8146DAA27466D0703E049C">
    <w:name w:val="400A273F5E8146DAA27466D0703E049C"/>
    <w:rsid w:val="00CB4C68"/>
  </w:style>
  <w:style w:type="paragraph" w:customStyle="1" w:styleId="292EA35D98B2454FAEFC09900E311AB9">
    <w:name w:val="292EA35D98B2454FAEFC09900E311AB9"/>
    <w:rsid w:val="00CB4C68"/>
  </w:style>
  <w:style w:type="paragraph" w:customStyle="1" w:styleId="891F3C9A636E4E4385BEFED05A49E995">
    <w:name w:val="891F3C9A636E4E4385BEFED05A49E995"/>
    <w:rsid w:val="00CB4C68"/>
  </w:style>
  <w:style w:type="paragraph" w:customStyle="1" w:styleId="8400739C894C48D982304B78E6B794C1">
    <w:name w:val="8400739C894C48D982304B78E6B794C1"/>
    <w:rsid w:val="00CB4C68"/>
  </w:style>
  <w:style w:type="paragraph" w:customStyle="1" w:styleId="5EE271DE7DF745C5ACE3DC43F310E1E2">
    <w:name w:val="5EE271DE7DF745C5ACE3DC43F310E1E2"/>
    <w:rsid w:val="00D424D9"/>
  </w:style>
  <w:style w:type="paragraph" w:customStyle="1" w:styleId="7D38ABDF634A49DC870BFCC84A8CF830">
    <w:name w:val="7D38ABDF634A49DC870BFCC84A8CF830"/>
    <w:rsid w:val="00CB4C68"/>
  </w:style>
  <w:style w:type="paragraph" w:customStyle="1" w:styleId="C1BE99BBDEC84D52BB4A0AAB71EAFF3E">
    <w:name w:val="C1BE99BBDEC84D52BB4A0AAB71EAFF3E"/>
    <w:rsid w:val="00CB4C68"/>
  </w:style>
  <w:style w:type="paragraph" w:customStyle="1" w:styleId="3870696114D946B680618B255FCC553F">
    <w:name w:val="3870696114D946B680618B255FCC553F"/>
    <w:rsid w:val="00E620FE"/>
  </w:style>
  <w:style w:type="paragraph" w:customStyle="1" w:styleId="9C64F4A589B742DD85377A2C87397FF1">
    <w:name w:val="9C64F4A589B742DD85377A2C87397FF1"/>
    <w:rsid w:val="00492E29"/>
  </w:style>
  <w:style w:type="paragraph" w:customStyle="1" w:styleId="62492F3E3A6E4706B125C7CF9B45DA0E">
    <w:name w:val="62492F3E3A6E4706B125C7CF9B45DA0E"/>
    <w:rsid w:val="00492E29"/>
  </w:style>
  <w:style w:type="paragraph" w:customStyle="1" w:styleId="7B8DE4AE06754487A4E39B239F9B845C">
    <w:name w:val="7B8DE4AE06754487A4E39B239F9B845C"/>
    <w:rsid w:val="00492E29"/>
  </w:style>
  <w:style w:type="paragraph" w:customStyle="1" w:styleId="A65AB24B69F04C7C9F8067E236C7916E">
    <w:name w:val="A65AB24B69F04C7C9F8067E236C7916E"/>
    <w:rsid w:val="002565DF"/>
  </w:style>
  <w:style w:type="paragraph" w:customStyle="1" w:styleId="D10EB240EAA246049E287C80345B1B64">
    <w:name w:val="D10EB240EAA246049E287C80345B1B64"/>
    <w:rsid w:val="00A86B82"/>
  </w:style>
  <w:style w:type="paragraph" w:customStyle="1" w:styleId="B9335D90D5FC4FD6A6997F656DB11287">
    <w:name w:val="B9335D90D5FC4FD6A6997F656DB11287"/>
    <w:rsid w:val="00366485"/>
  </w:style>
  <w:style w:type="paragraph" w:customStyle="1" w:styleId="E303D5CF4C954032AEC88A73B17A81F6">
    <w:name w:val="E303D5CF4C954032AEC88A73B17A81F6"/>
    <w:rsid w:val="00366485"/>
  </w:style>
  <w:style w:type="paragraph" w:customStyle="1" w:styleId="9B11FB6AE1CE46D792DA5880578F8127">
    <w:name w:val="9B11FB6AE1CE46D792DA5880578F8127"/>
    <w:rsid w:val="00366485"/>
  </w:style>
  <w:style w:type="paragraph" w:customStyle="1" w:styleId="EF4DFF8F3D78435A92B0361869A85BB3">
    <w:name w:val="EF4DFF8F3D78435A92B0361869A85BB3"/>
    <w:rsid w:val="00366485"/>
  </w:style>
  <w:style w:type="paragraph" w:customStyle="1" w:styleId="55B51651361A455E95827DA257A157F6">
    <w:name w:val="55B51651361A455E95827DA257A157F6"/>
    <w:rsid w:val="00366485"/>
  </w:style>
  <w:style w:type="paragraph" w:customStyle="1" w:styleId="8364C8060ACF412494F776174C538B68">
    <w:name w:val="8364C8060ACF412494F776174C538B68"/>
    <w:rsid w:val="00BA67D6"/>
    <w:rPr>
      <w:lang w:val="fr-CA" w:eastAsia="fr-CA"/>
    </w:rPr>
  </w:style>
  <w:style w:type="paragraph" w:customStyle="1" w:styleId="1C820B4D53E14307969FE6FDA5C0D74B">
    <w:name w:val="1C820B4D53E14307969FE6FDA5C0D74B"/>
    <w:rsid w:val="00BA67D6"/>
    <w:rPr>
      <w:lang w:val="fr-CA" w:eastAsia="fr-CA"/>
    </w:rPr>
  </w:style>
  <w:style w:type="paragraph" w:customStyle="1" w:styleId="DA84B24EC4CD4BEFB2E31F9FE4F20BE5">
    <w:name w:val="DA84B24EC4CD4BEFB2E31F9FE4F20BE5"/>
    <w:rsid w:val="007B7EE1"/>
    <w:rPr>
      <w:lang w:val="fr-CA" w:eastAsia="fr-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F46C2D0BC8B146BC32617793193C70" ma:contentTypeVersion="9" ma:contentTypeDescription="Create a new document." ma:contentTypeScope="" ma:versionID="fcf4feb31d4154bd0dc7b4f7c01646e1">
  <xsd:schema xmlns:xsd="http://www.w3.org/2001/XMLSchema" xmlns:xs="http://www.w3.org/2001/XMLSchema" xmlns:p="http://schemas.microsoft.com/office/2006/metadata/properties" xmlns:ns2="aa97e7b4-1795-498e-8799-4f968d147db3" targetNamespace="http://schemas.microsoft.com/office/2006/metadata/properties" ma:root="true" ma:fieldsID="ab58d3cb3dbce2a73c21e9b68742c2dc" ns2:_="">
    <xsd:import namespace="aa97e7b4-1795-498e-8799-4f968d147d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97e7b4-1795-498e-8799-4f968d147d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C62B7-51E0-4577-B10D-3061256B4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97e7b4-1795-498e-8799-4f968d147d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CFD13E-C1E8-4011-B1B2-095F3A475CE2}">
  <ds:schemaRefs>
    <ds:schemaRef ds:uri="http://schemas.microsoft.com/sharepoint/v3/contenttype/forms"/>
  </ds:schemaRefs>
</ds:datastoreItem>
</file>

<file path=customXml/itemProps3.xml><?xml version="1.0" encoding="utf-8"?>
<ds:datastoreItem xmlns:ds="http://schemas.openxmlformats.org/officeDocument/2006/customXml" ds:itemID="{59205206-9DFC-486E-A920-8B5CB77F454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1B97DA-66F9-4D1F-BC38-9D2BCFBDB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60</Words>
  <Characters>1402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0</CharactersWithSpaces>
  <SharedDoc>false</SharedDoc>
  <HLinks>
    <vt:vector size="60" baseType="variant">
      <vt:variant>
        <vt:i4>7077890</vt:i4>
      </vt:variant>
      <vt:variant>
        <vt:i4>27</vt:i4>
      </vt:variant>
      <vt:variant>
        <vt:i4>0</vt:i4>
      </vt:variant>
      <vt:variant>
        <vt:i4>5</vt:i4>
      </vt:variant>
      <vt:variant>
        <vt:lpwstr>mailto:privacy@wada-ama.org</vt:lpwstr>
      </vt:variant>
      <vt:variant>
        <vt:lpwstr/>
      </vt:variant>
      <vt:variant>
        <vt:i4>8061027</vt:i4>
      </vt:variant>
      <vt:variant>
        <vt:i4>24</vt:i4>
      </vt:variant>
      <vt:variant>
        <vt:i4>0</vt:i4>
      </vt:variant>
      <vt:variant>
        <vt:i4>5</vt:i4>
      </vt:variant>
      <vt:variant>
        <vt:lpwstr>https://adams-help.wada-ama.org/hc/en-us/categories/360001964873-ADAMS-Privacy-and-Security</vt:lpwstr>
      </vt:variant>
      <vt:variant>
        <vt:lpwstr/>
      </vt:variant>
      <vt:variant>
        <vt:i4>3801139</vt:i4>
      </vt:variant>
      <vt:variant>
        <vt:i4>21</vt:i4>
      </vt:variant>
      <vt:variant>
        <vt:i4>0</vt:i4>
      </vt:variant>
      <vt:variant>
        <vt:i4>5</vt:i4>
      </vt:variant>
      <vt:variant>
        <vt:lpwstr>https://adams-help.wada-ama.org/hc/en-us/articles/360010175840-How-is-your-information-protected-in-ADAMS-</vt:lpwstr>
      </vt:variant>
      <vt:variant>
        <vt:lpwstr/>
      </vt:variant>
      <vt:variant>
        <vt:i4>6422562</vt:i4>
      </vt:variant>
      <vt:variant>
        <vt:i4>18</vt:i4>
      </vt:variant>
      <vt:variant>
        <vt:i4>0</vt:i4>
      </vt:variant>
      <vt:variant>
        <vt:i4>5</vt:i4>
      </vt:variant>
      <vt:variant>
        <vt:lpwstr>https://adams-help.wada-ama.org/hc/en-us/articles/360012071820-ADAMS-Privacy-Policy</vt:lpwstr>
      </vt:variant>
      <vt:variant>
        <vt:lpwstr/>
      </vt:variant>
      <vt:variant>
        <vt:i4>7405589</vt:i4>
      </vt:variant>
      <vt:variant>
        <vt:i4>15</vt:i4>
      </vt:variant>
      <vt:variant>
        <vt:i4>0</vt:i4>
      </vt:variant>
      <vt:variant>
        <vt:i4>5</vt:i4>
      </vt:variant>
      <vt:variant>
        <vt:lpwstr>https://www.wada-ama.org/sites/default/files/resources/files/ispppi-_final_-_en.pdf</vt:lpwstr>
      </vt:variant>
      <vt:variant>
        <vt:lpwstr/>
      </vt:variant>
      <vt:variant>
        <vt:i4>4259841</vt:i4>
      </vt:variant>
      <vt:variant>
        <vt:i4>12</vt:i4>
      </vt:variant>
      <vt:variant>
        <vt:i4>0</vt:i4>
      </vt:variant>
      <vt:variant>
        <vt:i4>5</vt:i4>
      </vt:variant>
      <vt:variant>
        <vt:lpwstr>https://www.wada-ama.org/sites/default/files/resources/files/2021_wada_code.pdf</vt:lpwstr>
      </vt:variant>
      <vt:variant>
        <vt:lpwstr/>
      </vt:variant>
      <vt:variant>
        <vt:i4>8192118</vt:i4>
      </vt:variant>
      <vt:variant>
        <vt:i4>9</vt:i4>
      </vt:variant>
      <vt:variant>
        <vt:i4>0</vt:i4>
      </vt:variant>
      <vt:variant>
        <vt:i4>5</vt:i4>
      </vt:variant>
      <vt:variant>
        <vt:lpwstr>https://www.wada-ama.org/sites/default/files/resources/files/international_standard_istue_-_2020.pdf</vt:lpwstr>
      </vt:variant>
      <vt:variant>
        <vt:lpwstr/>
      </vt:variant>
      <vt:variant>
        <vt:i4>6684747</vt:i4>
      </vt:variant>
      <vt:variant>
        <vt:i4>6</vt:i4>
      </vt:variant>
      <vt:variant>
        <vt:i4>0</vt:i4>
      </vt:variant>
      <vt:variant>
        <vt:i4>5</vt:i4>
      </vt:variant>
      <vt:variant>
        <vt:lpwstr>https://adams-help.wada-ama.org/hc/en-us/articles/360012071820-ADAMS-Privacy-Policy</vt:lpwstr>
      </vt:variant>
      <vt:variant>
        <vt:lpwstr>h_01121492-b374-476b-b44a-948d88fa3544</vt:lpwstr>
      </vt:variant>
      <vt:variant>
        <vt:i4>4194383</vt:i4>
      </vt:variant>
      <vt:variant>
        <vt:i4>3</vt:i4>
      </vt:variant>
      <vt:variant>
        <vt:i4>0</vt:i4>
      </vt:variant>
      <vt:variant>
        <vt:i4>5</vt:i4>
      </vt:variant>
      <vt:variant>
        <vt:lpwstr>https://www.wada-ama.org/</vt:lpwstr>
      </vt:variant>
      <vt:variant>
        <vt:lpwstr/>
      </vt:variant>
      <vt:variant>
        <vt:i4>1441907</vt:i4>
      </vt:variant>
      <vt:variant>
        <vt:i4>0</vt:i4>
      </vt:variant>
      <vt:variant>
        <vt:i4>0</vt:i4>
      </vt:variant>
      <vt:variant>
        <vt:i4>5</vt:i4>
      </vt:variant>
      <vt:variant>
        <vt:lpwstr>https://www.wada-ama.org/sites/default/files/resources/files/istue_2019_en_new.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let, Sylvie</dc:creator>
  <cp:keywords/>
  <cp:lastModifiedBy>Bernard</cp:lastModifiedBy>
  <cp:revision>2</cp:revision>
  <cp:lastPrinted>2020-11-23T15:42:00Z</cp:lastPrinted>
  <dcterms:created xsi:type="dcterms:W3CDTF">2022-10-25T06:19:00Z</dcterms:created>
  <dcterms:modified xsi:type="dcterms:W3CDTF">2022-10-25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F46C2D0BC8B146BC32617793193C70</vt:lpwstr>
  </property>
</Properties>
</file>